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22A06" w:rsidRDefault="005042FB" w:rsidP="00522A06">
      <w:pPr>
        <w:pStyle w:val="NormalWeb"/>
        <w:jc w:val="center"/>
        <w:textAlignment w:val="baseline"/>
        <w:rPr>
          <w:rFonts w:ascii="Genesis Sans Head" w:eastAsia="GenesisSans Head KR" w:hAnsi="Genesis Sans Head" w:cs="Arial"/>
          <w:bCs/>
          <w:sz w:val="32"/>
          <w:szCs w:val="32"/>
        </w:rPr>
      </w:pPr>
      <w:r w:rsidRPr="005042FB">
        <w:rPr>
          <w:rFonts w:ascii="Genesis Sans Head" w:eastAsia="GenesisSans Head KR" w:hAnsi="Genesis Sans Head" w:cs="Arial"/>
          <w:bCs/>
          <w:sz w:val="32"/>
          <w:szCs w:val="32"/>
        </w:rPr>
        <w:t xml:space="preserve">Genesis </w:t>
      </w:r>
      <w:proofErr w:type="gramStart"/>
      <w:r w:rsidRPr="005042FB">
        <w:rPr>
          <w:rFonts w:ascii="Genesis Sans Head" w:eastAsia="GenesisSans Head KR" w:hAnsi="Genesis Sans Head" w:cs="Arial"/>
          <w:bCs/>
          <w:sz w:val="32"/>
          <w:szCs w:val="32"/>
        </w:rPr>
        <w:t>To</w:t>
      </w:r>
      <w:proofErr w:type="gramEnd"/>
      <w:r w:rsidRPr="005042FB">
        <w:rPr>
          <w:rFonts w:ascii="Genesis Sans Head" w:eastAsia="GenesisSans Head KR" w:hAnsi="Genesis Sans Head" w:cs="Arial"/>
          <w:bCs/>
          <w:sz w:val="32"/>
          <w:szCs w:val="32"/>
        </w:rPr>
        <w:t xml:space="preserve"> Award G</w:t>
      </w:r>
      <w:r>
        <w:rPr>
          <w:rFonts w:ascii="Genesis Sans Head" w:eastAsia="GenesisSans Head KR" w:hAnsi="Genesis Sans Head" w:cs="Arial"/>
          <w:bCs/>
          <w:sz w:val="32"/>
          <w:szCs w:val="32"/>
        </w:rPr>
        <w:t>7</w:t>
      </w:r>
      <w:r w:rsidRPr="005042FB">
        <w:rPr>
          <w:rFonts w:ascii="Genesis Sans Head" w:eastAsia="GenesisSans Head KR" w:hAnsi="Genesis Sans Head" w:cs="Arial"/>
          <w:bCs/>
          <w:sz w:val="32"/>
          <w:szCs w:val="32"/>
        </w:rPr>
        <w:t xml:space="preserve">0 </w:t>
      </w:r>
      <w:r w:rsidR="00DF3B3D">
        <w:rPr>
          <w:rFonts w:ascii="Genesis Sans Head" w:eastAsia="GenesisSans Head KR" w:hAnsi="Genesis Sans Head" w:cs="Arial"/>
          <w:bCs/>
          <w:sz w:val="32"/>
          <w:szCs w:val="32"/>
        </w:rPr>
        <w:t xml:space="preserve">LUXURY </w:t>
      </w:r>
      <w:r>
        <w:rPr>
          <w:rFonts w:ascii="Genesis Sans Head" w:eastAsia="GenesisSans Head KR" w:hAnsi="Genesis Sans Head" w:cs="Arial"/>
          <w:bCs/>
          <w:sz w:val="32"/>
          <w:szCs w:val="32"/>
        </w:rPr>
        <w:t>Performance</w:t>
      </w:r>
      <w:r w:rsidR="00522A06">
        <w:rPr>
          <w:rFonts w:ascii="Genesis Sans Head" w:eastAsia="GenesisSans Head KR" w:hAnsi="Genesis Sans Head" w:cs="Arial"/>
          <w:bCs/>
          <w:sz w:val="32"/>
          <w:szCs w:val="32"/>
        </w:rPr>
        <w:t xml:space="preserve"> Sedans</w:t>
      </w:r>
    </w:p>
    <w:p w:rsidR="005042FB" w:rsidRPr="00B11ADC" w:rsidRDefault="005042FB" w:rsidP="00522A06">
      <w:pPr>
        <w:pStyle w:val="NormalWeb"/>
        <w:jc w:val="center"/>
        <w:textAlignment w:val="baseline"/>
        <w:rPr>
          <w:rFonts w:ascii="Genesis Sans Head" w:eastAsia="GenesisSans Head KR" w:hAnsi="Genesis Sans Head" w:cs="Arial"/>
          <w:bCs/>
          <w:sz w:val="32"/>
          <w:szCs w:val="32"/>
        </w:rPr>
      </w:pPr>
      <w:r w:rsidRPr="005042FB">
        <w:rPr>
          <w:rFonts w:ascii="Genesis Sans Head" w:eastAsia="GenesisSans Head KR" w:hAnsi="Genesis Sans Head" w:cs="Arial"/>
          <w:bCs/>
          <w:sz w:val="32"/>
          <w:szCs w:val="32"/>
        </w:rPr>
        <w:t xml:space="preserve">To </w:t>
      </w:r>
      <w:r w:rsidRPr="00B11ADC">
        <w:rPr>
          <w:rFonts w:ascii="Genesis Sans Head" w:eastAsia="GenesisSans Head KR" w:hAnsi="Genesis Sans Head" w:cs="Arial"/>
          <w:bCs/>
          <w:sz w:val="32"/>
          <w:szCs w:val="32"/>
        </w:rPr>
        <w:t>2019 NFL Pro Bowl MVPs</w:t>
      </w:r>
    </w:p>
    <w:p w:rsidR="003F6645" w:rsidRPr="00B11ADC" w:rsidRDefault="003F6645" w:rsidP="00522A06">
      <w:pPr>
        <w:pStyle w:val="NormalWeb"/>
        <w:textAlignment w:val="baseline"/>
        <w:rPr>
          <w:rFonts w:ascii="Genesis Sans Text" w:eastAsia="GenesisSans Text KR" w:hAnsi="Genesis Sans Text"/>
          <w:shd w:val="clear" w:color="auto" w:fill="FFFFFF"/>
        </w:rPr>
      </w:pPr>
      <w:r w:rsidRPr="0087692D">
        <w:rPr>
          <w:rFonts w:ascii="Genesis Sans Text" w:eastAsia="GenesisSans Text KR Bold" w:hAnsi="Genesis Sans Text" w:cs="Arial"/>
        </w:rPr>
        <w:t xml:space="preserve">FOUNTAIN VALLEY, Calif., </w:t>
      </w:r>
      <w:r>
        <w:rPr>
          <w:rFonts w:ascii="Genesis Sans Text" w:eastAsia="GenesisSans Text KR Bold" w:hAnsi="Genesis Sans Text" w:cs="Arial"/>
        </w:rPr>
        <w:t>January 23</w:t>
      </w:r>
      <w:r w:rsidRPr="0087692D">
        <w:rPr>
          <w:rFonts w:ascii="Genesis Sans Text" w:eastAsia="GenesisSans Text KR Bold" w:hAnsi="Genesis Sans Text" w:cs="Arial"/>
        </w:rPr>
        <w:t>, 2019 –</w:t>
      </w:r>
      <w:r w:rsidRPr="0087692D">
        <w:rPr>
          <w:rFonts w:ascii="Genesis Sans Text" w:eastAsia="GenesisSans Text KR" w:hAnsi="Genesis Sans Text"/>
          <w:shd w:val="clear" w:color="auto" w:fill="FFFFFF"/>
        </w:rPr>
        <w:t xml:space="preserve"> Genesis, the official luxury vehicle of the National Football League (NFL), will award the Offensive and Defensive Most Valuable Players with the award-winning</w:t>
      </w:r>
      <w:r w:rsidRPr="00B11ADC">
        <w:rPr>
          <w:rFonts w:ascii="Genesis Sans Text" w:eastAsia="GenesisSans Text KR" w:hAnsi="Genesis Sans Text"/>
          <w:shd w:val="clear" w:color="auto" w:fill="FFFFFF"/>
        </w:rPr>
        <w:t xml:space="preserve"> </w:t>
      </w:r>
      <w:r w:rsidRPr="0087692D">
        <w:rPr>
          <w:rFonts w:ascii="Genesis Sans Text" w:eastAsia="GenesisSans Text KR" w:hAnsi="Genesis Sans Text"/>
          <w:shd w:val="clear" w:color="auto" w:fill="FFFFFF"/>
        </w:rPr>
        <w:t xml:space="preserve">2019 Genesis G70 luxury performance sedan at the 2019 NFL Pro Bowl Presented by Verizon in </w:t>
      </w:r>
      <w:r>
        <w:rPr>
          <w:rFonts w:ascii="Genesis Sans Text" w:eastAsia="GenesisSans Text KR" w:hAnsi="Genesis Sans Text"/>
          <w:shd w:val="clear" w:color="auto" w:fill="FFFFFF"/>
        </w:rPr>
        <w:t>Orlando, Fl</w:t>
      </w:r>
      <w:r w:rsidRPr="0087692D">
        <w:rPr>
          <w:rFonts w:ascii="Genesis Sans Text" w:eastAsia="GenesisSans Text KR" w:hAnsi="Genesis Sans Text"/>
          <w:shd w:val="clear" w:color="auto" w:fill="FFFFFF"/>
        </w:rPr>
        <w:t xml:space="preserve">. The Pro Bowl celebrates the game of football with a week-long schedule of events and festivities culminating the game’s national telecast on ESPN, </w:t>
      </w:r>
      <w:r w:rsidRPr="0087692D">
        <w:rPr>
          <w:rFonts w:ascii="Genesis Sans Text" w:hAnsi="Genesis Sans Text" w:cs="Arial"/>
          <w:color w:val="0B0A13"/>
          <w:shd w:val="clear" w:color="auto" w:fill="FFFFFF"/>
        </w:rPr>
        <w:t xml:space="preserve">ESPN </w:t>
      </w:r>
      <w:proofErr w:type="spellStart"/>
      <w:r w:rsidRPr="0087692D">
        <w:rPr>
          <w:rFonts w:ascii="Genesis Sans Text" w:hAnsi="Genesis Sans Text" w:cs="Arial"/>
          <w:color w:val="0B0A13"/>
          <w:shd w:val="clear" w:color="auto" w:fill="FFFFFF"/>
        </w:rPr>
        <w:t>Deportes</w:t>
      </w:r>
      <w:proofErr w:type="spellEnd"/>
      <w:r w:rsidRPr="0087692D">
        <w:rPr>
          <w:rFonts w:ascii="Genesis Sans Text" w:hAnsi="Genesis Sans Text" w:cs="Arial"/>
          <w:color w:val="0B0A13"/>
          <w:shd w:val="clear" w:color="auto" w:fill="FFFFFF"/>
        </w:rPr>
        <w:t xml:space="preserve"> and simulcast on ABC</w:t>
      </w:r>
      <w:r w:rsidRPr="0087692D">
        <w:rPr>
          <w:rFonts w:ascii="Genesis Sans Text" w:eastAsia="GenesisSans Text KR" w:hAnsi="Genesis Sans Text"/>
          <w:shd w:val="clear" w:color="auto" w:fill="FFFFFF"/>
        </w:rPr>
        <w:t xml:space="preserve"> on Sunday, January 27 at 3:00 p.m. ET.</w:t>
      </w:r>
    </w:p>
    <w:p w:rsidR="003F6645" w:rsidRPr="00B11ADC" w:rsidRDefault="003F6645" w:rsidP="00522A06">
      <w:pPr>
        <w:pStyle w:val="NormalWeb"/>
        <w:textAlignment w:val="baseline"/>
        <w:rPr>
          <w:rFonts w:ascii="Genesis Sans Text" w:eastAsia="GenesisSans Text KR" w:hAnsi="Genesis Sans Text"/>
          <w:shd w:val="clear" w:color="auto" w:fill="FFFFFF"/>
        </w:rPr>
      </w:pPr>
      <w:r w:rsidRPr="00B11ADC">
        <w:rPr>
          <w:rFonts w:ascii="Genesis Sans Text" w:eastAsia="GenesisSans Text KR" w:hAnsi="Genesis Sans Text"/>
          <w:shd w:val="clear" w:color="auto" w:fill="FFFFFF"/>
        </w:rPr>
        <w:t xml:space="preserve">“This year’s Pro Bowl athletes were born to rise above the competition; they represent the NFL’s best of the best,” said Erwin Raphael, </w:t>
      </w:r>
      <w:r w:rsidRPr="00B11ADC">
        <w:rPr>
          <w:rFonts w:ascii="Genesis Sans Text" w:hAnsi="Genesis Sans Text" w:cs="Arial"/>
          <w:shd w:val="clear" w:color="auto" w:fill="FFFFFF"/>
        </w:rPr>
        <w:t>Executive Director, Genesis Motor America.</w:t>
      </w:r>
      <w:r w:rsidRPr="00B11ADC">
        <w:rPr>
          <w:rFonts w:ascii="Genesis Sans Text" w:eastAsia="GenesisSans Text KR" w:hAnsi="Genesis Sans Text"/>
          <w:shd w:val="clear" w:color="auto" w:fill="FFFFFF"/>
        </w:rPr>
        <w:t xml:space="preserve"> “This parallels the ascension of Genesis in the luxury segment, where the G70 was named 2019 </w:t>
      </w:r>
      <w:proofErr w:type="spellStart"/>
      <w:r w:rsidRPr="00B11ADC">
        <w:rPr>
          <w:rFonts w:ascii="Genesis Sans Text" w:eastAsia="GenesisSans Text KR" w:hAnsi="Genesis Sans Text"/>
          <w:shd w:val="clear" w:color="auto" w:fill="FFFFFF"/>
        </w:rPr>
        <w:t>MotorTrend</w:t>
      </w:r>
      <w:proofErr w:type="spellEnd"/>
      <w:r w:rsidRPr="00B11ADC">
        <w:rPr>
          <w:rFonts w:ascii="Genesis Sans Text" w:eastAsia="GenesisSans Text KR" w:hAnsi="Genesis Sans Text"/>
          <w:shd w:val="clear" w:color="auto" w:fill="FFFFFF"/>
        </w:rPr>
        <w:t xml:space="preserve"> Car of the Year, one of CAR and DRIVER’s 10Best for 2019, </w:t>
      </w:r>
      <w:proofErr w:type="spellStart"/>
      <w:r>
        <w:rPr>
          <w:rFonts w:ascii="Genesis Sans Text" w:eastAsia="GenesisSans Text KR" w:hAnsi="Genesis Sans Text"/>
          <w:shd w:val="clear" w:color="auto" w:fill="FFFFFF"/>
        </w:rPr>
        <w:t>AutoGuide’s</w:t>
      </w:r>
      <w:proofErr w:type="spellEnd"/>
      <w:r>
        <w:rPr>
          <w:rFonts w:ascii="Genesis Sans Text" w:eastAsia="GenesisSans Text KR" w:hAnsi="Genesis Sans Text"/>
          <w:shd w:val="clear" w:color="auto" w:fill="FFFFFF"/>
        </w:rPr>
        <w:t xml:space="preserve"> 2019 Car of the Year, Road Show by CNET’s 2019 Vehicle of the Year, </w:t>
      </w:r>
      <w:r w:rsidRPr="00B11ADC">
        <w:rPr>
          <w:rFonts w:ascii="Genesis Sans Text" w:eastAsia="GenesisSans Text KR" w:hAnsi="Genesis Sans Text"/>
          <w:shd w:val="clear" w:color="auto" w:fill="FFFFFF"/>
        </w:rPr>
        <w:t xml:space="preserve">and most recently, the 2019 North American Car of </w:t>
      </w:r>
      <w:r w:rsidRPr="002F1C84">
        <w:rPr>
          <w:rFonts w:ascii="Genesis Sans Text" w:eastAsia="GenesisSans Text KR" w:hAnsi="Genesis Sans Text"/>
          <w:shd w:val="clear" w:color="auto" w:fill="FFFFFF"/>
        </w:rPr>
        <w:t xml:space="preserve">the </w:t>
      </w:r>
      <w:proofErr w:type="spellStart"/>
      <w:r w:rsidRPr="002F1C84">
        <w:rPr>
          <w:rFonts w:ascii="Genesis Sans Text" w:eastAsia="GenesisSans Text KR" w:hAnsi="Genesis Sans Text"/>
          <w:shd w:val="clear" w:color="auto" w:fill="FFFFFF"/>
        </w:rPr>
        <w:t>Year</w:t>
      </w:r>
      <w:r w:rsidRPr="00522A06">
        <w:rPr>
          <w:rFonts w:ascii="Genesis Sans Text" w:hAnsi="Genesis Sans Text"/>
          <w:bCs/>
          <w:vertAlign w:val="superscript"/>
        </w:rPr>
        <w:t>TM</w:t>
      </w:r>
      <w:proofErr w:type="spellEnd"/>
      <w:r w:rsidRPr="002F1C84">
        <w:rPr>
          <w:rFonts w:ascii="Genesis Sans Text" w:eastAsia="GenesisSans Text KR" w:hAnsi="Genesis Sans Text"/>
          <w:shd w:val="clear" w:color="auto" w:fill="FFFFFF"/>
        </w:rPr>
        <w:t>. We’re proud to award the Pro Bowl’s top players with a car designed and engineered to</w:t>
      </w:r>
      <w:r w:rsidRPr="00B11ADC">
        <w:rPr>
          <w:rFonts w:ascii="Genesis Sans Text" w:eastAsia="GenesisSans Text KR" w:hAnsi="Genesis Sans Text"/>
          <w:shd w:val="clear" w:color="auto" w:fill="FFFFFF"/>
        </w:rPr>
        <w:t xml:space="preserve"> meet their exceptional standards.”</w:t>
      </w:r>
      <w:bookmarkStart w:id="0" w:name="_GoBack"/>
      <w:bookmarkEnd w:id="0"/>
    </w:p>
    <w:p w:rsidR="003F6645" w:rsidRPr="00B11ADC" w:rsidRDefault="003F6645" w:rsidP="00522A06">
      <w:pPr>
        <w:pStyle w:val="NormalWeb"/>
        <w:textAlignment w:val="baseline"/>
        <w:rPr>
          <w:rFonts w:ascii="Genesis Sans Text" w:eastAsia="GenesisSans Text KR" w:hAnsi="Genesis Sans Text"/>
          <w:shd w:val="clear" w:color="auto" w:fill="FFFFFF"/>
        </w:rPr>
      </w:pPr>
      <w:r w:rsidRPr="00B11ADC">
        <w:rPr>
          <w:rFonts w:ascii="Genesis Sans Text" w:eastAsia="GenesisSans Text KR" w:hAnsi="Genesis Sans Text"/>
          <w:shd w:val="clear" w:color="auto" w:fill="FFFFFF"/>
        </w:rPr>
        <w:t>The Genesis G70 luxury performance sedan resets benchmarks and expectations among luxury sport sedans with its holistic integration of performance, body strength, refined luxury, and aerodynamic design. In addition, the G70 comes standard with a comprehensive suite of state-of-the-art driver-assistance and safety technologies, including Forward Collision Avoidance-Assist with Pedestrian Detection, Lane Keep Assist, Blind-Spot Collision Warning and more. Even more, the G70 includes the unparalleled Genesis Experience, which delivers the highest-levels of customer benefits with enhanced maintenance programs and connected services.</w:t>
      </w:r>
    </w:p>
    <w:p w:rsidR="003F6645" w:rsidRPr="002F48C5" w:rsidRDefault="003F6645" w:rsidP="00522A06">
      <w:pPr>
        <w:pStyle w:val="NormalWeb"/>
        <w:textAlignment w:val="baseline"/>
        <w:rPr>
          <w:rFonts w:ascii="Genesis Sans Text" w:eastAsia="GenesisSans Text KR" w:hAnsi="Genesis Sans Text"/>
          <w:shd w:val="clear" w:color="auto" w:fill="FFFFFF"/>
        </w:rPr>
      </w:pPr>
      <w:r w:rsidRPr="00B11ADC">
        <w:rPr>
          <w:rFonts w:ascii="Genesis Sans Text" w:hAnsi="Genesis Sans Text"/>
          <w:shd w:val="clear" w:color="auto" w:fill="FFFFFF"/>
        </w:rPr>
        <w:t xml:space="preserve">All Genesis vehicles, including G70, offer an exclusive, no-cost, consumer-focused service program that elevates the luxury vehicle ownership experience. From valet service appointments that can be scheduled using the Genesis mobile app, to complimentary maintenance and Genesis Connected Services, the Genesis Experience </w:t>
      </w:r>
      <w:r w:rsidRPr="002F48C5">
        <w:rPr>
          <w:rFonts w:ascii="Genesis Sans Text" w:hAnsi="Genesis Sans Text"/>
          <w:shd w:val="clear" w:color="auto" w:fill="FFFFFF"/>
        </w:rPr>
        <w:t>delivers owners with market-leading convenience and time savings.</w:t>
      </w:r>
    </w:p>
    <w:p w:rsidR="003F6645" w:rsidRPr="00B11ADC" w:rsidRDefault="003F6645" w:rsidP="00522A06">
      <w:pPr>
        <w:pStyle w:val="NormalWeb"/>
        <w:wordWrap/>
        <w:spacing w:after="0" w:line="240" w:lineRule="auto"/>
        <w:textAlignment w:val="baseline"/>
        <w:rPr>
          <w:rFonts w:ascii="Genesis Sans Text" w:eastAsia="GenesisSans Text KR Bold" w:hAnsi="Genesis Sans Text" w:cstheme="majorBidi"/>
        </w:rPr>
      </w:pPr>
      <w:r w:rsidRPr="002F48C5">
        <w:rPr>
          <w:rFonts w:ascii="Genesis Sans Text" w:eastAsia="GenesisSans Text KR" w:hAnsi="Genesis Sans Text"/>
          <w:shd w:val="clear" w:color="auto" w:fill="FFFFFF"/>
        </w:rPr>
        <w:lastRenderedPageBreak/>
        <w:t xml:space="preserve">Genesis will also provide fans with an elevated experience at Super Bowl Live </w:t>
      </w:r>
      <w:r w:rsidRPr="002F48C5">
        <w:rPr>
          <w:rFonts w:ascii="Genesis Sans Text" w:hAnsi="Genesis Sans Text"/>
        </w:rPr>
        <w:t>presented by Verizon</w:t>
      </w:r>
      <w:r w:rsidRPr="00B11ADC">
        <w:rPr>
          <w:rFonts w:ascii="Genesis Sans Text" w:eastAsia="GenesisSans Text KR" w:hAnsi="Genesis Sans Text"/>
          <w:shd w:val="clear" w:color="auto" w:fill="FFFFFF"/>
        </w:rPr>
        <w:t xml:space="preserve"> at Super Bowl LIII in Atlanta and will introduce sponsored activities including a leather monogramming workshop, complimentary beverages, and the full vehicle lineup, including the 2019 Genesis G70.</w:t>
      </w:r>
    </w:p>
    <w:p w:rsidR="003F6645" w:rsidRPr="00DF3B3D" w:rsidRDefault="003F6645" w:rsidP="00522A06">
      <w:pPr>
        <w:pStyle w:val="NormalWeb"/>
        <w:wordWrap/>
        <w:spacing w:after="0" w:line="240" w:lineRule="auto"/>
        <w:textAlignment w:val="baseline"/>
        <w:rPr>
          <w:rFonts w:ascii="Genesis Sans Text" w:eastAsia="GenesisSans Text KR Bold" w:hAnsi="Genesis Sans Text" w:cstheme="majorBidi"/>
        </w:rPr>
      </w:pPr>
    </w:p>
    <w:p w:rsidR="003F6645" w:rsidRPr="00DF3B3D" w:rsidRDefault="003F6645" w:rsidP="00522A06">
      <w:pPr>
        <w:pStyle w:val="NormalWeb"/>
        <w:wordWrap/>
        <w:spacing w:after="0"/>
        <w:textAlignment w:val="baseline"/>
        <w:rPr>
          <w:rFonts w:ascii="Genesis Sans Text" w:eastAsia="GenesisSans Text KR Bold" w:hAnsi="Genesis Sans Text" w:cstheme="majorBidi"/>
        </w:rPr>
      </w:pPr>
      <w:r w:rsidRPr="00DF3B3D">
        <w:rPr>
          <w:rFonts w:ascii="Genesis Sans Text" w:eastAsia="GenesisSans Text KR Bold" w:hAnsi="Genesis Sans Text" w:cstheme="majorBidi"/>
        </w:rPr>
        <w:t>GENESIS MOTOR AMERICA</w:t>
      </w:r>
    </w:p>
    <w:p w:rsidR="003F6645" w:rsidRPr="00B11ADC" w:rsidRDefault="003F6645" w:rsidP="00522A06">
      <w:pPr>
        <w:pStyle w:val="NormalWeb"/>
        <w:wordWrap/>
        <w:spacing w:after="0"/>
        <w:textAlignment w:val="baseline"/>
        <w:rPr>
          <w:rFonts w:ascii="Genesis Sans Text" w:eastAsia="GenesisSans Text KR" w:hAnsi="Genesis Sans Text" w:cstheme="majorBidi"/>
        </w:rPr>
      </w:pPr>
      <w:r w:rsidRPr="00B11ADC">
        <w:rPr>
          <w:rFonts w:ascii="Genesis Sans Text" w:eastAsia="GenesisSans Text KR" w:hAnsi="Genesis Sans Text" w:cstheme="majorBidi"/>
        </w:rPr>
        <w:t xml:space="preserve">Genesis Motor America, LLC is headquartered in Fountain </w:t>
      </w:r>
      <w:proofErr w:type="gramStart"/>
      <w:r w:rsidRPr="00B11ADC">
        <w:rPr>
          <w:rFonts w:ascii="Genesis Sans Text" w:eastAsia="GenesisSans Text KR" w:hAnsi="Genesis Sans Text" w:cstheme="majorBidi"/>
        </w:rPr>
        <w:t>Valley,</w:t>
      </w:r>
      <w:proofErr w:type="gramEnd"/>
      <w:r w:rsidRPr="00B11ADC">
        <w:rPr>
          <w:rFonts w:ascii="Genesis Sans Text" w:eastAsia="GenesisSans Text KR" w:hAnsi="Genesis Sans Text" w:cstheme="majorBidi"/>
        </w:rPr>
        <w:t xml:space="preserve"> Calif. Genesis is a global luxury automotive brand that delivers the highest standards of performance, design and innovation. All Genesis vehicles sold in the U.S. are covered by an industry-leading warranty with enhanced roadside assistance and concierge services. In just the first half of 2018, Genesis has won highest-ranked brand in the automotive industry awards for quality and owner satisfaction from industry experts such as J.D. Power, </w:t>
      </w:r>
      <w:proofErr w:type="spellStart"/>
      <w:r w:rsidRPr="00B11ADC">
        <w:rPr>
          <w:rFonts w:ascii="Genesis Sans Text" w:eastAsia="GenesisSans Text KR" w:hAnsi="Genesis Sans Text" w:cstheme="majorBidi"/>
        </w:rPr>
        <w:t>AutoPacific</w:t>
      </w:r>
      <w:proofErr w:type="spellEnd"/>
      <w:r w:rsidRPr="00B11ADC">
        <w:rPr>
          <w:rFonts w:ascii="Genesis Sans Text" w:eastAsia="GenesisSans Text KR" w:hAnsi="Genesis Sans Text" w:cstheme="majorBidi"/>
        </w:rPr>
        <w:t>, and Strategic Vision.</w:t>
      </w:r>
    </w:p>
    <w:p w:rsidR="003F6645" w:rsidRPr="00DF3B3D" w:rsidRDefault="003F6645" w:rsidP="003F6645">
      <w:pPr>
        <w:pStyle w:val="NormalWeb"/>
        <w:wordWrap/>
        <w:spacing w:before="200"/>
        <w:jc w:val="left"/>
        <w:textAlignment w:val="baseline"/>
        <w:rPr>
          <w:rStyle w:val="Hyperlink"/>
          <w:rFonts w:ascii="Genesis Sans Text" w:eastAsia="GenesisSans Text KR" w:hAnsi="Genesis Sans Text"/>
          <w:b/>
          <w:bCs/>
          <w:color w:val="804033"/>
        </w:rPr>
      </w:pPr>
      <w:r w:rsidRPr="00B11ADC">
        <w:rPr>
          <w:rFonts w:ascii="Genesis Sans Text" w:eastAsia="GenesisSans Text KR" w:hAnsi="Genesis Sans Text" w:cstheme="majorBidi"/>
        </w:rPr>
        <w:t>For more information on Genesis and its new definition of luxury, please</w:t>
      </w:r>
      <w:r w:rsidRPr="00B11ADC">
        <w:rPr>
          <w:rFonts w:ascii="Genesis Sans Text" w:eastAsia="GenesisSans Text KR" w:hAnsi="Genesis Sans Text"/>
        </w:rPr>
        <w:t xml:space="preserve"> visit</w:t>
      </w:r>
      <w:r w:rsidRPr="00DF3B3D">
        <w:rPr>
          <w:rFonts w:ascii="Genesis Sans Text" w:eastAsia="GenesisSans Text KR" w:hAnsi="Genesis Sans Text"/>
          <w:color w:val="353A45"/>
        </w:rPr>
        <w:t> </w:t>
      </w:r>
      <w:hyperlink r:id="rId12" w:history="1">
        <w:r w:rsidRPr="00DF3B3D">
          <w:rPr>
            <w:rStyle w:val="Hyperlink"/>
            <w:rFonts w:ascii="Genesis Sans Text" w:eastAsia="GenesisSans Text KR" w:hAnsi="Genesis Sans Text"/>
            <w:b/>
            <w:bCs/>
            <w:color w:val="804033"/>
          </w:rPr>
          <w:t>www.genesis.com</w:t>
        </w:r>
      </w:hyperlink>
      <w:r>
        <w:rPr>
          <w:rStyle w:val="Hyperlink"/>
          <w:rFonts w:ascii="Genesis Sans Text" w:eastAsia="GenesisSans Text KR" w:hAnsi="Genesis Sans Text"/>
          <w:b/>
          <w:bCs/>
          <w:color w:val="804033"/>
        </w:rPr>
        <w:t>.</w:t>
      </w:r>
    </w:p>
    <w:p w:rsidR="003F6645" w:rsidRPr="00DF3B3D" w:rsidRDefault="003F6645" w:rsidP="003F6645">
      <w:pPr>
        <w:pStyle w:val="NormalWeb"/>
        <w:shd w:val="clear" w:color="auto" w:fill="FFFFFF"/>
        <w:wordWrap/>
        <w:spacing w:after="0"/>
        <w:jc w:val="left"/>
        <w:textAlignment w:val="baseline"/>
        <w:rPr>
          <w:rFonts w:ascii="Genesis Sans Text" w:eastAsia="GenesisSans Text KR" w:hAnsi="Genesis Sans Text"/>
          <w:color w:val="353A45"/>
        </w:rPr>
      </w:pPr>
      <w:r w:rsidRPr="00B11ADC">
        <w:rPr>
          <w:rFonts w:ascii="Genesis Sans Text" w:eastAsia="GenesisSans Text KR" w:hAnsi="Genesis Sans Text"/>
        </w:rPr>
        <w:t>Please visit our media site for the latest news at</w:t>
      </w:r>
      <w:r w:rsidRPr="00DF3B3D">
        <w:rPr>
          <w:rFonts w:ascii="Genesis Sans Text" w:eastAsia="GenesisSans Text KR" w:hAnsi="Genesis Sans Text"/>
          <w:color w:val="353A45"/>
        </w:rPr>
        <w:t> </w:t>
      </w:r>
      <w:hyperlink r:id="rId13" w:history="1">
        <w:r w:rsidRPr="00DF3B3D">
          <w:rPr>
            <w:rStyle w:val="Hyperlink"/>
            <w:rFonts w:ascii="Genesis Sans Text" w:eastAsia="GenesisSans Text KR" w:hAnsi="Genesis Sans Text"/>
            <w:b/>
            <w:bCs/>
            <w:color w:val="804033"/>
          </w:rPr>
          <w:t>www.genesisnewsusa.com</w:t>
        </w:r>
      </w:hyperlink>
      <w:r>
        <w:rPr>
          <w:rStyle w:val="Hyperlink"/>
          <w:rFonts w:ascii="Genesis Sans Text" w:eastAsia="GenesisSans Text KR" w:hAnsi="Genesis Sans Text"/>
          <w:b/>
          <w:bCs/>
          <w:color w:val="804033"/>
        </w:rPr>
        <w:t>.</w:t>
      </w:r>
    </w:p>
    <w:p w:rsidR="003F6645" w:rsidRDefault="003F6645" w:rsidP="003F6645">
      <w:pPr>
        <w:pStyle w:val="NormalWeb"/>
        <w:shd w:val="clear" w:color="auto" w:fill="FFFFFF"/>
        <w:wordWrap/>
        <w:spacing w:after="0"/>
        <w:jc w:val="left"/>
        <w:textAlignment w:val="baseline"/>
        <w:rPr>
          <w:rFonts w:ascii="Genesis Sans Text" w:eastAsia="GenesisSans Text KR" w:hAnsi="Genesis Sans Text"/>
        </w:rPr>
      </w:pPr>
    </w:p>
    <w:p w:rsidR="003F6645" w:rsidRPr="00DF3B3D" w:rsidRDefault="003F6645" w:rsidP="003F6645">
      <w:pPr>
        <w:pStyle w:val="NormalWeb"/>
        <w:shd w:val="clear" w:color="auto" w:fill="FFFFFF"/>
        <w:wordWrap/>
        <w:spacing w:after="0"/>
        <w:jc w:val="left"/>
        <w:textAlignment w:val="baseline"/>
        <w:rPr>
          <w:rFonts w:ascii="Genesis Sans Text" w:eastAsia="GenesisSans Text KR" w:hAnsi="Genesis Sans Text"/>
          <w:color w:val="353A45"/>
        </w:rPr>
      </w:pPr>
      <w:r w:rsidRPr="00B11ADC">
        <w:rPr>
          <w:rFonts w:ascii="Genesis Sans Text" w:eastAsia="GenesisSans Text KR" w:hAnsi="Genesis Sans Text"/>
        </w:rPr>
        <w:t>Genesis Motor America on </w:t>
      </w:r>
      <w:hyperlink r:id="rId14" w:history="1">
        <w:r w:rsidRPr="00DF3B3D">
          <w:rPr>
            <w:rStyle w:val="Hyperlink"/>
            <w:rFonts w:ascii="Genesis Sans Text" w:eastAsia="GenesisSans Text KR" w:hAnsi="Genesis Sans Text"/>
            <w:b/>
            <w:bCs/>
            <w:color w:val="804033"/>
          </w:rPr>
          <w:t>Twitter</w:t>
        </w:r>
      </w:hyperlink>
      <w:r w:rsidRPr="00DF3B3D">
        <w:rPr>
          <w:rFonts w:ascii="Genesis Sans Text" w:eastAsia="GenesisSans Text KR" w:hAnsi="Genesis Sans Text"/>
          <w:color w:val="353A45"/>
        </w:rPr>
        <w:t> </w:t>
      </w:r>
      <w:r w:rsidRPr="00DF3B3D">
        <w:rPr>
          <w:rFonts w:ascii="Arial" w:eastAsia="GenesisSans Text KR" w:hAnsi="Arial" w:cs="Arial"/>
          <w:color w:val="353A45"/>
        </w:rPr>
        <w:t>│</w:t>
      </w:r>
      <w:r w:rsidRPr="00DF3B3D">
        <w:rPr>
          <w:rFonts w:ascii="Genesis Sans Text" w:eastAsia="GenesisSans Text KR" w:hAnsi="Genesis Sans Text"/>
          <w:color w:val="353A45"/>
        </w:rPr>
        <w:t> </w:t>
      </w:r>
      <w:hyperlink r:id="rId15" w:history="1">
        <w:r w:rsidRPr="00DF3B3D">
          <w:rPr>
            <w:rStyle w:val="Hyperlink"/>
            <w:rFonts w:ascii="Genesis Sans Text" w:eastAsia="GenesisSans Text KR" w:hAnsi="Genesis Sans Text"/>
            <w:b/>
            <w:bCs/>
            <w:color w:val="804033"/>
          </w:rPr>
          <w:t>YouTube</w:t>
        </w:r>
      </w:hyperlink>
      <w:r w:rsidRPr="00DF3B3D">
        <w:rPr>
          <w:rFonts w:ascii="Genesis Sans Text" w:eastAsia="GenesisSans Text KR" w:hAnsi="Genesis Sans Text"/>
          <w:color w:val="353A45"/>
        </w:rPr>
        <w:t> </w:t>
      </w:r>
      <w:r w:rsidRPr="00DF3B3D">
        <w:rPr>
          <w:rFonts w:ascii="Arial" w:eastAsia="GenesisSans Text KR" w:hAnsi="Arial" w:cs="Arial"/>
          <w:color w:val="353A45"/>
        </w:rPr>
        <w:t>│</w:t>
      </w:r>
      <w:r w:rsidRPr="00DF3B3D">
        <w:rPr>
          <w:rFonts w:ascii="Genesis Sans Text" w:eastAsia="GenesisSans Text KR" w:hAnsi="Genesis Sans Text"/>
          <w:color w:val="353A45"/>
        </w:rPr>
        <w:t> </w:t>
      </w:r>
      <w:hyperlink r:id="rId16" w:history="1">
        <w:r w:rsidRPr="00DF3B3D">
          <w:rPr>
            <w:rStyle w:val="Hyperlink"/>
            <w:rFonts w:ascii="Genesis Sans Text" w:eastAsia="GenesisSans Text KR" w:hAnsi="Genesis Sans Text"/>
            <w:b/>
            <w:bCs/>
            <w:color w:val="804033"/>
          </w:rPr>
          <w:t>Facebook</w:t>
        </w:r>
      </w:hyperlink>
      <w:r w:rsidRPr="00DF3B3D">
        <w:rPr>
          <w:rFonts w:ascii="Genesis Sans Text" w:eastAsia="GenesisSans Text KR" w:hAnsi="Genesis Sans Text"/>
          <w:color w:val="353A45"/>
        </w:rPr>
        <w:t> | </w:t>
      </w:r>
      <w:hyperlink r:id="rId17" w:history="1">
        <w:r w:rsidRPr="00DF3B3D">
          <w:rPr>
            <w:rStyle w:val="Hyperlink"/>
            <w:rFonts w:ascii="Genesis Sans Text" w:eastAsia="GenesisSans Text KR" w:hAnsi="Genesis Sans Text"/>
            <w:b/>
            <w:bCs/>
            <w:color w:val="804033"/>
          </w:rPr>
          <w:t>Instagram</w:t>
        </w:r>
      </w:hyperlink>
    </w:p>
    <w:p w:rsidR="003F6645" w:rsidRPr="00DF3B3D" w:rsidRDefault="003F6645" w:rsidP="003F6645">
      <w:pPr>
        <w:pStyle w:val="NormalWeb"/>
        <w:shd w:val="clear" w:color="auto" w:fill="FFFFFF"/>
        <w:wordWrap/>
        <w:spacing w:after="0" w:line="240" w:lineRule="auto"/>
        <w:jc w:val="left"/>
        <w:textAlignment w:val="baseline"/>
        <w:rPr>
          <w:rFonts w:ascii="Genesis Sans Text" w:eastAsia="GenesisSans Text KR" w:hAnsi="Genesis Sans Text"/>
          <w:color w:val="353A45"/>
        </w:rPr>
      </w:pPr>
    </w:p>
    <w:p w:rsidR="003F6645" w:rsidRPr="00DF3B3D" w:rsidRDefault="003F6645" w:rsidP="003F6645">
      <w:pPr>
        <w:pStyle w:val="NormalWeb"/>
        <w:shd w:val="clear" w:color="auto" w:fill="FFFFFF"/>
        <w:wordWrap/>
        <w:spacing w:after="0" w:line="240" w:lineRule="auto"/>
        <w:jc w:val="center"/>
        <w:textAlignment w:val="baseline"/>
        <w:rPr>
          <w:rFonts w:ascii="Genesis Sans Text" w:eastAsia="GenesisSans Text KR" w:hAnsi="Genesis Sans Text"/>
          <w:color w:val="353A45"/>
        </w:rPr>
      </w:pPr>
      <w:r w:rsidRPr="00DF3B3D">
        <w:rPr>
          <w:rFonts w:ascii="Genesis Sans Text" w:eastAsia="GenesisSans Text KR" w:hAnsi="Genesis Sans Text"/>
          <w:color w:val="353A45"/>
        </w:rPr>
        <w:t>###</w:t>
      </w:r>
    </w:p>
    <w:p w:rsidR="003F6645" w:rsidRPr="00DF3B3D" w:rsidRDefault="003F6645" w:rsidP="003F6645">
      <w:pPr>
        <w:wordWrap/>
        <w:spacing w:after="0" w:line="240" w:lineRule="auto"/>
        <w:jc w:val="left"/>
        <w:rPr>
          <w:rFonts w:ascii="Genesis Sans Text" w:eastAsia="GenesisSans Text KR" w:hAnsi="Genesis Sans Text"/>
          <w:kern w:val="0"/>
          <w:sz w:val="24"/>
          <w:szCs w:val="24"/>
        </w:rPr>
      </w:pPr>
    </w:p>
    <w:p w:rsidR="003F6645" w:rsidRPr="00DF3B3D" w:rsidRDefault="003F6645" w:rsidP="003F6645">
      <w:pPr>
        <w:wordWrap/>
        <w:spacing w:after="0" w:line="240" w:lineRule="auto"/>
        <w:jc w:val="left"/>
        <w:rPr>
          <w:rFonts w:ascii="Genesis Sans Text" w:eastAsia="GenesisSans Text KR" w:hAnsi="Genesis Sans Text"/>
          <w:kern w:val="0"/>
          <w:sz w:val="24"/>
          <w:szCs w:val="24"/>
        </w:rPr>
      </w:pPr>
    </w:p>
    <w:p w:rsidR="003F6645" w:rsidRPr="00DF3B3D" w:rsidRDefault="003F6645" w:rsidP="003F6645">
      <w:pPr>
        <w:wordWrap/>
        <w:spacing w:after="0" w:line="240" w:lineRule="auto"/>
        <w:jc w:val="left"/>
        <w:rPr>
          <w:rFonts w:ascii="Genesis Sans Text" w:eastAsia="GenesisSans Text KR" w:hAnsi="Genesis Sans Text"/>
          <w:kern w:val="0"/>
          <w:sz w:val="24"/>
          <w:szCs w:val="24"/>
        </w:rPr>
      </w:pPr>
      <w:r w:rsidRPr="00DF3B3D">
        <w:rPr>
          <w:rFonts w:ascii="Genesis Sans Text" w:eastAsia="GenesisSans Text KR" w:hAnsi="Genesis Sans Text"/>
          <w:kern w:val="0"/>
          <w:sz w:val="24"/>
          <w:szCs w:val="24"/>
        </w:rPr>
        <w:t>Contact:</w:t>
      </w:r>
    </w:p>
    <w:p w:rsidR="003F6645" w:rsidRPr="00DF3B3D" w:rsidRDefault="003F6645" w:rsidP="003F6645">
      <w:pPr>
        <w:wordWrap/>
        <w:spacing w:after="0" w:line="240" w:lineRule="auto"/>
        <w:jc w:val="left"/>
        <w:rPr>
          <w:rFonts w:ascii="Genesis Sans Text" w:eastAsia="GenesisSans Text KR" w:hAnsi="Genesis Sans Text"/>
          <w:kern w:val="0"/>
          <w:sz w:val="24"/>
          <w:szCs w:val="24"/>
        </w:rPr>
      </w:pPr>
      <w:r w:rsidRPr="00DF3B3D">
        <w:rPr>
          <w:rFonts w:ascii="Genesis Sans Text" w:eastAsia="GenesisSans Text KR" w:hAnsi="Genesis Sans Text"/>
          <w:kern w:val="0"/>
          <w:sz w:val="24"/>
          <w:szCs w:val="24"/>
        </w:rPr>
        <w:t>Kevin Smith</w:t>
      </w:r>
    </w:p>
    <w:p w:rsidR="003F6645" w:rsidRPr="00DF3B3D" w:rsidRDefault="003F6645" w:rsidP="003F6645">
      <w:pPr>
        <w:wordWrap/>
        <w:spacing w:after="0" w:line="240" w:lineRule="auto"/>
        <w:jc w:val="left"/>
        <w:rPr>
          <w:rFonts w:ascii="Genesis Sans Text" w:eastAsia="GenesisSans Text KR" w:hAnsi="Genesis Sans Text"/>
          <w:kern w:val="0"/>
          <w:sz w:val="24"/>
          <w:szCs w:val="24"/>
        </w:rPr>
      </w:pPr>
      <w:r w:rsidRPr="00DF3B3D">
        <w:rPr>
          <w:rFonts w:ascii="Genesis Sans Text" w:eastAsia="GenesisSans Text KR" w:hAnsi="Genesis Sans Text"/>
          <w:kern w:val="0"/>
          <w:sz w:val="24"/>
          <w:szCs w:val="24"/>
        </w:rPr>
        <w:t>Genesis Motor America</w:t>
      </w:r>
    </w:p>
    <w:p w:rsidR="005D2E03" w:rsidRPr="00DF3B3D" w:rsidRDefault="003F6645" w:rsidP="003F6645">
      <w:pPr>
        <w:pStyle w:val="NormalWeb"/>
        <w:shd w:val="clear" w:color="auto" w:fill="FFFFFF"/>
        <w:wordWrap/>
        <w:spacing w:after="0" w:line="240" w:lineRule="auto"/>
        <w:jc w:val="left"/>
        <w:textAlignment w:val="baseline"/>
        <w:rPr>
          <w:rFonts w:ascii="Genesis Sans Text" w:eastAsia="GenesisSans Text KR" w:hAnsi="Genesis Sans Text"/>
          <w:color w:val="353A45"/>
        </w:rPr>
      </w:pPr>
      <w:proofErr w:type="gramStart"/>
      <w:r w:rsidRPr="00DF3B3D">
        <w:rPr>
          <w:rFonts w:ascii="Genesis Sans Text" w:eastAsia="GenesisSans Text KR" w:hAnsi="Genesis Sans Text"/>
          <w:kern w:val="0"/>
        </w:rPr>
        <w:t>kdsmith@gma.com</w:t>
      </w:r>
      <w:proofErr w:type="gramEnd"/>
      <w:r w:rsidRPr="00DF3B3D">
        <w:rPr>
          <w:rFonts w:ascii="Genesis Sans Text" w:eastAsia="GenesisSans Text KR" w:hAnsi="Genesis Sans Text"/>
          <w:kern w:val="0"/>
        </w:rPr>
        <w:br/>
        <w:t>(714) 887-2433</w:t>
      </w:r>
    </w:p>
    <w:sectPr w:rsidR="005D2E03" w:rsidRPr="00DF3B3D" w:rsidSect="00FB49C8">
      <w:headerReference w:type="default" r:id="rId18"/>
      <w:footerReference w:type="default" r:id="rId19"/>
      <w:pgSz w:w="11906" w:h="16838"/>
      <w:pgMar w:top="1701" w:right="1418" w:bottom="1440" w:left="1418" w:header="1701" w:footer="2041"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1AE8" w:rsidRDefault="00C81AE8" w:rsidP="001C0057">
      <w:pPr>
        <w:spacing w:after="0" w:line="240" w:lineRule="auto"/>
      </w:pPr>
      <w:r>
        <w:separator/>
      </w:r>
    </w:p>
  </w:endnote>
  <w:endnote w:type="continuationSeparator" w:id="0">
    <w:p w:rsidR="00C81AE8" w:rsidRDefault="00C81AE8"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nesisSans Text KR">
    <w:altName w:val="Times New Roman"/>
    <w:panose1 w:val="00000000000000000000"/>
    <w:charset w:val="00"/>
    <w:family w:val="roman"/>
    <w:notTrueType/>
    <w:pitch w:val="default"/>
  </w:font>
  <w:font w:name="Malgun Gothic">
    <w:altName w:val="맑은 고딕"/>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nesis Sans Head">
    <w:panose1 w:val="00000000000000000000"/>
    <w:charset w:val="00"/>
    <w:family w:val="swiss"/>
    <w:notTrueType/>
    <w:pitch w:val="variable"/>
    <w:sig w:usb0="A000006F" w:usb1="4000203A" w:usb2="00000020" w:usb3="00000000" w:csb0="00000093" w:csb1="00000000"/>
  </w:font>
  <w:font w:name="GenesisSans Head KR">
    <w:altName w:val="Arial Unicode MS"/>
    <w:charset w:val="81"/>
    <w:family w:val="swiss"/>
    <w:pitch w:val="variable"/>
    <w:sig w:usb0="00000000" w:usb1="29D72C10" w:usb2="00000010" w:usb3="00000000" w:csb0="00280005" w:csb1="00000000"/>
  </w:font>
  <w:font w:name="Genesis Sans Text">
    <w:panose1 w:val="020B0504040000000000"/>
    <w:charset w:val="00"/>
    <w:family w:val="swiss"/>
    <w:notTrueType/>
    <w:pitch w:val="variable"/>
    <w:sig w:usb0="A000006F" w:usb1="4000203A" w:usb2="00000020" w:usb3="00000000" w:csb0="00000093" w:csb1="00000000"/>
  </w:font>
  <w:font w:name="GenesisSans Text KR Bold">
    <w:altName w:val="Arial Unicode MS"/>
    <w:charset w:val="81"/>
    <w:family w:val="swiss"/>
    <w:pitch w:val="variable"/>
    <w:sig w:usb0="00000000" w:usb1="29D72C10" w:usb2="00000010" w:usb3="00000000" w:csb0="00280005"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41762C">
    <w:pPr>
      <w:pStyle w:val="Footer"/>
    </w:pPr>
    <w:r>
      <w:rPr>
        <w:noProof/>
        <w:lang w:eastAsia="en-US"/>
      </w:rPr>
      <w:drawing>
        <wp:anchor distT="0" distB="0" distL="114300" distR="114300" simplePos="0" relativeHeight="251658752" behindDoc="0" locked="0" layoutInCell="1" allowOverlap="1" wp14:anchorId="08D461D1" wp14:editId="56B94A6B">
          <wp:simplePos x="0" y="0"/>
          <wp:positionH relativeFrom="column">
            <wp:posOffset>4676140</wp:posOffset>
          </wp:positionH>
          <wp:positionV relativeFrom="paragraph">
            <wp:posOffset>419100</wp:posOffset>
          </wp:positionV>
          <wp:extent cx="1762125" cy="944245"/>
          <wp:effectExtent l="0" t="0" r="0" b="0"/>
          <wp:wrapNone/>
          <wp:docPr id="2"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94424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7728" behindDoc="0" locked="0" layoutInCell="1" allowOverlap="1" wp14:anchorId="1D68CD41" wp14:editId="5896FD0B">
              <wp:simplePos x="0" y="0"/>
              <wp:positionH relativeFrom="column">
                <wp:posOffset>-584835</wp:posOffset>
              </wp:positionH>
              <wp:positionV relativeFrom="paragraph">
                <wp:posOffset>626745</wp:posOffset>
              </wp:positionV>
              <wp:extent cx="1574800" cy="701675"/>
              <wp:effectExtent l="0" t="0" r="0" b="0"/>
              <wp:wrapNone/>
              <wp:docPr id="30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701675"/>
                      </a:xfrm>
                      <a:prstGeom prst="rect">
                        <a:avLst/>
                      </a:prstGeom>
                      <a:solidFill>
                        <a:srgbClr val="FFFFFF"/>
                      </a:solidFill>
                      <a:ln w="9525">
                        <a:noFill/>
                        <a:miter lim="800000"/>
                        <a:headEnd/>
                        <a:tailEnd/>
                      </a:ln>
                    </wps:spPr>
                    <wps:txbx>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5="http://schemas.microsoft.com/office/word/2012/wordml" xmlns:w16se="http://schemas.microsoft.com/office/word/2015/wordml/symex">
          <w:pict>
            <v:shapetype w14:anchorId="1D68CD41" id="_x0000_t202" coordsize="21600,21600" o:spt="202" path="m,l,21600r21600,l21600,xe">
              <v:stroke joinstyle="miter"/>
              <v:path gradientshapeok="t" o:connecttype="rect"/>
            </v:shapetype>
            <v:shape id="_x0000_s1027" type="#_x0000_t202" style="position:absolute;left:0;text-align:left;margin-left:-46.05pt;margin-top:49.35pt;width:124pt;height:55.25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" stroked="f">
              <v:textbox style="mso-fit-shape-to-text:t">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1AE8" w:rsidRDefault="00C81AE8" w:rsidP="001C0057">
      <w:pPr>
        <w:spacing w:after="0" w:line="240" w:lineRule="auto"/>
      </w:pPr>
      <w:r>
        <w:separator/>
      </w:r>
    </w:p>
  </w:footnote>
  <w:footnote w:type="continuationSeparator" w:id="0">
    <w:p w:rsidR="00C81AE8" w:rsidRDefault="00C81AE8" w:rsidP="001C00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41762C" w:rsidP="001C0057">
    <w:pPr>
      <w:pStyle w:val="Header"/>
    </w:pPr>
    <w:r>
      <w:rPr>
        <w:noProof/>
        <w:lang w:eastAsia="en-US"/>
      </w:rPr>
      <w:drawing>
        <wp:anchor distT="0" distB="0" distL="114300" distR="114300" simplePos="0" relativeHeight="251655680" behindDoc="1" locked="0" layoutInCell="1" allowOverlap="1" wp14:anchorId="68927810" wp14:editId="5614F03A">
          <wp:simplePos x="0" y="0"/>
          <wp:positionH relativeFrom="margin">
            <wp:align>center</wp:align>
          </wp:positionH>
          <wp:positionV relativeFrom="paragraph">
            <wp:posOffset>-1078230</wp:posOffset>
          </wp:positionV>
          <wp:extent cx="6758305" cy="9360535"/>
          <wp:effectExtent l="0" t="0" r="0" b="0"/>
          <wp:wrapNone/>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8305" cy="936053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9776" behindDoc="0" locked="0" layoutInCell="1" allowOverlap="1" wp14:anchorId="7C50C8EB" wp14:editId="4238D622">
              <wp:simplePos x="0" y="0"/>
              <wp:positionH relativeFrom="column">
                <wp:posOffset>4312285</wp:posOffset>
              </wp:positionH>
              <wp:positionV relativeFrom="paragraph">
                <wp:posOffset>-262890</wp:posOffset>
              </wp:positionV>
              <wp:extent cx="1413510" cy="215900"/>
              <wp:effectExtent l="0" t="0" r="0" b="0"/>
              <wp:wrapNone/>
              <wp:docPr id="1"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215900"/>
                      </a:xfrm>
                      <a:prstGeom prst="rect">
                        <a:avLst/>
                      </a:prstGeom>
                      <a:solidFill>
                        <a:srgbClr val="FFFFFF"/>
                      </a:solidFill>
                      <a:ln w="9525">
                        <a:noFill/>
                        <a:miter lim="800000"/>
                        <a:headEnd/>
                        <a:tailEnd/>
                      </a:ln>
                    </wps:spPr>
                    <wps:txbx>
                      <w:txbxContent>
                        <w:p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522A06" w:rsidRPr="00522A06">
                            <w:rPr>
                              <w:rFonts w:ascii="GenesisSans Text KR" w:eastAsia="GenesisSans Text KR" w:hAnsi="GenesisSans Text KR"/>
                              <w:noProof/>
                              <w:sz w:val="16"/>
                              <w:szCs w:val="14"/>
                              <w:lang w:val="ko-KR"/>
                            </w:rPr>
                            <w:t>1</w:t>
                          </w:r>
                          <w:r w:rsidRPr="008A53E0">
                            <w:rPr>
                              <w:rFonts w:ascii="GenesisSans Text KR" w:eastAsia="GenesisSans Text KR" w:hAnsi="GenesisSans Text KR"/>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7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" stroked="f">
              <v:textbox style="mso-fit-shape-to-text:t">
                <w:txbxContent>
                  <w:p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522A06" w:rsidRPr="00522A06">
                      <w:rPr>
                        <w:rFonts w:ascii="GenesisSans Text KR" w:eastAsia="GenesisSans Text KR" w:hAnsi="GenesisSans Text KR"/>
                        <w:noProof/>
                        <w:sz w:val="16"/>
                        <w:szCs w:val="14"/>
                        <w:lang w:val="ko-KR"/>
                      </w:rPr>
                      <w:t>1</w:t>
                    </w:r>
                    <w:r w:rsidRPr="008A53E0">
                      <w:rPr>
                        <w:rFonts w:ascii="GenesisSans Text KR" w:eastAsia="GenesisSans Text KR" w:hAnsi="GenesisSans Text KR"/>
                        <w:sz w:val="16"/>
                        <w:szCs w:val="14"/>
                      </w:rPr>
                      <w:fldChar w:fldCharType="end"/>
                    </w:r>
                  </w:p>
                </w:txbxContent>
              </v:textbox>
            </v:shape>
          </w:pict>
        </mc:Fallback>
      </mc:AlternateContent>
    </w:r>
    <w:r>
      <w:rPr>
        <w:noProof/>
        <w:lang w:eastAsia="en-US"/>
      </w:rPr>
      <w:drawing>
        <wp:anchor distT="0" distB="0" distL="114300" distR="114300" simplePos="0" relativeHeight="251656704" behindDoc="0" locked="0" layoutInCell="1" allowOverlap="1" wp14:anchorId="197BAC72" wp14:editId="38935FF1">
          <wp:simplePos x="0" y="0"/>
          <wp:positionH relativeFrom="column">
            <wp:posOffset>-38735</wp:posOffset>
          </wp:positionH>
          <wp:positionV relativeFrom="paragraph">
            <wp:posOffset>-342265</wp:posOffset>
          </wp:positionV>
          <wp:extent cx="2755900" cy="362585"/>
          <wp:effectExtent l="0" t="0" r="0" b="0"/>
          <wp:wrapNone/>
          <wp:docPr id="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55900" cy="362585"/>
                  </a:xfrm>
                  <a:prstGeom prst="rect">
                    <a:avLst/>
                  </a:prstGeom>
                  <a:noFill/>
                </pic:spPr>
              </pic:pic>
            </a:graphicData>
          </a:graphic>
          <wp14:sizeRelH relativeFrom="page">
            <wp14:pctWidth>0</wp14:pctWidth>
          </wp14:sizeRelH>
          <wp14:sizeRelV relativeFrom="page">
            <wp14:pctHeight>0</wp14:pctHeight>
          </wp14:sizeRelV>
        </wp:anchor>
      </w:drawing>
    </w:r>
    <w:r w:rsidR="001B09CD">
      <w:rPr>
        <w:rFonts w:hint="eastAsia"/>
      </w:rPr>
      <w:softHyphen/>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4F3A2B"/>
    <w:multiLevelType w:val="hybridMultilevel"/>
    <w:tmpl w:val="77488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F23055"/>
    <w:multiLevelType w:val="hybridMultilevel"/>
    <w:tmpl w:val="D74E7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AA86442"/>
    <w:multiLevelType w:val="hybridMultilevel"/>
    <w:tmpl w:val="EC0AB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C372074"/>
    <w:multiLevelType w:val="hybridMultilevel"/>
    <w:tmpl w:val="43EE7E52"/>
    <w:lvl w:ilvl="0" w:tplc="C4C2EE72">
      <w:start w:val="2019"/>
      <w:numFmt w:val="bullet"/>
      <w:lvlText w:val="-"/>
      <w:lvlJc w:val="left"/>
      <w:pPr>
        <w:ind w:left="720" w:hanging="360"/>
      </w:pPr>
      <w:rPr>
        <w:rFonts w:ascii="GenesisSans Text KR" w:eastAsia="GenesisSans Text KR" w:hAnsi="GenesisSans Text KR" w:cs="Times New Roma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D0724B5"/>
    <w:multiLevelType w:val="hybridMultilevel"/>
    <w:tmpl w:val="BF86E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D637817"/>
    <w:multiLevelType w:val="hybridMultilevel"/>
    <w:tmpl w:val="B172E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F190BFA"/>
    <w:multiLevelType w:val="hybridMultilevel"/>
    <w:tmpl w:val="410CE84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33632140"/>
    <w:multiLevelType w:val="hybridMultilevel"/>
    <w:tmpl w:val="B4523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92464CD"/>
    <w:multiLevelType w:val="hybridMultilevel"/>
    <w:tmpl w:val="AC1AE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9E547CE"/>
    <w:multiLevelType w:val="hybridMultilevel"/>
    <w:tmpl w:val="D2BAC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B295122"/>
    <w:multiLevelType w:val="hybridMultilevel"/>
    <w:tmpl w:val="4E00B7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3EF45403"/>
    <w:multiLevelType w:val="hybridMultilevel"/>
    <w:tmpl w:val="7A268D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4383481F"/>
    <w:multiLevelType w:val="hybridMultilevel"/>
    <w:tmpl w:val="093CA6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6091BF9"/>
    <w:multiLevelType w:val="hybridMultilevel"/>
    <w:tmpl w:val="A5A2A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77E722C"/>
    <w:multiLevelType w:val="hybridMultilevel"/>
    <w:tmpl w:val="9522B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8105BDA"/>
    <w:multiLevelType w:val="hybridMultilevel"/>
    <w:tmpl w:val="F5682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894158C"/>
    <w:multiLevelType w:val="hybridMultilevel"/>
    <w:tmpl w:val="A698B8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54E8092C"/>
    <w:multiLevelType w:val="hybridMultilevel"/>
    <w:tmpl w:val="2E803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DF132A3"/>
    <w:multiLevelType w:val="hybridMultilevel"/>
    <w:tmpl w:val="B9324C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5FD94D2B"/>
    <w:multiLevelType w:val="hybridMultilevel"/>
    <w:tmpl w:val="96744C06"/>
    <w:lvl w:ilvl="0" w:tplc="BA444D1C">
      <w:start w:val="2019"/>
      <w:numFmt w:val="decimal"/>
      <w:lvlText w:val="%1"/>
      <w:lvlJc w:val="left"/>
      <w:pPr>
        <w:ind w:left="1763" w:hanging="720"/>
      </w:pPr>
      <w:rPr>
        <w:rFonts w:hint="default"/>
        <w:sz w:val="32"/>
      </w:rPr>
    </w:lvl>
    <w:lvl w:ilvl="1" w:tplc="04090019" w:tentative="1">
      <w:start w:val="1"/>
      <w:numFmt w:val="lowerLetter"/>
      <w:lvlText w:val="%2."/>
      <w:lvlJc w:val="left"/>
      <w:pPr>
        <w:ind w:left="2123" w:hanging="360"/>
      </w:pPr>
    </w:lvl>
    <w:lvl w:ilvl="2" w:tplc="0409001B" w:tentative="1">
      <w:start w:val="1"/>
      <w:numFmt w:val="lowerRoman"/>
      <w:lvlText w:val="%3."/>
      <w:lvlJc w:val="right"/>
      <w:pPr>
        <w:ind w:left="2843" w:hanging="180"/>
      </w:pPr>
    </w:lvl>
    <w:lvl w:ilvl="3" w:tplc="0409000F" w:tentative="1">
      <w:start w:val="1"/>
      <w:numFmt w:val="decimal"/>
      <w:lvlText w:val="%4."/>
      <w:lvlJc w:val="left"/>
      <w:pPr>
        <w:ind w:left="3563" w:hanging="360"/>
      </w:pPr>
    </w:lvl>
    <w:lvl w:ilvl="4" w:tplc="04090019" w:tentative="1">
      <w:start w:val="1"/>
      <w:numFmt w:val="lowerLetter"/>
      <w:lvlText w:val="%5."/>
      <w:lvlJc w:val="left"/>
      <w:pPr>
        <w:ind w:left="4283" w:hanging="360"/>
      </w:pPr>
    </w:lvl>
    <w:lvl w:ilvl="5" w:tplc="0409001B" w:tentative="1">
      <w:start w:val="1"/>
      <w:numFmt w:val="lowerRoman"/>
      <w:lvlText w:val="%6."/>
      <w:lvlJc w:val="right"/>
      <w:pPr>
        <w:ind w:left="5003" w:hanging="180"/>
      </w:pPr>
    </w:lvl>
    <w:lvl w:ilvl="6" w:tplc="0409000F" w:tentative="1">
      <w:start w:val="1"/>
      <w:numFmt w:val="decimal"/>
      <w:lvlText w:val="%7."/>
      <w:lvlJc w:val="left"/>
      <w:pPr>
        <w:ind w:left="5723" w:hanging="360"/>
      </w:pPr>
    </w:lvl>
    <w:lvl w:ilvl="7" w:tplc="04090019" w:tentative="1">
      <w:start w:val="1"/>
      <w:numFmt w:val="lowerLetter"/>
      <w:lvlText w:val="%8."/>
      <w:lvlJc w:val="left"/>
      <w:pPr>
        <w:ind w:left="6443" w:hanging="360"/>
      </w:pPr>
    </w:lvl>
    <w:lvl w:ilvl="8" w:tplc="0409001B" w:tentative="1">
      <w:start w:val="1"/>
      <w:numFmt w:val="lowerRoman"/>
      <w:lvlText w:val="%9."/>
      <w:lvlJc w:val="right"/>
      <w:pPr>
        <w:ind w:left="7163" w:hanging="180"/>
      </w:pPr>
    </w:lvl>
  </w:abstractNum>
  <w:abstractNum w:abstractNumId="20">
    <w:nsid w:val="61D27495"/>
    <w:multiLevelType w:val="hybridMultilevel"/>
    <w:tmpl w:val="AA307EE6"/>
    <w:lvl w:ilvl="0" w:tplc="04090005">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nsid w:val="6AE0692B"/>
    <w:multiLevelType w:val="hybridMultilevel"/>
    <w:tmpl w:val="C45CB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BAF642A"/>
    <w:multiLevelType w:val="hybridMultilevel"/>
    <w:tmpl w:val="70F293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727369B2"/>
    <w:multiLevelType w:val="hybridMultilevel"/>
    <w:tmpl w:val="1B38A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D200CD2"/>
    <w:multiLevelType w:val="hybridMultilevel"/>
    <w:tmpl w:val="0DA2788E"/>
    <w:lvl w:ilvl="0" w:tplc="C5060C60">
      <w:start w:val="2019"/>
      <w:numFmt w:val="decimal"/>
      <w:lvlText w:val="%1"/>
      <w:lvlJc w:val="left"/>
      <w:pPr>
        <w:ind w:left="1043" w:hanging="683"/>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DC23E43"/>
    <w:multiLevelType w:val="hybridMultilevel"/>
    <w:tmpl w:val="93908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1"/>
  </w:num>
  <w:num w:numId="3">
    <w:abstractNumId w:val="15"/>
  </w:num>
  <w:num w:numId="4">
    <w:abstractNumId w:val="3"/>
  </w:num>
  <w:num w:numId="5">
    <w:abstractNumId w:val="24"/>
  </w:num>
  <w:num w:numId="6">
    <w:abstractNumId w:val="18"/>
  </w:num>
  <w:num w:numId="7">
    <w:abstractNumId w:val="2"/>
  </w:num>
  <w:num w:numId="8">
    <w:abstractNumId w:val="8"/>
  </w:num>
  <w:num w:numId="9">
    <w:abstractNumId w:val="13"/>
  </w:num>
  <w:num w:numId="10">
    <w:abstractNumId w:val="22"/>
  </w:num>
  <w:num w:numId="11">
    <w:abstractNumId w:val="19"/>
  </w:num>
  <w:num w:numId="12">
    <w:abstractNumId w:val="12"/>
  </w:num>
  <w:num w:numId="13">
    <w:abstractNumId w:val="14"/>
  </w:num>
  <w:num w:numId="14">
    <w:abstractNumId w:val="20"/>
  </w:num>
  <w:num w:numId="15">
    <w:abstractNumId w:val="23"/>
  </w:num>
  <w:num w:numId="16">
    <w:abstractNumId w:val="1"/>
  </w:num>
  <w:num w:numId="17">
    <w:abstractNumId w:val="0"/>
  </w:num>
  <w:num w:numId="18">
    <w:abstractNumId w:val="17"/>
  </w:num>
  <w:num w:numId="19">
    <w:abstractNumId w:val="7"/>
  </w:num>
  <w:num w:numId="20">
    <w:abstractNumId w:val="5"/>
  </w:num>
  <w:num w:numId="21">
    <w:abstractNumId w:val="25"/>
  </w:num>
  <w:num w:numId="22">
    <w:abstractNumId w:val="16"/>
  </w:num>
  <w:num w:numId="23">
    <w:abstractNumId w:val="4"/>
  </w:num>
  <w:num w:numId="24">
    <w:abstractNumId w:val="6"/>
  </w:num>
  <w:num w:numId="25">
    <w:abstractNumId w:val="11"/>
  </w:num>
  <w:num w:numId="26">
    <w:abstractNumId w:val="10"/>
  </w:num>
  <w:num w:numId="27">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oNotTrackFormatting/>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MDOzNLEwMTIwMzVX0lEKTi0uzszPAykwrwUAPcKDTiwAAAA="/>
  </w:docVars>
  <w:rsids>
    <w:rsidRoot w:val="001C0057"/>
    <w:rsid w:val="000000CE"/>
    <w:rsid w:val="00000376"/>
    <w:rsid w:val="00000572"/>
    <w:rsid w:val="00000A0A"/>
    <w:rsid w:val="00000B69"/>
    <w:rsid w:val="00000E9C"/>
    <w:rsid w:val="00001011"/>
    <w:rsid w:val="000010BF"/>
    <w:rsid w:val="00001221"/>
    <w:rsid w:val="00001D3D"/>
    <w:rsid w:val="00001F9A"/>
    <w:rsid w:val="00002646"/>
    <w:rsid w:val="00003174"/>
    <w:rsid w:val="000033AF"/>
    <w:rsid w:val="000034F6"/>
    <w:rsid w:val="00003C4E"/>
    <w:rsid w:val="00003C66"/>
    <w:rsid w:val="00004457"/>
    <w:rsid w:val="00004774"/>
    <w:rsid w:val="0000502C"/>
    <w:rsid w:val="00005350"/>
    <w:rsid w:val="000055DD"/>
    <w:rsid w:val="0000564B"/>
    <w:rsid w:val="00005C53"/>
    <w:rsid w:val="00005D7C"/>
    <w:rsid w:val="000061F2"/>
    <w:rsid w:val="0000644F"/>
    <w:rsid w:val="000100F2"/>
    <w:rsid w:val="000101CD"/>
    <w:rsid w:val="000101F1"/>
    <w:rsid w:val="000106D0"/>
    <w:rsid w:val="00010B71"/>
    <w:rsid w:val="00010DD9"/>
    <w:rsid w:val="00011997"/>
    <w:rsid w:val="00011C95"/>
    <w:rsid w:val="000122EB"/>
    <w:rsid w:val="00012502"/>
    <w:rsid w:val="00012DD2"/>
    <w:rsid w:val="00012F2B"/>
    <w:rsid w:val="000141F6"/>
    <w:rsid w:val="00014600"/>
    <w:rsid w:val="00015082"/>
    <w:rsid w:val="00015550"/>
    <w:rsid w:val="00015C7D"/>
    <w:rsid w:val="00016149"/>
    <w:rsid w:val="00016780"/>
    <w:rsid w:val="00016892"/>
    <w:rsid w:val="00016AB3"/>
    <w:rsid w:val="00016CDF"/>
    <w:rsid w:val="00016ED4"/>
    <w:rsid w:val="00016FA4"/>
    <w:rsid w:val="000170A4"/>
    <w:rsid w:val="000176D5"/>
    <w:rsid w:val="00017CEE"/>
    <w:rsid w:val="0002067B"/>
    <w:rsid w:val="00020B25"/>
    <w:rsid w:val="000220BC"/>
    <w:rsid w:val="000223CE"/>
    <w:rsid w:val="0002292B"/>
    <w:rsid w:val="000229E8"/>
    <w:rsid w:val="000229EF"/>
    <w:rsid w:val="00022D8B"/>
    <w:rsid w:val="000232F8"/>
    <w:rsid w:val="00023686"/>
    <w:rsid w:val="00023DA7"/>
    <w:rsid w:val="000240F4"/>
    <w:rsid w:val="00024112"/>
    <w:rsid w:val="000243A2"/>
    <w:rsid w:val="00024674"/>
    <w:rsid w:val="000246FC"/>
    <w:rsid w:val="00024753"/>
    <w:rsid w:val="0002475C"/>
    <w:rsid w:val="000250D2"/>
    <w:rsid w:val="000252E8"/>
    <w:rsid w:val="000252E9"/>
    <w:rsid w:val="000255E0"/>
    <w:rsid w:val="00025EF4"/>
    <w:rsid w:val="00025F69"/>
    <w:rsid w:val="000269E5"/>
    <w:rsid w:val="000269E6"/>
    <w:rsid w:val="00026C1D"/>
    <w:rsid w:val="00026F93"/>
    <w:rsid w:val="000306C0"/>
    <w:rsid w:val="00031454"/>
    <w:rsid w:val="00031471"/>
    <w:rsid w:val="00031ECC"/>
    <w:rsid w:val="000322F7"/>
    <w:rsid w:val="00032876"/>
    <w:rsid w:val="00032AB8"/>
    <w:rsid w:val="00033126"/>
    <w:rsid w:val="00033883"/>
    <w:rsid w:val="00033DED"/>
    <w:rsid w:val="00034447"/>
    <w:rsid w:val="00034457"/>
    <w:rsid w:val="00034D09"/>
    <w:rsid w:val="000351C5"/>
    <w:rsid w:val="00035DCE"/>
    <w:rsid w:val="00035F3D"/>
    <w:rsid w:val="00036258"/>
    <w:rsid w:val="000367C4"/>
    <w:rsid w:val="000369E7"/>
    <w:rsid w:val="00036EBD"/>
    <w:rsid w:val="00036F78"/>
    <w:rsid w:val="000373D9"/>
    <w:rsid w:val="00037744"/>
    <w:rsid w:val="000378E1"/>
    <w:rsid w:val="00037E3A"/>
    <w:rsid w:val="00037F1F"/>
    <w:rsid w:val="0004049F"/>
    <w:rsid w:val="00040663"/>
    <w:rsid w:val="0004070A"/>
    <w:rsid w:val="0004136C"/>
    <w:rsid w:val="00041CB1"/>
    <w:rsid w:val="00042D90"/>
    <w:rsid w:val="00042F39"/>
    <w:rsid w:val="000430A3"/>
    <w:rsid w:val="000433E1"/>
    <w:rsid w:val="0004356A"/>
    <w:rsid w:val="000436FC"/>
    <w:rsid w:val="0004409D"/>
    <w:rsid w:val="00044A58"/>
    <w:rsid w:val="0004545D"/>
    <w:rsid w:val="000458C4"/>
    <w:rsid w:val="000468E7"/>
    <w:rsid w:val="00046A43"/>
    <w:rsid w:val="00046D21"/>
    <w:rsid w:val="00047B50"/>
    <w:rsid w:val="00050522"/>
    <w:rsid w:val="00050D67"/>
    <w:rsid w:val="00050ED0"/>
    <w:rsid w:val="00051D57"/>
    <w:rsid w:val="0005211D"/>
    <w:rsid w:val="00052726"/>
    <w:rsid w:val="00052F25"/>
    <w:rsid w:val="00053324"/>
    <w:rsid w:val="00053469"/>
    <w:rsid w:val="00053850"/>
    <w:rsid w:val="000547FC"/>
    <w:rsid w:val="00055099"/>
    <w:rsid w:val="0005509D"/>
    <w:rsid w:val="0005522E"/>
    <w:rsid w:val="0005541E"/>
    <w:rsid w:val="00055A80"/>
    <w:rsid w:val="00055BE8"/>
    <w:rsid w:val="0005606D"/>
    <w:rsid w:val="000565B4"/>
    <w:rsid w:val="000567E9"/>
    <w:rsid w:val="00056EC9"/>
    <w:rsid w:val="000571F7"/>
    <w:rsid w:val="00057438"/>
    <w:rsid w:val="00057FA6"/>
    <w:rsid w:val="00060499"/>
    <w:rsid w:val="00061156"/>
    <w:rsid w:val="0006173B"/>
    <w:rsid w:val="000619B7"/>
    <w:rsid w:val="00061A0D"/>
    <w:rsid w:val="00061A7B"/>
    <w:rsid w:val="00061A8C"/>
    <w:rsid w:val="0006232E"/>
    <w:rsid w:val="00062CAE"/>
    <w:rsid w:val="00062EAB"/>
    <w:rsid w:val="00063087"/>
    <w:rsid w:val="00063A88"/>
    <w:rsid w:val="00063B3D"/>
    <w:rsid w:val="00063C09"/>
    <w:rsid w:val="0006431E"/>
    <w:rsid w:val="00064381"/>
    <w:rsid w:val="00064CA5"/>
    <w:rsid w:val="00064D98"/>
    <w:rsid w:val="00064E7B"/>
    <w:rsid w:val="00065194"/>
    <w:rsid w:val="000652AD"/>
    <w:rsid w:val="00065AAA"/>
    <w:rsid w:val="00065EF6"/>
    <w:rsid w:val="00066058"/>
    <w:rsid w:val="00066744"/>
    <w:rsid w:val="000668FE"/>
    <w:rsid w:val="0006711F"/>
    <w:rsid w:val="00067455"/>
    <w:rsid w:val="00070122"/>
    <w:rsid w:val="0007077E"/>
    <w:rsid w:val="00070A4F"/>
    <w:rsid w:val="00070F96"/>
    <w:rsid w:val="00071CC7"/>
    <w:rsid w:val="00071D31"/>
    <w:rsid w:val="00071DAE"/>
    <w:rsid w:val="00071EAD"/>
    <w:rsid w:val="00072AEE"/>
    <w:rsid w:val="00072B4D"/>
    <w:rsid w:val="000734BE"/>
    <w:rsid w:val="00073C64"/>
    <w:rsid w:val="00074820"/>
    <w:rsid w:val="00074CF5"/>
    <w:rsid w:val="00074DB4"/>
    <w:rsid w:val="00074F61"/>
    <w:rsid w:val="000759F3"/>
    <w:rsid w:val="00076397"/>
    <w:rsid w:val="00076BF1"/>
    <w:rsid w:val="000777A8"/>
    <w:rsid w:val="000778D2"/>
    <w:rsid w:val="00077A98"/>
    <w:rsid w:val="00077C16"/>
    <w:rsid w:val="00077DD2"/>
    <w:rsid w:val="0008051C"/>
    <w:rsid w:val="00080BA2"/>
    <w:rsid w:val="00080C1E"/>
    <w:rsid w:val="00080E0D"/>
    <w:rsid w:val="000815DC"/>
    <w:rsid w:val="0008196F"/>
    <w:rsid w:val="000826D7"/>
    <w:rsid w:val="00082D38"/>
    <w:rsid w:val="00083049"/>
    <w:rsid w:val="00083D3D"/>
    <w:rsid w:val="000843BA"/>
    <w:rsid w:val="00084C0E"/>
    <w:rsid w:val="00084D36"/>
    <w:rsid w:val="000855C7"/>
    <w:rsid w:val="000855DE"/>
    <w:rsid w:val="00085E34"/>
    <w:rsid w:val="000864CF"/>
    <w:rsid w:val="000877B5"/>
    <w:rsid w:val="0009021B"/>
    <w:rsid w:val="0009110C"/>
    <w:rsid w:val="000911C5"/>
    <w:rsid w:val="0009175E"/>
    <w:rsid w:val="00091BD3"/>
    <w:rsid w:val="00092111"/>
    <w:rsid w:val="00093538"/>
    <w:rsid w:val="000944DB"/>
    <w:rsid w:val="00094AFD"/>
    <w:rsid w:val="00094B33"/>
    <w:rsid w:val="000952FE"/>
    <w:rsid w:val="00095597"/>
    <w:rsid w:val="0009560D"/>
    <w:rsid w:val="0009568E"/>
    <w:rsid w:val="0009587D"/>
    <w:rsid w:val="00095A42"/>
    <w:rsid w:val="00095B1A"/>
    <w:rsid w:val="00095BA1"/>
    <w:rsid w:val="000961B5"/>
    <w:rsid w:val="000971F7"/>
    <w:rsid w:val="0009724E"/>
    <w:rsid w:val="000976A5"/>
    <w:rsid w:val="00097A31"/>
    <w:rsid w:val="00097E88"/>
    <w:rsid w:val="000A00D2"/>
    <w:rsid w:val="000A03C6"/>
    <w:rsid w:val="000A040B"/>
    <w:rsid w:val="000A045D"/>
    <w:rsid w:val="000A06ED"/>
    <w:rsid w:val="000A06EE"/>
    <w:rsid w:val="000A1514"/>
    <w:rsid w:val="000A27C4"/>
    <w:rsid w:val="000A286E"/>
    <w:rsid w:val="000A2B29"/>
    <w:rsid w:val="000A2D0C"/>
    <w:rsid w:val="000A313B"/>
    <w:rsid w:val="000A3D3D"/>
    <w:rsid w:val="000A3EFD"/>
    <w:rsid w:val="000A487E"/>
    <w:rsid w:val="000A4B07"/>
    <w:rsid w:val="000A5184"/>
    <w:rsid w:val="000A55AE"/>
    <w:rsid w:val="000A5618"/>
    <w:rsid w:val="000A5940"/>
    <w:rsid w:val="000A60E0"/>
    <w:rsid w:val="000A61F9"/>
    <w:rsid w:val="000A6981"/>
    <w:rsid w:val="000B009D"/>
    <w:rsid w:val="000B04C2"/>
    <w:rsid w:val="000B07A1"/>
    <w:rsid w:val="000B1D0F"/>
    <w:rsid w:val="000B2281"/>
    <w:rsid w:val="000B2CA9"/>
    <w:rsid w:val="000B334F"/>
    <w:rsid w:val="000B3518"/>
    <w:rsid w:val="000B3785"/>
    <w:rsid w:val="000B3F9C"/>
    <w:rsid w:val="000B424B"/>
    <w:rsid w:val="000B45E9"/>
    <w:rsid w:val="000B4960"/>
    <w:rsid w:val="000B4AD0"/>
    <w:rsid w:val="000B4F30"/>
    <w:rsid w:val="000B527C"/>
    <w:rsid w:val="000B5498"/>
    <w:rsid w:val="000B5B6F"/>
    <w:rsid w:val="000B5DF6"/>
    <w:rsid w:val="000B5E2D"/>
    <w:rsid w:val="000B62A7"/>
    <w:rsid w:val="000B656B"/>
    <w:rsid w:val="000B6A2A"/>
    <w:rsid w:val="000B6D9B"/>
    <w:rsid w:val="000B6EB9"/>
    <w:rsid w:val="000B7322"/>
    <w:rsid w:val="000C0C30"/>
    <w:rsid w:val="000C1ABA"/>
    <w:rsid w:val="000C2360"/>
    <w:rsid w:val="000C252E"/>
    <w:rsid w:val="000C29FA"/>
    <w:rsid w:val="000C3045"/>
    <w:rsid w:val="000C335B"/>
    <w:rsid w:val="000C46F9"/>
    <w:rsid w:val="000C47E4"/>
    <w:rsid w:val="000C4930"/>
    <w:rsid w:val="000C4C16"/>
    <w:rsid w:val="000C6213"/>
    <w:rsid w:val="000C66D5"/>
    <w:rsid w:val="000C6C19"/>
    <w:rsid w:val="000C720E"/>
    <w:rsid w:val="000C729B"/>
    <w:rsid w:val="000C7564"/>
    <w:rsid w:val="000C79D8"/>
    <w:rsid w:val="000D0A30"/>
    <w:rsid w:val="000D0AAE"/>
    <w:rsid w:val="000D0F2C"/>
    <w:rsid w:val="000D1201"/>
    <w:rsid w:val="000D1258"/>
    <w:rsid w:val="000D1336"/>
    <w:rsid w:val="000D1BA1"/>
    <w:rsid w:val="000D1BF8"/>
    <w:rsid w:val="000D1D37"/>
    <w:rsid w:val="000D1E15"/>
    <w:rsid w:val="000D1F87"/>
    <w:rsid w:val="000D1FD0"/>
    <w:rsid w:val="000D2135"/>
    <w:rsid w:val="000D222E"/>
    <w:rsid w:val="000D241B"/>
    <w:rsid w:val="000D2B81"/>
    <w:rsid w:val="000D370A"/>
    <w:rsid w:val="000D3927"/>
    <w:rsid w:val="000D3DD6"/>
    <w:rsid w:val="000D3E8A"/>
    <w:rsid w:val="000D3FDE"/>
    <w:rsid w:val="000D43C8"/>
    <w:rsid w:val="000D661B"/>
    <w:rsid w:val="000D6C9A"/>
    <w:rsid w:val="000D713B"/>
    <w:rsid w:val="000D74BD"/>
    <w:rsid w:val="000D78F6"/>
    <w:rsid w:val="000D7F44"/>
    <w:rsid w:val="000E0158"/>
    <w:rsid w:val="000E0928"/>
    <w:rsid w:val="000E0B62"/>
    <w:rsid w:val="000E0BC9"/>
    <w:rsid w:val="000E10B3"/>
    <w:rsid w:val="000E1338"/>
    <w:rsid w:val="000E1574"/>
    <w:rsid w:val="000E1DDC"/>
    <w:rsid w:val="000E25FB"/>
    <w:rsid w:val="000E267C"/>
    <w:rsid w:val="000E284A"/>
    <w:rsid w:val="000E30E3"/>
    <w:rsid w:val="000E3188"/>
    <w:rsid w:val="000E3E4C"/>
    <w:rsid w:val="000E3E6C"/>
    <w:rsid w:val="000E4556"/>
    <w:rsid w:val="000E4AB3"/>
    <w:rsid w:val="000E5004"/>
    <w:rsid w:val="000E55A8"/>
    <w:rsid w:val="000E573D"/>
    <w:rsid w:val="000E5C5E"/>
    <w:rsid w:val="000E6009"/>
    <w:rsid w:val="000E6413"/>
    <w:rsid w:val="000E6D4E"/>
    <w:rsid w:val="000E74F7"/>
    <w:rsid w:val="000E7527"/>
    <w:rsid w:val="000E78E7"/>
    <w:rsid w:val="000E7911"/>
    <w:rsid w:val="000F008F"/>
    <w:rsid w:val="000F0455"/>
    <w:rsid w:val="000F0510"/>
    <w:rsid w:val="000F087C"/>
    <w:rsid w:val="000F0A73"/>
    <w:rsid w:val="000F0D21"/>
    <w:rsid w:val="000F268C"/>
    <w:rsid w:val="000F28BF"/>
    <w:rsid w:val="000F2E3B"/>
    <w:rsid w:val="000F3563"/>
    <w:rsid w:val="000F3C36"/>
    <w:rsid w:val="000F3C61"/>
    <w:rsid w:val="000F3F41"/>
    <w:rsid w:val="000F4B05"/>
    <w:rsid w:val="000F5758"/>
    <w:rsid w:val="000F6458"/>
    <w:rsid w:val="000F6631"/>
    <w:rsid w:val="000F6F61"/>
    <w:rsid w:val="000F7458"/>
    <w:rsid w:val="000F7C70"/>
    <w:rsid w:val="0010032D"/>
    <w:rsid w:val="001003E9"/>
    <w:rsid w:val="00100C1C"/>
    <w:rsid w:val="00100EA9"/>
    <w:rsid w:val="00102230"/>
    <w:rsid w:val="001022FB"/>
    <w:rsid w:val="00103E6B"/>
    <w:rsid w:val="00104804"/>
    <w:rsid w:val="0010541A"/>
    <w:rsid w:val="0010565E"/>
    <w:rsid w:val="001057D7"/>
    <w:rsid w:val="0010605A"/>
    <w:rsid w:val="001061C5"/>
    <w:rsid w:val="00106299"/>
    <w:rsid w:val="0010640B"/>
    <w:rsid w:val="0010657F"/>
    <w:rsid w:val="0010661B"/>
    <w:rsid w:val="00106AB3"/>
    <w:rsid w:val="0011032A"/>
    <w:rsid w:val="00110636"/>
    <w:rsid w:val="00110C3E"/>
    <w:rsid w:val="0011162E"/>
    <w:rsid w:val="001116D8"/>
    <w:rsid w:val="00111B4A"/>
    <w:rsid w:val="00111D15"/>
    <w:rsid w:val="001130DE"/>
    <w:rsid w:val="00113425"/>
    <w:rsid w:val="00113805"/>
    <w:rsid w:val="00113BBB"/>
    <w:rsid w:val="001142C5"/>
    <w:rsid w:val="00114B09"/>
    <w:rsid w:val="00114BDC"/>
    <w:rsid w:val="00114DE8"/>
    <w:rsid w:val="00115492"/>
    <w:rsid w:val="00115517"/>
    <w:rsid w:val="00115965"/>
    <w:rsid w:val="00115A51"/>
    <w:rsid w:val="00116116"/>
    <w:rsid w:val="001163CB"/>
    <w:rsid w:val="00116B1D"/>
    <w:rsid w:val="00116D89"/>
    <w:rsid w:val="0011711F"/>
    <w:rsid w:val="00117200"/>
    <w:rsid w:val="0011726B"/>
    <w:rsid w:val="00117428"/>
    <w:rsid w:val="001202F8"/>
    <w:rsid w:val="0012049D"/>
    <w:rsid w:val="00121738"/>
    <w:rsid w:val="00121AD2"/>
    <w:rsid w:val="00121F7A"/>
    <w:rsid w:val="001221DF"/>
    <w:rsid w:val="00122688"/>
    <w:rsid w:val="00122736"/>
    <w:rsid w:val="00122B95"/>
    <w:rsid w:val="00123900"/>
    <w:rsid w:val="00123994"/>
    <w:rsid w:val="00123F8E"/>
    <w:rsid w:val="00124414"/>
    <w:rsid w:val="00124920"/>
    <w:rsid w:val="00124981"/>
    <w:rsid w:val="00124CCC"/>
    <w:rsid w:val="00124DB8"/>
    <w:rsid w:val="001251FF"/>
    <w:rsid w:val="00125686"/>
    <w:rsid w:val="00126175"/>
    <w:rsid w:val="0012624A"/>
    <w:rsid w:val="00126617"/>
    <w:rsid w:val="00126BBA"/>
    <w:rsid w:val="00126C61"/>
    <w:rsid w:val="00126FB2"/>
    <w:rsid w:val="001273FA"/>
    <w:rsid w:val="001301B9"/>
    <w:rsid w:val="001301E6"/>
    <w:rsid w:val="0013080A"/>
    <w:rsid w:val="00130ACD"/>
    <w:rsid w:val="00130F54"/>
    <w:rsid w:val="00130F79"/>
    <w:rsid w:val="001319D6"/>
    <w:rsid w:val="00131EAA"/>
    <w:rsid w:val="001324E3"/>
    <w:rsid w:val="001325C2"/>
    <w:rsid w:val="001336C4"/>
    <w:rsid w:val="001345AB"/>
    <w:rsid w:val="00134A37"/>
    <w:rsid w:val="00134A4B"/>
    <w:rsid w:val="00134ABF"/>
    <w:rsid w:val="001351F0"/>
    <w:rsid w:val="001356B1"/>
    <w:rsid w:val="00135BFC"/>
    <w:rsid w:val="00135DEF"/>
    <w:rsid w:val="00135E16"/>
    <w:rsid w:val="001365E6"/>
    <w:rsid w:val="00136E04"/>
    <w:rsid w:val="00137569"/>
    <w:rsid w:val="001379F7"/>
    <w:rsid w:val="001400B2"/>
    <w:rsid w:val="001404EC"/>
    <w:rsid w:val="001406BC"/>
    <w:rsid w:val="001406F1"/>
    <w:rsid w:val="00140C62"/>
    <w:rsid w:val="0014104F"/>
    <w:rsid w:val="0014107B"/>
    <w:rsid w:val="00141246"/>
    <w:rsid w:val="00141372"/>
    <w:rsid w:val="00141452"/>
    <w:rsid w:val="00141656"/>
    <w:rsid w:val="00142783"/>
    <w:rsid w:val="00142886"/>
    <w:rsid w:val="00142C49"/>
    <w:rsid w:val="00142D2D"/>
    <w:rsid w:val="001439E8"/>
    <w:rsid w:val="001442FC"/>
    <w:rsid w:val="001448C6"/>
    <w:rsid w:val="001451C7"/>
    <w:rsid w:val="00145CB0"/>
    <w:rsid w:val="00147E01"/>
    <w:rsid w:val="001500FF"/>
    <w:rsid w:val="001506AD"/>
    <w:rsid w:val="00150B6B"/>
    <w:rsid w:val="00150CF6"/>
    <w:rsid w:val="00150EA0"/>
    <w:rsid w:val="0015100E"/>
    <w:rsid w:val="001511CF"/>
    <w:rsid w:val="0015159B"/>
    <w:rsid w:val="00151D2E"/>
    <w:rsid w:val="00151DE7"/>
    <w:rsid w:val="00152D95"/>
    <w:rsid w:val="00152F26"/>
    <w:rsid w:val="00152F46"/>
    <w:rsid w:val="00153CE1"/>
    <w:rsid w:val="00153E46"/>
    <w:rsid w:val="00154265"/>
    <w:rsid w:val="00154570"/>
    <w:rsid w:val="001547A1"/>
    <w:rsid w:val="00154903"/>
    <w:rsid w:val="00154C1D"/>
    <w:rsid w:val="00154C44"/>
    <w:rsid w:val="0015515D"/>
    <w:rsid w:val="001552CB"/>
    <w:rsid w:val="001555C5"/>
    <w:rsid w:val="0015581B"/>
    <w:rsid w:val="00155ABC"/>
    <w:rsid w:val="001561B5"/>
    <w:rsid w:val="001562BC"/>
    <w:rsid w:val="001562CA"/>
    <w:rsid w:val="00156538"/>
    <w:rsid w:val="0015754A"/>
    <w:rsid w:val="001577BE"/>
    <w:rsid w:val="00157FA1"/>
    <w:rsid w:val="00160EA8"/>
    <w:rsid w:val="00161683"/>
    <w:rsid w:val="0016170E"/>
    <w:rsid w:val="00161C3E"/>
    <w:rsid w:val="00162CE0"/>
    <w:rsid w:val="00162FF8"/>
    <w:rsid w:val="0016335C"/>
    <w:rsid w:val="00163ABC"/>
    <w:rsid w:val="00164B90"/>
    <w:rsid w:val="00165E7B"/>
    <w:rsid w:val="00165FAC"/>
    <w:rsid w:val="0016684D"/>
    <w:rsid w:val="00166DF7"/>
    <w:rsid w:val="00167286"/>
    <w:rsid w:val="001673F3"/>
    <w:rsid w:val="0016749E"/>
    <w:rsid w:val="00167542"/>
    <w:rsid w:val="001678F2"/>
    <w:rsid w:val="00167A01"/>
    <w:rsid w:val="001703BB"/>
    <w:rsid w:val="00170791"/>
    <w:rsid w:val="00170E4A"/>
    <w:rsid w:val="00170F5B"/>
    <w:rsid w:val="001710B5"/>
    <w:rsid w:val="00171838"/>
    <w:rsid w:val="00172B89"/>
    <w:rsid w:val="00172BF4"/>
    <w:rsid w:val="00172D08"/>
    <w:rsid w:val="00172D2D"/>
    <w:rsid w:val="00173735"/>
    <w:rsid w:val="001737FA"/>
    <w:rsid w:val="00173AD5"/>
    <w:rsid w:val="00173C9E"/>
    <w:rsid w:val="00173FAE"/>
    <w:rsid w:val="001746E2"/>
    <w:rsid w:val="00174BDF"/>
    <w:rsid w:val="00174D49"/>
    <w:rsid w:val="00174FE0"/>
    <w:rsid w:val="0017501E"/>
    <w:rsid w:val="00175224"/>
    <w:rsid w:val="00176095"/>
    <w:rsid w:val="00176797"/>
    <w:rsid w:val="001807BF"/>
    <w:rsid w:val="00180D39"/>
    <w:rsid w:val="0018159D"/>
    <w:rsid w:val="001820D3"/>
    <w:rsid w:val="001823DE"/>
    <w:rsid w:val="00182ADC"/>
    <w:rsid w:val="00182E61"/>
    <w:rsid w:val="00183D0A"/>
    <w:rsid w:val="001847AD"/>
    <w:rsid w:val="001847DF"/>
    <w:rsid w:val="00184DCB"/>
    <w:rsid w:val="00185BB4"/>
    <w:rsid w:val="00186345"/>
    <w:rsid w:val="00186D8F"/>
    <w:rsid w:val="00187224"/>
    <w:rsid w:val="001872D2"/>
    <w:rsid w:val="00187856"/>
    <w:rsid w:val="00190037"/>
    <w:rsid w:val="00190062"/>
    <w:rsid w:val="001907ED"/>
    <w:rsid w:val="001910D3"/>
    <w:rsid w:val="00191A24"/>
    <w:rsid w:val="00191B30"/>
    <w:rsid w:val="00191C87"/>
    <w:rsid w:val="00191D85"/>
    <w:rsid w:val="00192637"/>
    <w:rsid w:val="00192E53"/>
    <w:rsid w:val="0019320E"/>
    <w:rsid w:val="00193414"/>
    <w:rsid w:val="0019348C"/>
    <w:rsid w:val="00193631"/>
    <w:rsid w:val="001936D6"/>
    <w:rsid w:val="001945D6"/>
    <w:rsid w:val="001945DF"/>
    <w:rsid w:val="001948A7"/>
    <w:rsid w:val="00194CC6"/>
    <w:rsid w:val="00194CE3"/>
    <w:rsid w:val="00194D15"/>
    <w:rsid w:val="0019527B"/>
    <w:rsid w:val="001954CA"/>
    <w:rsid w:val="0019572B"/>
    <w:rsid w:val="00195C1A"/>
    <w:rsid w:val="00196A15"/>
    <w:rsid w:val="0019701F"/>
    <w:rsid w:val="00197380"/>
    <w:rsid w:val="00197E92"/>
    <w:rsid w:val="001A0E49"/>
    <w:rsid w:val="001A149E"/>
    <w:rsid w:val="001A1A07"/>
    <w:rsid w:val="001A1DC3"/>
    <w:rsid w:val="001A229D"/>
    <w:rsid w:val="001A2F58"/>
    <w:rsid w:val="001A2F70"/>
    <w:rsid w:val="001A3EDC"/>
    <w:rsid w:val="001A43DD"/>
    <w:rsid w:val="001A4C28"/>
    <w:rsid w:val="001A6413"/>
    <w:rsid w:val="001A7BF2"/>
    <w:rsid w:val="001A7E33"/>
    <w:rsid w:val="001A7EE4"/>
    <w:rsid w:val="001B001F"/>
    <w:rsid w:val="001B069B"/>
    <w:rsid w:val="001B09CD"/>
    <w:rsid w:val="001B0A24"/>
    <w:rsid w:val="001B0B38"/>
    <w:rsid w:val="001B1B03"/>
    <w:rsid w:val="001B2098"/>
    <w:rsid w:val="001B2963"/>
    <w:rsid w:val="001B3404"/>
    <w:rsid w:val="001B40E4"/>
    <w:rsid w:val="001B457B"/>
    <w:rsid w:val="001B4618"/>
    <w:rsid w:val="001B47CE"/>
    <w:rsid w:val="001B4C6C"/>
    <w:rsid w:val="001B4EEC"/>
    <w:rsid w:val="001B50B9"/>
    <w:rsid w:val="001B5303"/>
    <w:rsid w:val="001B58D2"/>
    <w:rsid w:val="001B5D88"/>
    <w:rsid w:val="001B5E7F"/>
    <w:rsid w:val="001B7027"/>
    <w:rsid w:val="001B725E"/>
    <w:rsid w:val="001B72CA"/>
    <w:rsid w:val="001B7596"/>
    <w:rsid w:val="001C0031"/>
    <w:rsid w:val="001C0057"/>
    <w:rsid w:val="001C0787"/>
    <w:rsid w:val="001C0BD6"/>
    <w:rsid w:val="001C0F01"/>
    <w:rsid w:val="001C191D"/>
    <w:rsid w:val="001C2070"/>
    <w:rsid w:val="001C23C0"/>
    <w:rsid w:val="001C24BC"/>
    <w:rsid w:val="001C25E9"/>
    <w:rsid w:val="001C2673"/>
    <w:rsid w:val="001C30D0"/>
    <w:rsid w:val="001C33B8"/>
    <w:rsid w:val="001C49A3"/>
    <w:rsid w:val="001C59FF"/>
    <w:rsid w:val="001C767A"/>
    <w:rsid w:val="001C7DDF"/>
    <w:rsid w:val="001D01B5"/>
    <w:rsid w:val="001D15AC"/>
    <w:rsid w:val="001D1615"/>
    <w:rsid w:val="001D1CA5"/>
    <w:rsid w:val="001D220C"/>
    <w:rsid w:val="001D250C"/>
    <w:rsid w:val="001D2754"/>
    <w:rsid w:val="001D2E5B"/>
    <w:rsid w:val="001D3669"/>
    <w:rsid w:val="001D3774"/>
    <w:rsid w:val="001D3786"/>
    <w:rsid w:val="001D37BF"/>
    <w:rsid w:val="001D3CF8"/>
    <w:rsid w:val="001D3EBE"/>
    <w:rsid w:val="001D41D4"/>
    <w:rsid w:val="001D5A26"/>
    <w:rsid w:val="001D5C58"/>
    <w:rsid w:val="001D5DC8"/>
    <w:rsid w:val="001D6357"/>
    <w:rsid w:val="001D6465"/>
    <w:rsid w:val="001D7D46"/>
    <w:rsid w:val="001D7EE2"/>
    <w:rsid w:val="001D7FD6"/>
    <w:rsid w:val="001E049F"/>
    <w:rsid w:val="001E076D"/>
    <w:rsid w:val="001E08CA"/>
    <w:rsid w:val="001E08E4"/>
    <w:rsid w:val="001E0B5E"/>
    <w:rsid w:val="001E20DF"/>
    <w:rsid w:val="001E2910"/>
    <w:rsid w:val="001E373E"/>
    <w:rsid w:val="001E374F"/>
    <w:rsid w:val="001E3A2D"/>
    <w:rsid w:val="001E438C"/>
    <w:rsid w:val="001E47EA"/>
    <w:rsid w:val="001E4A42"/>
    <w:rsid w:val="001E513F"/>
    <w:rsid w:val="001E5343"/>
    <w:rsid w:val="001E5C64"/>
    <w:rsid w:val="001E5E68"/>
    <w:rsid w:val="001E5FAE"/>
    <w:rsid w:val="001E6433"/>
    <w:rsid w:val="001E67A7"/>
    <w:rsid w:val="001E7A57"/>
    <w:rsid w:val="001E7AD7"/>
    <w:rsid w:val="001F001E"/>
    <w:rsid w:val="001F02D3"/>
    <w:rsid w:val="001F0501"/>
    <w:rsid w:val="001F0598"/>
    <w:rsid w:val="001F10F3"/>
    <w:rsid w:val="001F1239"/>
    <w:rsid w:val="001F12F6"/>
    <w:rsid w:val="001F16FB"/>
    <w:rsid w:val="001F1CD6"/>
    <w:rsid w:val="001F220F"/>
    <w:rsid w:val="001F2645"/>
    <w:rsid w:val="001F2C43"/>
    <w:rsid w:val="001F2E54"/>
    <w:rsid w:val="001F2F83"/>
    <w:rsid w:val="001F37CB"/>
    <w:rsid w:val="001F3980"/>
    <w:rsid w:val="001F3AF5"/>
    <w:rsid w:val="001F3E0E"/>
    <w:rsid w:val="001F4156"/>
    <w:rsid w:val="001F4477"/>
    <w:rsid w:val="001F44BA"/>
    <w:rsid w:val="001F46E2"/>
    <w:rsid w:val="001F47CF"/>
    <w:rsid w:val="001F59B3"/>
    <w:rsid w:val="001F6142"/>
    <w:rsid w:val="001F6427"/>
    <w:rsid w:val="001F6470"/>
    <w:rsid w:val="001F713F"/>
    <w:rsid w:val="001F72F4"/>
    <w:rsid w:val="001F7E68"/>
    <w:rsid w:val="001F7F47"/>
    <w:rsid w:val="002002E9"/>
    <w:rsid w:val="002007FE"/>
    <w:rsid w:val="002023DF"/>
    <w:rsid w:val="0020241D"/>
    <w:rsid w:val="00202BA7"/>
    <w:rsid w:val="00204BA6"/>
    <w:rsid w:val="00205CBE"/>
    <w:rsid w:val="00206D63"/>
    <w:rsid w:val="00206DF9"/>
    <w:rsid w:val="00206E58"/>
    <w:rsid w:val="00207429"/>
    <w:rsid w:val="002074EF"/>
    <w:rsid w:val="00207622"/>
    <w:rsid w:val="00207773"/>
    <w:rsid w:val="00207DE5"/>
    <w:rsid w:val="00207EC7"/>
    <w:rsid w:val="00210144"/>
    <w:rsid w:val="00210D9E"/>
    <w:rsid w:val="00211216"/>
    <w:rsid w:val="00211857"/>
    <w:rsid w:val="002121C6"/>
    <w:rsid w:val="00212497"/>
    <w:rsid w:val="00212749"/>
    <w:rsid w:val="0021279B"/>
    <w:rsid w:val="0021283A"/>
    <w:rsid w:val="00212F9D"/>
    <w:rsid w:val="00213176"/>
    <w:rsid w:val="0021394A"/>
    <w:rsid w:val="00214627"/>
    <w:rsid w:val="00214C10"/>
    <w:rsid w:val="00215C2D"/>
    <w:rsid w:val="00215EDF"/>
    <w:rsid w:val="00217150"/>
    <w:rsid w:val="00220842"/>
    <w:rsid w:val="00220C50"/>
    <w:rsid w:val="002210B1"/>
    <w:rsid w:val="00221362"/>
    <w:rsid w:val="002214C8"/>
    <w:rsid w:val="002222F5"/>
    <w:rsid w:val="00222615"/>
    <w:rsid w:val="00222910"/>
    <w:rsid w:val="002234DB"/>
    <w:rsid w:val="0022350A"/>
    <w:rsid w:val="00223523"/>
    <w:rsid w:val="00223C8F"/>
    <w:rsid w:val="0022447F"/>
    <w:rsid w:val="00224BAE"/>
    <w:rsid w:val="00224D91"/>
    <w:rsid w:val="00224DFC"/>
    <w:rsid w:val="00225017"/>
    <w:rsid w:val="002257DA"/>
    <w:rsid w:val="00225CF8"/>
    <w:rsid w:val="002265F8"/>
    <w:rsid w:val="00226B09"/>
    <w:rsid w:val="00227880"/>
    <w:rsid w:val="002279E4"/>
    <w:rsid w:val="00227A29"/>
    <w:rsid w:val="00230009"/>
    <w:rsid w:val="002304B6"/>
    <w:rsid w:val="00230B45"/>
    <w:rsid w:val="0023122B"/>
    <w:rsid w:val="00231393"/>
    <w:rsid w:val="002317AD"/>
    <w:rsid w:val="00231856"/>
    <w:rsid w:val="00231BEB"/>
    <w:rsid w:val="00231E41"/>
    <w:rsid w:val="00231FA0"/>
    <w:rsid w:val="00232475"/>
    <w:rsid w:val="002327A7"/>
    <w:rsid w:val="00232848"/>
    <w:rsid w:val="00232BB3"/>
    <w:rsid w:val="00232CE9"/>
    <w:rsid w:val="00233426"/>
    <w:rsid w:val="00233B53"/>
    <w:rsid w:val="00234000"/>
    <w:rsid w:val="0023442D"/>
    <w:rsid w:val="00234597"/>
    <w:rsid w:val="002347BB"/>
    <w:rsid w:val="0023483E"/>
    <w:rsid w:val="002352FB"/>
    <w:rsid w:val="00235628"/>
    <w:rsid w:val="00235804"/>
    <w:rsid w:val="00235C14"/>
    <w:rsid w:val="00235C88"/>
    <w:rsid w:val="00235CD9"/>
    <w:rsid w:val="002360BA"/>
    <w:rsid w:val="00236506"/>
    <w:rsid w:val="0023652F"/>
    <w:rsid w:val="00236C65"/>
    <w:rsid w:val="002372A5"/>
    <w:rsid w:val="0024078F"/>
    <w:rsid w:val="00240F5A"/>
    <w:rsid w:val="00241128"/>
    <w:rsid w:val="00241401"/>
    <w:rsid w:val="00241437"/>
    <w:rsid w:val="002414C8"/>
    <w:rsid w:val="0024178D"/>
    <w:rsid w:val="00241864"/>
    <w:rsid w:val="0024232D"/>
    <w:rsid w:val="00242487"/>
    <w:rsid w:val="00242729"/>
    <w:rsid w:val="002428D0"/>
    <w:rsid w:val="00242D65"/>
    <w:rsid w:val="002434CA"/>
    <w:rsid w:val="00243663"/>
    <w:rsid w:val="002439D3"/>
    <w:rsid w:val="00244013"/>
    <w:rsid w:val="00244710"/>
    <w:rsid w:val="00244715"/>
    <w:rsid w:val="002447E5"/>
    <w:rsid w:val="00244F77"/>
    <w:rsid w:val="0024514B"/>
    <w:rsid w:val="00245F37"/>
    <w:rsid w:val="0024620E"/>
    <w:rsid w:val="0024677A"/>
    <w:rsid w:val="0024685D"/>
    <w:rsid w:val="002473C2"/>
    <w:rsid w:val="00247528"/>
    <w:rsid w:val="00247746"/>
    <w:rsid w:val="0025010F"/>
    <w:rsid w:val="00250C8D"/>
    <w:rsid w:val="0025142F"/>
    <w:rsid w:val="00252317"/>
    <w:rsid w:val="002539FB"/>
    <w:rsid w:val="00253B86"/>
    <w:rsid w:val="00253EE8"/>
    <w:rsid w:val="002548BA"/>
    <w:rsid w:val="00254FC5"/>
    <w:rsid w:val="002553C2"/>
    <w:rsid w:val="00255661"/>
    <w:rsid w:val="002562EA"/>
    <w:rsid w:val="0025708C"/>
    <w:rsid w:val="002578A2"/>
    <w:rsid w:val="00257F63"/>
    <w:rsid w:val="00260165"/>
    <w:rsid w:val="0026023E"/>
    <w:rsid w:val="0026036C"/>
    <w:rsid w:val="002603A0"/>
    <w:rsid w:val="0026057B"/>
    <w:rsid w:val="00260BDC"/>
    <w:rsid w:val="00260E0C"/>
    <w:rsid w:val="00261022"/>
    <w:rsid w:val="00261348"/>
    <w:rsid w:val="00261AAE"/>
    <w:rsid w:val="002622AA"/>
    <w:rsid w:val="00262549"/>
    <w:rsid w:val="00262598"/>
    <w:rsid w:val="0026264E"/>
    <w:rsid w:val="00262758"/>
    <w:rsid w:val="0026286D"/>
    <w:rsid w:val="002628E1"/>
    <w:rsid w:val="00262FBD"/>
    <w:rsid w:val="00263734"/>
    <w:rsid w:val="00263786"/>
    <w:rsid w:val="0026379C"/>
    <w:rsid w:val="0026390B"/>
    <w:rsid w:val="00263FCD"/>
    <w:rsid w:val="0026489E"/>
    <w:rsid w:val="00264C56"/>
    <w:rsid w:val="0026541C"/>
    <w:rsid w:val="002655BE"/>
    <w:rsid w:val="00265B02"/>
    <w:rsid w:val="00265CD3"/>
    <w:rsid w:val="00265FF3"/>
    <w:rsid w:val="00266C56"/>
    <w:rsid w:val="00266D26"/>
    <w:rsid w:val="0026745C"/>
    <w:rsid w:val="00267D1E"/>
    <w:rsid w:val="00267F03"/>
    <w:rsid w:val="0027039E"/>
    <w:rsid w:val="00270571"/>
    <w:rsid w:val="00270BCD"/>
    <w:rsid w:val="00270D01"/>
    <w:rsid w:val="00271450"/>
    <w:rsid w:val="00271678"/>
    <w:rsid w:val="00271F0B"/>
    <w:rsid w:val="002722D1"/>
    <w:rsid w:val="0027271E"/>
    <w:rsid w:val="00272ECF"/>
    <w:rsid w:val="002736A1"/>
    <w:rsid w:val="00274207"/>
    <w:rsid w:val="00274757"/>
    <w:rsid w:val="0027478A"/>
    <w:rsid w:val="00274CD2"/>
    <w:rsid w:val="0027523F"/>
    <w:rsid w:val="002754B0"/>
    <w:rsid w:val="00275602"/>
    <w:rsid w:val="0027587D"/>
    <w:rsid w:val="00275ACB"/>
    <w:rsid w:val="00275BC0"/>
    <w:rsid w:val="00276003"/>
    <w:rsid w:val="00276133"/>
    <w:rsid w:val="002767E6"/>
    <w:rsid w:val="00276835"/>
    <w:rsid w:val="0027776F"/>
    <w:rsid w:val="002804DB"/>
    <w:rsid w:val="00280565"/>
    <w:rsid w:val="00280E93"/>
    <w:rsid w:val="00281348"/>
    <w:rsid w:val="00281466"/>
    <w:rsid w:val="0028155D"/>
    <w:rsid w:val="0028174B"/>
    <w:rsid w:val="00282034"/>
    <w:rsid w:val="0028257F"/>
    <w:rsid w:val="002826AA"/>
    <w:rsid w:val="00282969"/>
    <w:rsid w:val="00282BF3"/>
    <w:rsid w:val="00282C98"/>
    <w:rsid w:val="00282FDA"/>
    <w:rsid w:val="00283935"/>
    <w:rsid w:val="002849F8"/>
    <w:rsid w:val="00284BC8"/>
    <w:rsid w:val="00284CC2"/>
    <w:rsid w:val="00284DFF"/>
    <w:rsid w:val="002853FB"/>
    <w:rsid w:val="00285669"/>
    <w:rsid w:val="00285AA3"/>
    <w:rsid w:val="00285B26"/>
    <w:rsid w:val="00285C49"/>
    <w:rsid w:val="00286573"/>
    <w:rsid w:val="00286576"/>
    <w:rsid w:val="00286624"/>
    <w:rsid w:val="002870B1"/>
    <w:rsid w:val="00287223"/>
    <w:rsid w:val="0028725F"/>
    <w:rsid w:val="00287A53"/>
    <w:rsid w:val="0029004E"/>
    <w:rsid w:val="002902FF"/>
    <w:rsid w:val="002904AF"/>
    <w:rsid w:val="002905DD"/>
    <w:rsid w:val="002906C4"/>
    <w:rsid w:val="00290CCA"/>
    <w:rsid w:val="0029177C"/>
    <w:rsid w:val="00292190"/>
    <w:rsid w:val="002921DE"/>
    <w:rsid w:val="002927ED"/>
    <w:rsid w:val="00292800"/>
    <w:rsid w:val="00292F64"/>
    <w:rsid w:val="002931C3"/>
    <w:rsid w:val="00293318"/>
    <w:rsid w:val="00293804"/>
    <w:rsid w:val="00293AEB"/>
    <w:rsid w:val="00293DBA"/>
    <w:rsid w:val="00294EC1"/>
    <w:rsid w:val="00294ED5"/>
    <w:rsid w:val="002956C4"/>
    <w:rsid w:val="00295E84"/>
    <w:rsid w:val="002966D0"/>
    <w:rsid w:val="002969C6"/>
    <w:rsid w:val="00296E2E"/>
    <w:rsid w:val="002971B1"/>
    <w:rsid w:val="002978C3"/>
    <w:rsid w:val="002979ED"/>
    <w:rsid w:val="002A0DB7"/>
    <w:rsid w:val="002A112B"/>
    <w:rsid w:val="002A18DA"/>
    <w:rsid w:val="002A1A49"/>
    <w:rsid w:val="002A1E5F"/>
    <w:rsid w:val="002A22E3"/>
    <w:rsid w:val="002A25E3"/>
    <w:rsid w:val="002A283C"/>
    <w:rsid w:val="002A304E"/>
    <w:rsid w:val="002A36B3"/>
    <w:rsid w:val="002A3C75"/>
    <w:rsid w:val="002A3FD5"/>
    <w:rsid w:val="002A406A"/>
    <w:rsid w:val="002A42A9"/>
    <w:rsid w:val="002A46CE"/>
    <w:rsid w:val="002A4CF7"/>
    <w:rsid w:val="002A5297"/>
    <w:rsid w:val="002A6A5E"/>
    <w:rsid w:val="002A6F83"/>
    <w:rsid w:val="002A70D1"/>
    <w:rsid w:val="002A7FC9"/>
    <w:rsid w:val="002B1533"/>
    <w:rsid w:val="002B15CF"/>
    <w:rsid w:val="002B1647"/>
    <w:rsid w:val="002B16B7"/>
    <w:rsid w:val="002B1717"/>
    <w:rsid w:val="002B1894"/>
    <w:rsid w:val="002B1D9C"/>
    <w:rsid w:val="002B1ED1"/>
    <w:rsid w:val="002B21BC"/>
    <w:rsid w:val="002B2C73"/>
    <w:rsid w:val="002B2E1B"/>
    <w:rsid w:val="002B329D"/>
    <w:rsid w:val="002B4A5E"/>
    <w:rsid w:val="002B4D18"/>
    <w:rsid w:val="002B5317"/>
    <w:rsid w:val="002B5730"/>
    <w:rsid w:val="002B5CD8"/>
    <w:rsid w:val="002B5D9C"/>
    <w:rsid w:val="002B5EDF"/>
    <w:rsid w:val="002B62DE"/>
    <w:rsid w:val="002B636D"/>
    <w:rsid w:val="002B6C5A"/>
    <w:rsid w:val="002B6D63"/>
    <w:rsid w:val="002B6DD8"/>
    <w:rsid w:val="002B7ADC"/>
    <w:rsid w:val="002B7DAA"/>
    <w:rsid w:val="002C007D"/>
    <w:rsid w:val="002C03B8"/>
    <w:rsid w:val="002C03DE"/>
    <w:rsid w:val="002C0ECB"/>
    <w:rsid w:val="002C117F"/>
    <w:rsid w:val="002C14E6"/>
    <w:rsid w:val="002C162A"/>
    <w:rsid w:val="002C1BDD"/>
    <w:rsid w:val="002C1D23"/>
    <w:rsid w:val="002C1E89"/>
    <w:rsid w:val="002C21DB"/>
    <w:rsid w:val="002C2A3F"/>
    <w:rsid w:val="002C2BC0"/>
    <w:rsid w:val="002C324E"/>
    <w:rsid w:val="002C3C3B"/>
    <w:rsid w:val="002C43E1"/>
    <w:rsid w:val="002C4725"/>
    <w:rsid w:val="002C4D1D"/>
    <w:rsid w:val="002C4E2C"/>
    <w:rsid w:val="002C53A2"/>
    <w:rsid w:val="002C5579"/>
    <w:rsid w:val="002C5C20"/>
    <w:rsid w:val="002C5D01"/>
    <w:rsid w:val="002C5E11"/>
    <w:rsid w:val="002C5F82"/>
    <w:rsid w:val="002C6331"/>
    <w:rsid w:val="002C650F"/>
    <w:rsid w:val="002C6F1C"/>
    <w:rsid w:val="002C7332"/>
    <w:rsid w:val="002C7BC4"/>
    <w:rsid w:val="002D06B4"/>
    <w:rsid w:val="002D0A0A"/>
    <w:rsid w:val="002D0B71"/>
    <w:rsid w:val="002D0B7E"/>
    <w:rsid w:val="002D0F56"/>
    <w:rsid w:val="002D2473"/>
    <w:rsid w:val="002D34AC"/>
    <w:rsid w:val="002D34C1"/>
    <w:rsid w:val="002D3878"/>
    <w:rsid w:val="002D3BD6"/>
    <w:rsid w:val="002D3F1F"/>
    <w:rsid w:val="002D4461"/>
    <w:rsid w:val="002D44EA"/>
    <w:rsid w:val="002D5052"/>
    <w:rsid w:val="002D5285"/>
    <w:rsid w:val="002D5D01"/>
    <w:rsid w:val="002D5E71"/>
    <w:rsid w:val="002D61B6"/>
    <w:rsid w:val="002D638E"/>
    <w:rsid w:val="002D6BD6"/>
    <w:rsid w:val="002D6E10"/>
    <w:rsid w:val="002D7350"/>
    <w:rsid w:val="002D7617"/>
    <w:rsid w:val="002D7B1D"/>
    <w:rsid w:val="002D7EA0"/>
    <w:rsid w:val="002E0190"/>
    <w:rsid w:val="002E08D7"/>
    <w:rsid w:val="002E0A04"/>
    <w:rsid w:val="002E12E3"/>
    <w:rsid w:val="002E1574"/>
    <w:rsid w:val="002E1810"/>
    <w:rsid w:val="002E18E3"/>
    <w:rsid w:val="002E1C38"/>
    <w:rsid w:val="002E401A"/>
    <w:rsid w:val="002E4687"/>
    <w:rsid w:val="002E4774"/>
    <w:rsid w:val="002E50AB"/>
    <w:rsid w:val="002E58D4"/>
    <w:rsid w:val="002E6A32"/>
    <w:rsid w:val="002E77EC"/>
    <w:rsid w:val="002E7C57"/>
    <w:rsid w:val="002E7E01"/>
    <w:rsid w:val="002F0452"/>
    <w:rsid w:val="002F053F"/>
    <w:rsid w:val="002F0F0B"/>
    <w:rsid w:val="002F0FC1"/>
    <w:rsid w:val="002F14A5"/>
    <w:rsid w:val="002F15CF"/>
    <w:rsid w:val="002F1731"/>
    <w:rsid w:val="002F1AB8"/>
    <w:rsid w:val="002F1B15"/>
    <w:rsid w:val="002F1C68"/>
    <w:rsid w:val="002F1C84"/>
    <w:rsid w:val="002F1D26"/>
    <w:rsid w:val="002F22A3"/>
    <w:rsid w:val="002F256C"/>
    <w:rsid w:val="002F323F"/>
    <w:rsid w:val="002F3243"/>
    <w:rsid w:val="002F3355"/>
    <w:rsid w:val="002F419B"/>
    <w:rsid w:val="002F441B"/>
    <w:rsid w:val="002F47BA"/>
    <w:rsid w:val="002F497C"/>
    <w:rsid w:val="002F4A49"/>
    <w:rsid w:val="002F4A7B"/>
    <w:rsid w:val="002F5068"/>
    <w:rsid w:val="002F5779"/>
    <w:rsid w:val="002F5E50"/>
    <w:rsid w:val="002F604F"/>
    <w:rsid w:val="002F6ACD"/>
    <w:rsid w:val="002F6F11"/>
    <w:rsid w:val="00300030"/>
    <w:rsid w:val="00300FF8"/>
    <w:rsid w:val="00301550"/>
    <w:rsid w:val="00301771"/>
    <w:rsid w:val="003019B5"/>
    <w:rsid w:val="0030210B"/>
    <w:rsid w:val="00302918"/>
    <w:rsid w:val="00302ED7"/>
    <w:rsid w:val="00302F5D"/>
    <w:rsid w:val="00302FF1"/>
    <w:rsid w:val="0030309C"/>
    <w:rsid w:val="003030BD"/>
    <w:rsid w:val="00303BAB"/>
    <w:rsid w:val="00303F91"/>
    <w:rsid w:val="003040FA"/>
    <w:rsid w:val="003041A2"/>
    <w:rsid w:val="0030469F"/>
    <w:rsid w:val="003047EE"/>
    <w:rsid w:val="00304E57"/>
    <w:rsid w:val="00304EC3"/>
    <w:rsid w:val="00304EFA"/>
    <w:rsid w:val="0030507B"/>
    <w:rsid w:val="0030651E"/>
    <w:rsid w:val="00306963"/>
    <w:rsid w:val="00306EA2"/>
    <w:rsid w:val="00306ED2"/>
    <w:rsid w:val="00306F87"/>
    <w:rsid w:val="00307166"/>
    <w:rsid w:val="003077CB"/>
    <w:rsid w:val="00307F05"/>
    <w:rsid w:val="0031026A"/>
    <w:rsid w:val="003106EA"/>
    <w:rsid w:val="0031078F"/>
    <w:rsid w:val="00310BFF"/>
    <w:rsid w:val="00310E75"/>
    <w:rsid w:val="0031120E"/>
    <w:rsid w:val="0031137F"/>
    <w:rsid w:val="0031145E"/>
    <w:rsid w:val="00312105"/>
    <w:rsid w:val="00312616"/>
    <w:rsid w:val="00312AE0"/>
    <w:rsid w:val="00312DC8"/>
    <w:rsid w:val="00313023"/>
    <w:rsid w:val="00314556"/>
    <w:rsid w:val="0031499A"/>
    <w:rsid w:val="003151A5"/>
    <w:rsid w:val="003153D9"/>
    <w:rsid w:val="00316B6A"/>
    <w:rsid w:val="0031716C"/>
    <w:rsid w:val="00317D13"/>
    <w:rsid w:val="00320E7B"/>
    <w:rsid w:val="003211FA"/>
    <w:rsid w:val="003215D9"/>
    <w:rsid w:val="0032160F"/>
    <w:rsid w:val="00321625"/>
    <w:rsid w:val="00321653"/>
    <w:rsid w:val="00321780"/>
    <w:rsid w:val="00321BBB"/>
    <w:rsid w:val="0032246C"/>
    <w:rsid w:val="003226CE"/>
    <w:rsid w:val="00322D78"/>
    <w:rsid w:val="00323640"/>
    <w:rsid w:val="0032401D"/>
    <w:rsid w:val="003242D8"/>
    <w:rsid w:val="00324421"/>
    <w:rsid w:val="00325D53"/>
    <w:rsid w:val="00326552"/>
    <w:rsid w:val="00326EE2"/>
    <w:rsid w:val="003300E4"/>
    <w:rsid w:val="00330369"/>
    <w:rsid w:val="003303A7"/>
    <w:rsid w:val="00330A55"/>
    <w:rsid w:val="00330AF7"/>
    <w:rsid w:val="00330DB7"/>
    <w:rsid w:val="00331523"/>
    <w:rsid w:val="00331CFC"/>
    <w:rsid w:val="003326CC"/>
    <w:rsid w:val="0033327D"/>
    <w:rsid w:val="003335E2"/>
    <w:rsid w:val="00333D62"/>
    <w:rsid w:val="00334D9E"/>
    <w:rsid w:val="00335A8A"/>
    <w:rsid w:val="00336A45"/>
    <w:rsid w:val="003371E0"/>
    <w:rsid w:val="00337E36"/>
    <w:rsid w:val="00337EAF"/>
    <w:rsid w:val="00340214"/>
    <w:rsid w:val="003402D3"/>
    <w:rsid w:val="0034082C"/>
    <w:rsid w:val="00340A4B"/>
    <w:rsid w:val="003415A9"/>
    <w:rsid w:val="00341D17"/>
    <w:rsid w:val="00342C21"/>
    <w:rsid w:val="00342DEF"/>
    <w:rsid w:val="00343008"/>
    <w:rsid w:val="00343349"/>
    <w:rsid w:val="00343427"/>
    <w:rsid w:val="003436F1"/>
    <w:rsid w:val="003439AA"/>
    <w:rsid w:val="00343A6A"/>
    <w:rsid w:val="00343B43"/>
    <w:rsid w:val="00344033"/>
    <w:rsid w:val="003447DF"/>
    <w:rsid w:val="0034575C"/>
    <w:rsid w:val="00345D1F"/>
    <w:rsid w:val="00345D65"/>
    <w:rsid w:val="00346103"/>
    <w:rsid w:val="0034650F"/>
    <w:rsid w:val="003469F3"/>
    <w:rsid w:val="0034729F"/>
    <w:rsid w:val="0034734F"/>
    <w:rsid w:val="00347469"/>
    <w:rsid w:val="003474B0"/>
    <w:rsid w:val="00350EAD"/>
    <w:rsid w:val="0035184F"/>
    <w:rsid w:val="00351F07"/>
    <w:rsid w:val="003524D7"/>
    <w:rsid w:val="00353221"/>
    <w:rsid w:val="003539CA"/>
    <w:rsid w:val="00353B5F"/>
    <w:rsid w:val="00353CA7"/>
    <w:rsid w:val="00353D0F"/>
    <w:rsid w:val="00354B78"/>
    <w:rsid w:val="00355A75"/>
    <w:rsid w:val="0035606E"/>
    <w:rsid w:val="00356784"/>
    <w:rsid w:val="00356EDA"/>
    <w:rsid w:val="003570D7"/>
    <w:rsid w:val="00357108"/>
    <w:rsid w:val="00360562"/>
    <w:rsid w:val="00360798"/>
    <w:rsid w:val="00361064"/>
    <w:rsid w:val="00361627"/>
    <w:rsid w:val="00361D4B"/>
    <w:rsid w:val="00361F63"/>
    <w:rsid w:val="00362277"/>
    <w:rsid w:val="00362BA8"/>
    <w:rsid w:val="0036320F"/>
    <w:rsid w:val="00363499"/>
    <w:rsid w:val="0036472B"/>
    <w:rsid w:val="0036481E"/>
    <w:rsid w:val="0036571B"/>
    <w:rsid w:val="00366672"/>
    <w:rsid w:val="0036674D"/>
    <w:rsid w:val="00366A99"/>
    <w:rsid w:val="00366B92"/>
    <w:rsid w:val="00366BFC"/>
    <w:rsid w:val="00366DD0"/>
    <w:rsid w:val="00366F81"/>
    <w:rsid w:val="0036786A"/>
    <w:rsid w:val="003702AA"/>
    <w:rsid w:val="00370399"/>
    <w:rsid w:val="00370622"/>
    <w:rsid w:val="0037079F"/>
    <w:rsid w:val="00370DB2"/>
    <w:rsid w:val="00370F53"/>
    <w:rsid w:val="0037172C"/>
    <w:rsid w:val="0037219C"/>
    <w:rsid w:val="003722EE"/>
    <w:rsid w:val="0037289B"/>
    <w:rsid w:val="00372C06"/>
    <w:rsid w:val="00372CA3"/>
    <w:rsid w:val="00372D5B"/>
    <w:rsid w:val="00372E0F"/>
    <w:rsid w:val="003737A6"/>
    <w:rsid w:val="003737E6"/>
    <w:rsid w:val="003739B5"/>
    <w:rsid w:val="00373DBA"/>
    <w:rsid w:val="00374DF4"/>
    <w:rsid w:val="00374EFC"/>
    <w:rsid w:val="00374F91"/>
    <w:rsid w:val="00375819"/>
    <w:rsid w:val="003758B8"/>
    <w:rsid w:val="00375A99"/>
    <w:rsid w:val="00375E6E"/>
    <w:rsid w:val="00375F11"/>
    <w:rsid w:val="003761F1"/>
    <w:rsid w:val="003767CF"/>
    <w:rsid w:val="003775F3"/>
    <w:rsid w:val="00377819"/>
    <w:rsid w:val="0038158C"/>
    <w:rsid w:val="00381AFE"/>
    <w:rsid w:val="00381E25"/>
    <w:rsid w:val="0038217C"/>
    <w:rsid w:val="003822D6"/>
    <w:rsid w:val="0038244E"/>
    <w:rsid w:val="003828BA"/>
    <w:rsid w:val="00383253"/>
    <w:rsid w:val="00383264"/>
    <w:rsid w:val="00383589"/>
    <w:rsid w:val="00386916"/>
    <w:rsid w:val="00386AD9"/>
    <w:rsid w:val="00386B56"/>
    <w:rsid w:val="003900B2"/>
    <w:rsid w:val="0039034D"/>
    <w:rsid w:val="0039040A"/>
    <w:rsid w:val="0039042A"/>
    <w:rsid w:val="00390691"/>
    <w:rsid w:val="0039165C"/>
    <w:rsid w:val="00391D2F"/>
    <w:rsid w:val="00391D8C"/>
    <w:rsid w:val="00391E3D"/>
    <w:rsid w:val="00391F56"/>
    <w:rsid w:val="00392030"/>
    <w:rsid w:val="0039212C"/>
    <w:rsid w:val="003925EC"/>
    <w:rsid w:val="00392FA5"/>
    <w:rsid w:val="003931F9"/>
    <w:rsid w:val="00393981"/>
    <w:rsid w:val="003941E5"/>
    <w:rsid w:val="003949ED"/>
    <w:rsid w:val="00394D61"/>
    <w:rsid w:val="00394E36"/>
    <w:rsid w:val="0039536C"/>
    <w:rsid w:val="003966D6"/>
    <w:rsid w:val="003969AA"/>
    <w:rsid w:val="00397497"/>
    <w:rsid w:val="003974F6"/>
    <w:rsid w:val="003979BF"/>
    <w:rsid w:val="00397AA8"/>
    <w:rsid w:val="00397B1B"/>
    <w:rsid w:val="00397CBD"/>
    <w:rsid w:val="003A029D"/>
    <w:rsid w:val="003A0538"/>
    <w:rsid w:val="003A0E37"/>
    <w:rsid w:val="003A0E8B"/>
    <w:rsid w:val="003A2FED"/>
    <w:rsid w:val="003A35CE"/>
    <w:rsid w:val="003A36B2"/>
    <w:rsid w:val="003A37C9"/>
    <w:rsid w:val="003A452D"/>
    <w:rsid w:val="003A4B00"/>
    <w:rsid w:val="003A4C60"/>
    <w:rsid w:val="003A6077"/>
    <w:rsid w:val="003A6E81"/>
    <w:rsid w:val="003A6F8C"/>
    <w:rsid w:val="003A7EF6"/>
    <w:rsid w:val="003B0F14"/>
    <w:rsid w:val="003B17E5"/>
    <w:rsid w:val="003B2201"/>
    <w:rsid w:val="003B2964"/>
    <w:rsid w:val="003B3683"/>
    <w:rsid w:val="003B3A4B"/>
    <w:rsid w:val="003B41A6"/>
    <w:rsid w:val="003B4579"/>
    <w:rsid w:val="003B496B"/>
    <w:rsid w:val="003B4B7A"/>
    <w:rsid w:val="003B50A3"/>
    <w:rsid w:val="003B50D1"/>
    <w:rsid w:val="003B549C"/>
    <w:rsid w:val="003B599E"/>
    <w:rsid w:val="003B5D3C"/>
    <w:rsid w:val="003B6314"/>
    <w:rsid w:val="003B6550"/>
    <w:rsid w:val="003B6AFE"/>
    <w:rsid w:val="003B7606"/>
    <w:rsid w:val="003B7672"/>
    <w:rsid w:val="003B76EB"/>
    <w:rsid w:val="003B7B6D"/>
    <w:rsid w:val="003B7D59"/>
    <w:rsid w:val="003C0BED"/>
    <w:rsid w:val="003C134D"/>
    <w:rsid w:val="003C13DC"/>
    <w:rsid w:val="003C15EF"/>
    <w:rsid w:val="003C19AF"/>
    <w:rsid w:val="003C24CD"/>
    <w:rsid w:val="003C29FE"/>
    <w:rsid w:val="003C2F62"/>
    <w:rsid w:val="003C3279"/>
    <w:rsid w:val="003C3433"/>
    <w:rsid w:val="003C3BE8"/>
    <w:rsid w:val="003C3FB6"/>
    <w:rsid w:val="003C4624"/>
    <w:rsid w:val="003C588E"/>
    <w:rsid w:val="003C6EAE"/>
    <w:rsid w:val="003C70A6"/>
    <w:rsid w:val="003C71AC"/>
    <w:rsid w:val="003C77E1"/>
    <w:rsid w:val="003C7A4E"/>
    <w:rsid w:val="003D0D2D"/>
    <w:rsid w:val="003D112C"/>
    <w:rsid w:val="003D1227"/>
    <w:rsid w:val="003D1531"/>
    <w:rsid w:val="003D17BA"/>
    <w:rsid w:val="003D266E"/>
    <w:rsid w:val="003D26EA"/>
    <w:rsid w:val="003D272B"/>
    <w:rsid w:val="003D2825"/>
    <w:rsid w:val="003D2D6D"/>
    <w:rsid w:val="003D38E3"/>
    <w:rsid w:val="003D49F6"/>
    <w:rsid w:val="003D571C"/>
    <w:rsid w:val="003D5748"/>
    <w:rsid w:val="003D57B6"/>
    <w:rsid w:val="003D594E"/>
    <w:rsid w:val="003D5FE6"/>
    <w:rsid w:val="003D62B3"/>
    <w:rsid w:val="003D7086"/>
    <w:rsid w:val="003D7217"/>
    <w:rsid w:val="003D78FD"/>
    <w:rsid w:val="003D7A4F"/>
    <w:rsid w:val="003E020D"/>
    <w:rsid w:val="003E03C1"/>
    <w:rsid w:val="003E0675"/>
    <w:rsid w:val="003E08E2"/>
    <w:rsid w:val="003E0995"/>
    <w:rsid w:val="003E10C4"/>
    <w:rsid w:val="003E1159"/>
    <w:rsid w:val="003E13DA"/>
    <w:rsid w:val="003E19BC"/>
    <w:rsid w:val="003E20BA"/>
    <w:rsid w:val="003E267A"/>
    <w:rsid w:val="003E2A4C"/>
    <w:rsid w:val="003E2C36"/>
    <w:rsid w:val="003E4119"/>
    <w:rsid w:val="003E442F"/>
    <w:rsid w:val="003E58F1"/>
    <w:rsid w:val="003E67C6"/>
    <w:rsid w:val="003E67C7"/>
    <w:rsid w:val="003E6B15"/>
    <w:rsid w:val="003E6D88"/>
    <w:rsid w:val="003E6EAF"/>
    <w:rsid w:val="003E7429"/>
    <w:rsid w:val="003E7AE2"/>
    <w:rsid w:val="003F095E"/>
    <w:rsid w:val="003F0998"/>
    <w:rsid w:val="003F0A1F"/>
    <w:rsid w:val="003F149C"/>
    <w:rsid w:val="003F2082"/>
    <w:rsid w:val="003F27E0"/>
    <w:rsid w:val="003F3520"/>
    <w:rsid w:val="003F3947"/>
    <w:rsid w:val="003F434E"/>
    <w:rsid w:val="003F4358"/>
    <w:rsid w:val="003F4EB7"/>
    <w:rsid w:val="003F50C6"/>
    <w:rsid w:val="003F527B"/>
    <w:rsid w:val="003F53FE"/>
    <w:rsid w:val="003F6181"/>
    <w:rsid w:val="003F6645"/>
    <w:rsid w:val="003F664E"/>
    <w:rsid w:val="003F714D"/>
    <w:rsid w:val="003F74CF"/>
    <w:rsid w:val="003F791E"/>
    <w:rsid w:val="003F7C5D"/>
    <w:rsid w:val="00400446"/>
    <w:rsid w:val="00400543"/>
    <w:rsid w:val="00400980"/>
    <w:rsid w:val="00400B3D"/>
    <w:rsid w:val="0040123A"/>
    <w:rsid w:val="00401749"/>
    <w:rsid w:val="004018E6"/>
    <w:rsid w:val="004019DE"/>
    <w:rsid w:val="004020F2"/>
    <w:rsid w:val="00402475"/>
    <w:rsid w:val="004024D0"/>
    <w:rsid w:val="00402894"/>
    <w:rsid w:val="004032F3"/>
    <w:rsid w:val="00403A80"/>
    <w:rsid w:val="00403EAE"/>
    <w:rsid w:val="00404494"/>
    <w:rsid w:val="00404608"/>
    <w:rsid w:val="004046CB"/>
    <w:rsid w:val="0040500E"/>
    <w:rsid w:val="0040503B"/>
    <w:rsid w:val="00405626"/>
    <w:rsid w:val="00405F6D"/>
    <w:rsid w:val="00407C68"/>
    <w:rsid w:val="00411462"/>
    <w:rsid w:val="00411544"/>
    <w:rsid w:val="00412018"/>
    <w:rsid w:val="0041267F"/>
    <w:rsid w:val="0041289C"/>
    <w:rsid w:val="00413101"/>
    <w:rsid w:val="004136A1"/>
    <w:rsid w:val="004138ED"/>
    <w:rsid w:val="00414224"/>
    <w:rsid w:val="004142BF"/>
    <w:rsid w:val="0041494B"/>
    <w:rsid w:val="004149BA"/>
    <w:rsid w:val="00414CC6"/>
    <w:rsid w:val="00415145"/>
    <w:rsid w:val="00415285"/>
    <w:rsid w:val="004152E3"/>
    <w:rsid w:val="004156DE"/>
    <w:rsid w:val="00415A86"/>
    <w:rsid w:val="0041650B"/>
    <w:rsid w:val="00416B28"/>
    <w:rsid w:val="00416E5C"/>
    <w:rsid w:val="00417069"/>
    <w:rsid w:val="0041742D"/>
    <w:rsid w:val="0041762C"/>
    <w:rsid w:val="0041799D"/>
    <w:rsid w:val="00417AFB"/>
    <w:rsid w:val="00417E37"/>
    <w:rsid w:val="004201F1"/>
    <w:rsid w:val="004210DE"/>
    <w:rsid w:val="00421118"/>
    <w:rsid w:val="004218E4"/>
    <w:rsid w:val="004225E9"/>
    <w:rsid w:val="00422850"/>
    <w:rsid w:val="004238C2"/>
    <w:rsid w:val="004249FB"/>
    <w:rsid w:val="00425166"/>
    <w:rsid w:val="004260E2"/>
    <w:rsid w:val="00426591"/>
    <w:rsid w:val="00426A11"/>
    <w:rsid w:val="00426A63"/>
    <w:rsid w:val="00426D66"/>
    <w:rsid w:val="00427483"/>
    <w:rsid w:val="004277AC"/>
    <w:rsid w:val="00427AC2"/>
    <w:rsid w:val="00427AFA"/>
    <w:rsid w:val="00427D9A"/>
    <w:rsid w:val="00430D44"/>
    <w:rsid w:val="00430D6F"/>
    <w:rsid w:val="00431F53"/>
    <w:rsid w:val="004324DA"/>
    <w:rsid w:val="00432536"/>
    <w:rsid w:val="00433A37"/>
    <w:rsid w:val="00433FCC"/>
    <w:rsid w:val="00434A9A"/>
    <w:rsid w:val="00434D69"/>
    <w:rsid w:val="00435693"/>
    <w:rsid w:val="00435B88"/>
    <w:rsid w:val="00436691"/>
    <w:rsid w:val="004366F9"/>
    <w:rsid w:val="00436D3D"/>
    <w:rsid w:val="004379B7"/>
    <w:rsid w:val="00440524"/>
    <w:rsid w:val="00440BBF"/>
    <w:rsid w:val="00440D51"/>
    <w:rsid w:val="004413A3"/>
    <w:rsid w:val="0044181F"/>
    <w:rsid w:val="00441B19"/>
    <w:rsid w:val="00443142"/>
    <w:rsid w:val="004432AF"/>
    <w:rsid w:val="00443967"/>
    <w:rsid w:val="00444866"/>
    <w:rsid w:val="00445247"/>
    <w:rsid w:val="00445B89"/>
    <w:rsid w:val="00445C05"/>
    <w:rsid w:val="00445F98"/>
    <w:rsid w:val="00447867"/>
    <w:rsid w:val="00447B90"/>
    <w:rsid w:val="00447DD0"/>
    <w:rsid w:val="00450000"/>
    <w:rsid w:val="00450FDB"/>
    <w:rsid w:val="004510EB"/>
    <w:rsid w:val="00451519"/>
    <w:rsid w:val="00451984"/>
    <w:rsid w:val="00451A73"/>
    <w:rsid w:val="00451B58"/>
    <w:rsid w:val="00451CE3"/>
    <w:rsid w:val="00452F33"/>
    <w:rsid w:val="0045343F"/>
    <w:rsid w:val="00453717"/>
    <w:rsid w:val="00453A4A"/>
    <w:rsid w:val="00454A6F"/>
    <w:rsid w:val="00454C40"/>
    <w:rsid w:val="004554F1"/>
    <w:rsid w:val="00456167"/>
    <w:rsid w:val="00456668"/>
    <w:rsid w:val="004568A6"/>
    <w:rsid w:val="00457128"/>
    <w:rsid w:val="00457239"/>
    <w:rsid w:val="00457359"/>
    <w:rsid w:val="00457891"/>
    <w:rsid w:val="00457929"/>
    <w:rsid w:val="0046031E"/>
    <w:rsid w:val="00460457"/>
    <w:rsid w:val="00460D97"/>
    <w:rsid w:val="004613D5"/>
    <w:rsid w:val="004614E2"/>
    <w:rsid w:val="004619C2"/>
    <w:rsid w:val="00461A6E"/>
    <w:rsid w:val="00461F38"/>
    <w:rsid w:val="00461F5D"/>
    <w:rsid w:val="004625D6"/>
    <w:rsid w:val="004625F6"/>
    <w:rsid w:val="00462B4B"/>
    <w:rsid w:val="00462D42"/>
    <w:rsid w:val="00464072"/>
    <w:rsid w:val="00464F73"/>
    <w:rsid w:val="00465FAE"/>
    <w:rsid w:val="00466528"/>
    <w:rsid w:val="00466830"/>
    <w:rsid w:val="004668C6"/>
    <w:rsid w:val="00466AFC"/>
    <w:rsid w:val="00466C14"/>
    <w:rsid w:val="0046733A"/>
    <w:rsid w:val="004678E0"/>
    <w:rsid w:val="00470064"/>
    <w:rsid w:val="004707CA"/>
    <w:rsid w:val="0047225B"/>
    <w:rsid w:val="004722B2"/>
    <w:rsid w:val="00472F8B"/>
    <w:rsid w:val="004735E1"/>
    <w:rsid w:val="00473A8F"/>
    <w:rsid w:val="00473B86"/>
    <w:rsid w:val="00474007"/>
    <w:rsid w:val="00474493"/>
    <w:rsid w:val="00474F43"/>
    <w:rsid w:val="00474F4B"/>
    <w:rsid w:val="00475000"/>
    <w:rsid w:val="0047586A"/>
    <w:rsid w:val="0047707B"/>
    <w:rsid w:val="0047721E"/>
    <w:rsid w:val="004773AE"/>
    <w:rsid w:val="004777A5"/>
    <w:rsid w:val="004778F7"/>
    <w:rsid w:val="004804D9"/>
    <w:rsid w:val="00481562"/>
    <w:rsid w:val="004815A3"/>
    <w:rsid w:val="00481DED"/>
    <w:rsid w:val="004826EE"/>
    <w:rsid w:val="00482A4D"/>
    <w:rsid w:val="004838BF"/>
    <w:rsid w:val="004842F3"/>
    <w:rsid w:val="004845E2"/>
    <w:rsid w:val="00484E0A"/>
    <w:rsid w:val="00485583"/>
    <w:rsid w:val="00485867"/>
    <w:rsid w:val="0048662D"/>
    <w:rsid w:val="00487023"/>
    <w:rsid w:val="0048757B"/>
    <w:rsid w:val="00487759"/>
    <w:rsid w:val="00487DFE"/>
    <w:rsid w:val="00490053"/>
    <w:rsid w:val="00490118"/>
    <w:rsid w:val="004902C6"/>
    <w:rsid w:val="00491096"/>
    <w:rsid w:val="004914B0"/>
    <w:rsid w:val="00491C83"/>
    <w:rsid w:val="00492853"/>
    <w:rsid w:val="004928DF"/>
    <w:rsid w:val="00492B57"/>
    <w:rsid w:val="00492D09"/>
    <w:rsid w:val="00492EAC"/>
    <w:rsid w:val="0049336E"/>
    <w:rsid w:val="004934CB"/>
    <w:rsid w:val="00493675"/>
    <w:rsid w:val="0049413E"/>
    <w:rsid w:val="004947A7"/>
    <w:rsid w:val="00494F5E"/>
    <w:rsid w:val="00495AAE"/>
    <w:rsid w:val="0049601B"/>
    <w:rsid w:val="004962E9"/>
    <w:rsid w:val="00496357"/>
    <w:rsid w:val="004967E6"/>
    <w:rsid w:val="00496B29"/>
    <w:rsid w:val="00496E8C"/>
    <w:rsid w:val="00497046"/>
    <w:rsid w:val="00497933"/>
    <w:rsid w:val="004A00FE"/>
    <w:rsid w:val="004A0849"/>
    <w:rsid w:val="004A0B0B"/>
    <w:rsid w:val="004A0D1A"/>
    <w:rsid w:val="004A0DA1"/>
    <w:rsid w:val="004A1B60"/>
    <w:rsid w:val="004A1E9F"/>
    <w:rsid w:val="004A1F77"/>
    <w:rsid w:val="004A27E9"/>
    <w:rsid w:val="004A2CF4"/>
    <w:rsid w:val="004A2D0D"/>
    <w:rsid w:val="004A3A76"/>
    <w:rsid w:val="004A3C60"/>
    <w:rsid w:val="004A470E"/>
    <w:rsid w:val="004A4A09"/>
    <w:rsid w:val="004A4A31"/>
    <w:rsid w:val="004A4DF1"/>
    <w:rsid w:val="004A57A5"/>
    <w:rsid w:val="004A6DCC"/>
    <w:rsid w:val="004A7005"/>
    <w:rsid w:val="004A71DD"/>
    <w:rsid w:val="004A737D"/>
    <w:rsid w:val="004A73B6"/>
    <w:rsid w:val="004A7779"/>
    <w:rsid w:val="004A7AB6"/>
    <w:rsid w:val="004A7C3B"/>
    <w:rsid w:val="004B04D6"/>
    <w:rsid w:val="004B0735"/>
    <w:rsid w:val="004B16F1"/>
    <w:rsid w:val="004B179A"/>
    <w:rsid w:val="004B247C"/>
    <w:rsid w:val="004B38E5"/>
    <w:rsid w:val="004B3ACA"/>
    <w:rsid w:val="004B400B"/>
    <w:rsid w:val="004B43D9"/>
    <w:rsid w:val="004B4D97"/>
    <w:rsid w:val="004B4F51"/>
    <w:rsid w:val="004B533B"/>
    <w:rsid w:val="004B5CD5"/>
    <w:rsid w:val="004B606D"/>
    <w:rsid w:val="004B6195"/>
    <w:rsid w:val="004B624A"/>
    <w:rsid w:val="004B6948"/>
    <w:rsid w:val="004B6A43"/>
    <w:rsid w:val="004B74FE"/>
    <w:rsid w:val="004C02FB"/>
    <w:rsid w:val="004C06E7"/>
    <w:rsid w:val="004C0B5F"/>
    <w:rsid w:val="004C0CE1"/>
    <w:rsid w:val="004C1D23"/>
    <w:rsid w:val="004C1DF6"/>
    <w:rsid w:val="004C2011"/>
    <w:rsid w:val="004C2399"/>
    <w:rsid w:val="004C254E"/>
    <w:rsid w:val="004C255E"/>
    <w:rsid w:val="004C2675"/>
    <w:rsid w:val="004C2A66"/>
    <w:rsid w:val="004C2B2D"/>
    <w:rsid w:val="004C2EC7"/>
    <w:rsid w:val="004C3554"/>
    <w:rsid w:val="004C35BD"/>
    <w:rsid w:val="004C37E4"/>
    <w:rsid w:val="004C4040"/>
    <w:rsid w:val="004C4138"/>
    <w:rsid w:val="004C4755"/>
    <w:rsid w:val="004C4BEF"/>
    <w:rsid w:val="004C52F0"/>
    <w:rsid w:val="004C71EA"/>
    <w:rsid w:val="004C7603"/>
    <w:rsid w:val="004C7C9E"/>
    <w:rsid w:val="004C7D39"/>
    <w:rsid w:val="004C7EFD"/>
    <w:rsid w:val="004D007B"/>
    <w:rsid w:val="004D017F"/>
    <w:rsid w:val="004D0A4D"/>
    <w:rsid w:val="004D0E2C"/>
    <w:rsid w:val="004D1A8D"/>
    <w:rsid w:val="004D1C57"/>
    <w:rsid w:val="004D20C4"/>
    <w:rsid w:val="004D23D4"/>
    <w:rsid w:val="004D31C5"/>
    <w:rsid w:val="004D3314"/>
    <w:rsid w:val="004D3656"/>
    <w:rsid w:val="004D3C19"/>
    <w:rsid w:val="004D3D9D"/>
    <w:rsid w:val="004D3EDA"/>
    <w:rsid w:val="004D43B6"/>
    <w:rsid w:val="004D4516"/>
    <w:rsid w:val="004D46D7"/>
    <w:rsid w:val="004D4901"/>
    <w:rsid w:val="004D4A68"/>
    <w:rsid w:val="004D4B04"/>
    <w:rsid w:val="004D5354"/>
    <w:rsid w:val="004D5972"/>
    <w:rsid w:val="004D5CE0"/>
    <w:rsid w:val="004D6260"/>
    <w:rsid w:val="004D641E"/>
    <w:rsid w:val="004D7D4D"/>
    <w:rsid w:val="004E0764"/>
    <w:rsid w:val="004E07B7"/>
    <w:rsid w:val="004E1AB9"/>
    <w:rsid w:val="004E31C3"/>
    <w:rsid w:val="004E320C"/>
    <w:rsid w:val="004E3684"/>
    <w:rsid w:val="004E36B9"/>
    <w:rsid w:val="004E3BC9"/>
    <w:rsid w:val="004E3CBB"/>
    <w:rsid w:val="004E401A"/>
    <w:rsid w:val="004E4734"/>
    <w:rsid w:val="004E5950"/>
    <w:rsid w:val="004E5CE0"/>
    <w:rsid w:val="004E5FA7"/>
    <w:rsid w:val="004E649B"/>
    <w:rsid w:val="004E64AF"/>
    <w:rsid w:val="004E650F"/>
    <w:rsid w:val="004E6F81"/>
    <w:rsid w:val="004E7090"/>
    <w:rsid w:val="004E78BE"/>
    <w:rsid w:val="004F1F69"/>
    <w:rsid w:val="004F3211"/>
    <w:rsid w:val="004F3DDD"/>
    <w:rsid w:val="004F4826"/>
    <w:rsid w:val="004F51F5"/>
    <w:rsid w:val="004F531E"/>
    <w:rsid w:val="004F561C"/>
    <w:rsid w:val="004F59DB"/>
    <w:rsid w:val="004F680B"/>
    <w:rsid w:val="004F6B94"/>
    <w:rsid w:val="004F6DE4"/>
    <w:rsid w:val="004F7DAD"/>
    <w:rsid w:val="0050033C"/>
    <w:rsid w:val="005006C7"/>
    <w:rsid w:val="005007E0"/>
    <w:rsid w:val="0050087E"/>
    <w:rsid w:val="00500D9F"/>
    <w:rsid w:val="005015D9"/>
    <w:rsid w:val="00501A44"/>
    <w:rsid w:val="00501D06"/>
    <w:rsid w:val="00502109"/>
    <w:rsid w:val="005022D5"/>
    <w:rsid w:val="005022DC"/>
    <w:rsid w:val="00502A4D"/>
    <w:rsid w:val="00502A76"/>
    <w:rsid w:val="00502AAA"/>
    <w:rsid w:val="00502FC3"/>
    <w:rsid w:val="0050328D"/>
    <w:rsid w:val="00503B69"/>
    <w:rsid w:val="005042FB"/>
    <w:rsid w:val="0050451F"/>
    <w:rsid w:val="00504CE7"/>
    <w:rsid w:val="00505077"/>
    <w:rsid w:val="00505E32"/>
    <w:rsid w:val="0050620B"/>
    <w:rsid w:val="00506732"/>
    <w:rsid w:val="00506AAB"/>
    <w:rsid w:val="00506F5E"/>
    <w:rsid w:val="0050750B"/>
    <w:rsid w:val="00507D84"/>
    <w:rsid w:val="00510189"/>
    <w:rsid w:val="00510A65"/>
    <w:rsid w:val="00510B4B"/>
    <w:rsid w:val="00510B7A"/>
    <w:rsid w:val="00511860"/>
    <w:rsid w:val="0051187B"/>
    <w:rsid w:val="00511C7E"/>
    <w:rsid w:val="00511E86"/>
    <w:rsid w:val="005121EB"/>
    <w:rsid w:val="00512487"/>
    <w:rsid w:val="005126A4"/>
    <w:rsid w:val="00512702"/>
    <w:rsid w:val="0051290E"/>
    <w:rsid w:val="00512D5C"/>
    <w:rsid w:val="0051373A"/>
    <w:rsid w:val="00513B7A"/>
    <w:rsid w:val="00513CD6"/>
    <w:rsid w:val="00513DC3"/>
    <w:rsid w:val="00513EDA"/>
    <w:rsid w:val="00514126"/>
    <w:rsid w:val="00514580"/>
    <w:rsid w:val="00514C3E"/>
    <w:rsid w:val="00515034"/>
    <w:rsid w:val="0051515E"/>
    <w:rsid w:val="0051518E"/>
    <w:rsid w:val="00516611"/>
    <w:rsid w:val="0051699A"/>
    <w:rsid w:val="00517D95"/>
    <w:rsid w:val="00520202"/>
    <w:rsid w:val="0052047C"/>
    <w:rsid w:val="00520EB8"/>
    <w:rsid w:val="00520FE7"/>
    <w:rsid w:val="005210EB"/>
    <w:rsid w:val="0052235D"/>
    <w:rsid w:val="00522A06"/>
    <w:rsid w:val="005235B3"/>
    <w:rsid w:val="0052477E"/>
    <w:rsid w:val="005252BA"/>
    <w:rsid w:val="00525C2A"/>
    <w:rsid w:val="00525C4C"/>
    <w:rsid w:val="00526206"/>
    <w:rsid w:val="00526271"/>
    <w:rsid w:val="00526571"/>
    <w:rsid w:val="005273E1"/>
    <w:rsid w:val="00527B61"/>
    <w:rsid w:val="00527C4C"/>
    <w:rsid w:val="00527E00"/>
    <w:rsid w:val="00530C03"/>
    <w:rsid w:val="00530D10"/>
    <w:rsid w:val="00531395"/>
    <w:rsid w:val="00531659"/>
    <w:rsid w:val="00531810"/>
    <w:rsid w:val="00531A61"/>
    <w:rsid w:val="00531C40"/>
    <w:rsid w:val="0053287A"/>
    <w:rsid w:val="005331CF"/>
    <w:rsid w:val="00533629"/>
    <w:rsid w:val="00533E7E"/>
    <w:rsid w:val="0053432F"/>
    <w:rsid w:val="00534B48"/>
    <w:rsid w:val="00534BB4"/>
    <w:rsid w:val="00535258"/>
    <w:rsid w:val="00535560"/>
    <w:rsid w:val="005356EA"/>
    <w:rsid w:val="005357A7"/>
    <w:rsid w:val="00536EA9"/>
    <w:rsid w:val="005371CC"/>
    <w:rsid w:val="00537343"/>
    <w:rsid w:val="0053735F"/>
    <w:rsid w:val="00537C16"/>
    <w:rsid w:val="005405DE"/>
    <w:rsid w:val="00540707"/>
    <w:rsid w:val="00540855"/>
    <w:rsid w:val="00540952"/>
    <w:rsid w:val="00540CF8"/>
    <w:rsid w:val="00540E3D"/>
    <w:rsid w:val="00540F6A"/>
    <w:rsid w:val="0054116B"/>
    <w:rsid w:val="005418B5"/>
    <w:rsid w:val="00541F86"/>
    <w:rsid w:val="00542196"/>
    <w:rsid w:val="005424F8"/>
    <w:rsid w:val="0054280F"/>
    <w:rsid w:val="00543482"/>
    <w:rsid w:val="00543501"/>
    <w:rsid w:val="00543E7A"/>
    <w:rsid w:val="00544809"/>
    <w:rsid w:val="00544A21"/>
    <w:rsid w:val="00544DEE"/>
    <w:rsid w:val="00544EAE"/>
    <w:rsid w:val="00545463"/>
    <w:rsid w:val="005455B6"/>
    <w:rsid w:val="005462B4"/>
    <w:rsid w:val="0054667A"/>
    <w:rsid w:val="005467B9"/>
    <w:rsid w:val="00546986"/>
    <w:rsid w:val="00546BC4"/>
    <w:rsid w:val="00546BEF"/>
    <w:rsid w:val="00547074"/>
    <w:rsid w:val="00547474"/>
    <w:rsid w:val="00547572"/>
    <w:rsid w:val="005503C3"/>
    <w:rsid w:val="00550BEF"/>
    <w:rsid w:val="00550F5A"/>
    <w:rsid w:val="00551045"/>
    <w:rsid w:val="0055192A"/>
    <w:rsid w:val="00551A54"/>
    <w:rsid w:val="0055241B"/>
    <w:rsid w:val="00552515"/>
    <w:rsid w:val="0055344B"/>
    <w:rsid w:val="005535A4"/>
    <w:rsid w:val="005537F2"/>
    <w:rsid w:val="00553B8D"/>
    <w:rsid w:val="005546BB"/>
    <w:rsid w:val="00554D85"/>
    <w:rsid w:val="00554DCA"/>
    <w:rsid w:val="00555508"/>
    <w:rsid w:val="00555AA8"/>
    <w:rsid w:val="005560A9"/>
    <w:rsid w:val="005565A2"/>
    <w:rsid w:val="0055736D"/>
    <w:rsid w:val="005574A2"/>
    <w:rsid w:val="00557784"/>
    <w:rsid w:val="00557D00"/>
    <w:rsid w:val="0056022C"/>
    <w:rsid w:val="00560760"/>
    <w:rsid w:val="00560B02"/>
    <w:rsid w:val="00560C00"/>
    <w:rsid w:val="00560F83"/>
    <w:rsid w:val="00560F93"/>
    <w:rsid w:val="005614E2"/>
    <w:rsid w:val="005617CF"/>
    <w:rsid w:val="00561EAC"/>
    <w:rsid w:val="00561ED8"/>
    <w:rsid w:val="00561F6E"/>
    <w:rsid w:val="00561F71"/>
    <w:rsid w:val="0056480D"/>
    <w:rsid w:val="005669BA"/>
    <w:rsid w:val="00566A14"/>
    <w:rsid w:val="00566B5D"/>
    <w:rsid w:val="00570523"/>
    <w:rsid w:val="0057058A"/>
    <w:rsid w:val="00570697"/>
    <w:rsid w:val="0057083E"/>
    <w:rsid w:val="00570D3E"/>
    <w:rsid w:val="00570F72"/>
    <w:rsid w:val="005713DF"/>
    <w:rsid w:val="00571731"/>
    <w:rsid w:val="00571C5C"/>
    <w:rsid w:val="00571F29"/>
    <w:rsid w:val="00571F91"/>
    <w:rsid w:val="00572527"/>
    <w:rsid w:val="00572A20"/>
    <w:rsid w:val="00572F3F"/>
    <w:rsid w:val="00573226"/>
    <w:rsid w:val="00573E8D"/>
    <w:rsid w:val="0057447C"/>
    <w:rsid w:val="005749C5"/>
    <w:rsid w:val="00574E68"/>
    <w:rsid w:val="00575161"/>
    <w:rsid w:val="005759E7"/>
    <w:rsid w:val="00575ACB"/>
    <w:rsid w:val="005762F1"/>
    <w:rsid w:val="00576A58"/>
    <w:rsid w:val="00576BE5"/>
    <w:rsid w:val="00577C6E"/>
    <w:rsid w:val="00577EDE"/>
    <w:rsid w:val="00580033"/>
    <w:rsid w:val="00580900"/>
    <w:rsid w:val="00580EB2"/>
    <w:rsid w:val="00581961"/>
    <w:rsid w:val="00581B26"/>
    <w:rsid w:val="005825AF"/>
    <w:rsid w:val="005827C5"/>
    <w:rsid w:val="00582DC1"/>
    <w:rsid w:val="00583505"/>
    <w:rsid w:val="00583595"/>
    <w:rsid w:val="00583A75"/>
    <w:rsid w:val="00583A86"/>
    <w:rsid w:val="00584232"/>
    <w:rsid w:val="00585DA5"/>
    <w:rsid w:val="005864B6"/>
    <w:rsid w:val="005870C2"/>
    <w:rsid w:val="0059154C"/>
    <w:rsid w:val="005919E4"/>
    <w:rsid w:val="00591A21"/>
    <w:rsid w:val="00591ACA"/>
    <w:rsid w:val="00591EE7"/>
    <w:rsid w:val="00591F39"/>
    <w:rsid w:val="005922BD"/>
    <w:rsid w:val="005922DF"/>
    <w:rsid w:val="005923EC"/>
    <w:rsid w:val="005924A0"/>
    <w:rsid w:val="005925B2"/>
    <w:rsid w:val="00592AD4"/>
    <w:rsid w:val="00592F2C"/>
    <w:rsid w:val="00593657"/>
    <w:rsid w:val="0059365E"/>
    <w:rsid w:val="00594C3E"/>
    <w:rsid w:val="00594D1A"/>
    <w:rsid w:val="005951FA"/>
    <w:rsid w:val="0059521D"/>
    <w:rsid w:val="005957CC"/>
    <w:rsid w:val="00595EB5"/>
    <w:rsid w:val="00596AE2"/>
    <w:rsid w:val="00596B95"/>
    <w:rsid w:val="00596CF6"/>
    <w:rsid w:val="00596E2E"/>
    <w:rsid w:val="00597589"/>
    <w:rsid w:val="00597FCE"/>
    <w:rsid w:val="005A013F"/>
    <w:rsid w:val="005A0D92"/>
    <w:rsid w:val="005A1033"/>
    <w:rsid w:val="005A10FC"/>
    <w:rsid w:val="005A1826"/>
    <w:rsid w:val="005A1D0C"/>
    <w:rsid w:val="005A2D71"/>
    <w:rsid w:val="005A34E7"/>
    <w:rsid w:val="005A3506"/>
    <w:rsid w:val="005A3664"/>
    <w:rsid w:val="005A393B"/>
    <w:rsid w:val="005A3C76"/>
    <w:rsid w:val="005A45F4"/>
    <w:rsid w:val="005A4925"/>
    <w:rsid w:val="005A4F4F"/>
    <w:rsid w:val="005A5676"/>
    <w:rsid w:val="005A56B1"/>
    <w:rsid w:val="005A5CC7"/>
    <w:rsid w:val="005A600A"/>
    <w:rsid w:val="005A62F1"/>
    <w:rsid w:val="005A69F8"/>
    <w:rsid w:val="005A72B0"/>
    <w:rsid w:val="005A75FB"/>
    <w:rsid w:val="005A760C"/>
    <w:rsid w:val="005A7DD7"/>
    <w:rsid w:val="005B0005"/>
    <w:rsid w:val="005B0545"/>
    <w:rsid w:val="005B06A7"/>
    <w:rsid w:val="005B06D1"/>
    <w:rsid w:val="005B0C54"/>
    <w:rsid w:val="005B15A1"/>
    <w:rsid w:val="005B17C1"/>
    <w:rsid w:val="005B1F35"/>
    <w:rsid w:val="005B2001"/>
    <w:rsid w:val="005B220A"/>
    <w:rsid w:val="005B2774"/>
    <w:rsid w:val="005B285E"/>
    <w:rsid w:val="005B3BB5"/>
    <w:rsid w:val="005B42B0"/>
    <w:rsid w:val="005B476D"/>
    <w:rsid w:val="005B47B5"/>
    <w:rsid w:val="005B47DD"/>
    <w:rsid w:val="005B53DD"/>
    <w:rsid w:val="005B648B"/>
    <w:rsid w:val="005B6849"/>
    <w:rsid w:val="005B7063"/>
    <w:rsid w:val="005B773F"/>
    <w:rsid w:val="005B7BDE"/>
    <w:rsid w:val="005B7C00"/>
    <w:rsid w:val="005B7D1A"/>
    <w:rsid w:val="005B7EBE"/>
    <w:rsid w:val="005B7EDC"/>
    <w:rsid w:val="005C0408"/>
    <w:rsid w:val="005C14D2"/>
    <w:rsid w:val="005C1DDB"/>
    <w:rsid w:val="005C1EC8"/>
    <w:rsid w:val="005C1F0B"/>
    <w:rsid w:val="005C2116"/>
    <w:rsid w:val="005C2910"/>
    <w:rsid w:val="005C31DC"/>
    <w:rsid w:val="005C35E2"/>
    <w:rsid w:val="005C36AF"/>
    <w:rsid w:val="005C3D7B"/>
    <w:rsid w:val="005C4480"/>
    <w:rsid w:val="005C459F"/>
    <w:rsid w:val="005C4713"/>
    <w:rsid w:val="005C48C8"/>
    <w:rsid w:val="005C4CF6"/>
    <w:rsid w:val="005C5C54"/>
    <w:rsid w:val="005C6B34"/>
    <w:rsid w:val="005C723A"/>
    <w:rsid w:val="005C72AA"/>
    <w:rsid w:val="005C738F"/>
    <w:rsid w:val="005C75BC"/>
    <w:rsid w:val="005C77F7"/>
    <w:rsid w:val="005C7CEB"/>
    <w:rsid w:val="005D02E5"/>
    <w:rsid w:val="005D0EFB"/>
    <w:rsid w:val="005D0F36"/>
    <w:rsid w:val="005D1289"/>
    <w:rsid w:val="005D1BBD"/>
    <w:rsid w:val="005D1DF7"/>
    <w:rsid w:val="005D2E03"/>
    <w:rsid w:val="005D30A1"/>
    <w:rsid w:val="005D39BE"/>
    <w:rsid w:val="005D3AEC"/>
    <w:rsid w:val="005D473B"/>
    <w:rsid w:val="005D4B62"/>
    <w:rsid w:val="005D51B5"/>
    <w:rsid w:val="005D51CD"/>
    <w:rsid w:val="005D594C"/>
    <w:rsid w:val="005D5A6B"/>
    <w:rsid w:val="005D60D9"/>
    <w:rsid w:val="005D6419"/>
    <w:rsid w:val="005D6C5B"/>
    <w:rsid w:val="005D70ED"/>
    <w:rsid w:val="005E0315"/>
    <w:rsid w:val="005E11C4"/>
    <w:rsid w:val="005E12A3"/>
    <w:rsid w:val="005E18B1"/>
    <w:rsid w:val="005E1AEF"/>
    <w:rsid w:val="005E1E70"/>
    <w:rsid w:val="005E204F"/>
    <w:rsid w:val="005E214E"/>
    <w:rsid w:val="005E2775"/>
    <w:rsid w:val="005E2B3F"/>
    <w:rsid w:val="005E3503"/>
    <w:rsid w:val="005E364B"/>
    <w:rsid w:val="005E3BF7"/>
    <w:rsid w:val="005E4300"/>
    <w:rsid w:val="005E46D7"/>
    <w:rsid w:val="005E4A6D"/>
    <w:rsid w:val="005E60B5"/>
    <w:rsid w:val="005E6202"/>
    <w:rsid w:val="005E6C25"/>
    <w:rsid w:val="005E6CF4"/>
    <w:rsid w:val="005E6DCC"/>
    <w:rsid w:val="005E6F25"/>
    <w:rsid w:val="005E6F6E"/>
    <w:rsid w:val="005E70C9"/>
    <w:rsid w:val="005E74A1"/>
    <w:rsid w:val="005F047F"/>
    <w:rsid w:val="005F0828"/>
    <w:rsid w:val="005F0AA0"/>
    <w:rsid w:val="005F24A1"/>
    <w:rsid w:val="005F346E"/>
    <w:rsid w:val="005F3537"/>
    <w:rsid w:val="005F3820"/>
    <w:rsid w:val="005F3B1C"/>
    <w:rsid w:val="005F4071"/>
    <w:rsid w:val="005F4C17"/>
    <w:rsid w:val="005F5196"/>
    <w:rsid w:val="005F52D6"/>
    <w:rsid w:val="005F5328"/>
    <w:rsid w:val="005F53CA"/>
    <w:rsid w:val="005F574D"/>
    <w:rsid w:val="005F5B76"/>
    <w:rsid w:val="005F65A9"/>
    <w:rsid w:val="005F67C6"/>
    <w:rsid w:val="005F772B"/>
    <w:rsid w:val="005F77C1"/>
    <w:rsid w:val="005F7B93"/>
    <w:rsid w:val="005F7E75"/>
    <w:rsid w:val="006005AE"/>
    <w:rsid w:val="006012A1"/>
    <w:rsid w:val="00601470"/>
    <w:rsid w:val="00601BE0"/>
    <w:rsid w:val="00601E86"/>
    <w:rsid w:val="00602FCB"/>
    <w:rsid w:val="00603AEC"/>
    <w:rsid w:val="00603B2B"/>
    <w:rsid w:val="00603C4B"/>
    <w:rsid w:val="00603C4D"/>
    <w:rsid w:val="00603C94"/>
    <w:rsid w:val="006043FF"/>
    <w:rsid w:val="0060445D"/>
    <w:rsid w:val="00604C9D"/>
    <w:rsid w:val="00604CE8"/>
    <w:rsid w:val="00605074"/>
    <w:rsid w:val="00605696"/>
    <w:rsid w:val="00605ABC"/>
    <w:rsid w:val="00607020"/>
    <w:rsid w:val="006071BE"/>
    <w:rsid w:val="00607357"/>
    <w:rsid w:val="00607597"/>
    <w:rsid w:val="0060765C"/>
    <w:rsid w:val="006077C5"/>
    <w:rsid w:val="006101AF"/>
    <w:rsid w:val="00610D54"/>
    <w:rsid w:val="00611148"/>
    <w:rsid w:val="006114FD"/>
    <w:rsid w:val="006128FB"/>
    <w:rsid w:val="00613BB2"/>
    <w:rsid w:val="00613F64"/>
    <w:rsid w:val="00613F7B"/>
    <w:rsid w:val="006147DA"/>
    <w:rsid w:val="00614ECE"/>
    <w:rsid w:val="00614F18"/>
    <w:rsid w:val="00615280"/>
    <w:rsid w:val="0061558F"/>
    <w:rsid w:val="006155B5"/>
    <w:rsid w:val="00615A6B"/>
    <w:rsid w:val="00616A53"/>
    <w:rsid w:val="00617951"/>
    <w:rsid w:val="00620575"/>
    <w:rsid w:val="00620C55"/>
    <w:rsid w:val="00620D66"/>
    <w:rsid w:val="0062162C"/>
    <w:rsid w:val="0062179C"/>
    <w:rsid w:val="00621CA5"/>
    <w:rsid w:val="00622922"/>
    <w:rsid w:val="006239AA"/>
    <w:rsid w:val="00623C11"/>
    <w:rsid w:val="006242EA"/>
    <w:rsid w:val="006247D6"/>
    <w:rsid w:val="00625A2B"/>
    <w:rsid w:val="006266F6"/>
    <w:rsid w:val="00627059"/>
    <w:rsid w:val="00630D16"/>
    <w:rsid w:val="00631560"/>
    <w:rsid w:val="006315C1"/>
    <w:rsid w:val="0063191B"/>
    <w:rsid w:val="00631ED2"/>
    <w:rsid w:val="00631F9C"/>
    <w:rsid w:val="00632456"/>
    <w:rsid w:val="006324D9"/>
    <w:rsid w:val="00632543"/>
    <w:rsid w:val="00632B4E"/>
    <w:rsid w:val="00634307"/>
    <w:rsid w:val="00634514"/>
    <w:rsid w:val="00634AE2"/>
    <w:rsid w:val="00634EE9"/>
    <w:rsid w:val="006356A8"/>
    <w:rsid w:val="0063570D"/>
    <w:rsid w:val="00635D19"/>
    <w:rsid w:val="00635E0B"/>
    <w:rsid w:val="00636173"/>
    <w:rsid w:val="00636FB9"/>
    <w:rsid w:val="0063719F"/>
    <w:rsid w:val="0063722F"/>
    <w:rsid w:val="00637475"/>
    <w:rsid w:val="006377AA"/>
    <w:rsid w:val="006377BD"/>
    <w:rsid w:val="00637815"/>
    <w:rsid w:val="00637B26"/>
    <w:rsid w:val="00637CCC"/>
    <w:rsid w:val="006407FE"/>
    <w:rsid w:val="00640976"/>
    <w:rsid w:val="006411EA"/>
    <w:rsid w:val="00642C53"/>
    <w:rsid w:val="0064340C"/>
    <w:rsid w:val="00643AEE"/>
    <w:rsid w:val="00643B50"/>
    <w:rsid w:val="006443F6"/>
    <w:rsid w:val="00644E4D"/>
    <w:rsid w:val="00645182"/>
    <w:rsid w:val="00645B68"/>
    <w:rsid w:val="00645EEE"/>
    <w:rsid w:val="00647815"/>
    <w:rsid w:val="00647C7C"/>
    <w:rsid w:val="00650488"/>
    <w:rsid w:val="00651030"/>
    <w:rsid w:val="00651407"/>
    <w:rsid w:val="00651744"/>
    <w:rsid w:val="00651CCC"/>
    <w:rsid w:val="00651F6F"/>
    <w:rsid w:val="006523C8"/>
    <w:rsid w:val="0065266D"/>
    <w:rsid w:val="00652712"/>
    <w:rsid w:val="006527FE"/>
    <w:rsid w:val="00652A54"/>
    <w:rsid w:val="006531C9"/>
    <w:rsid w:val="00653298"/>
    <w:rsid w:val="006532A3"/>
    <w:rsid w:val="00653367"/>
    <w:rsid w:val="006539BB"/>
    <w:rsid w:val="00653DF5"/>
    <w:rsid w:val="00653F79"/>
    <w:rsid w:val="00654E46"/>
    <w:rsid w:val="006550C4"/>
    <w:rsid w:val="0065557C"/>
    <w:rsid w:val="006562EF"/>
    <w:rsid w:val="00656827"/>
    <w:rsid w:val="00656958"/>
    <w:rsid w:val="00656EA1"/>
    <w:rsid w:val="00657641"/>
    <w:rsid w:val="00657B17"/>
    <w:rsid w:val="00657D50"/>
    <w:rsid w:val="00657D74"/>
    <w:rsid w:val="00657EB6"/>
    <w:rsid w:val="00657F95"/>
    <w:rsid w:val="006602E0"/>
    <w:rsid w:val="0066033C"/>
    <w:rsid w:val="00660A5D"/>
    <w:rsid w:val="00660DC7"/>
    <w:rsid w:val="00660F60"/>
    <w:rsid w:val="0066224E"/>
    <w:rsid w:val="006627E5"/>
    <w:rsid w:val="006629FF"/>
    <w:rsid w:val="00663444"/>
    <w:rsid w:val="006634DB"/>
    <w:rsid w:val="00663663"/>
    <w:rsid w:val="00663D40"/>
    <w:rsid w:val="00663E10"/>
    <w:rsid w:val="00664285"/>
    <w:rsid w:val="00664CDF"/>
    <w:rsid w:val="0066536F"/>
    <w:rsid w:val="006654DB"/>
    <w:rsid w:val="006655B6"/>
    <w:rsid w:val="0066586A"/>
    <w:rsid w:val="00665E96"/>
    <w:rsid w:val="00666262"/>
    <w:rsid w:val="00666F82"/>
    <w:rsid w:val="006670EC"/>
    <w:rsid w:val="00667495"/>
    <w:rsid w:val="00667689"/>
    <w:rsid w:val="00667A00"/>
    <w:rsid w:val="00667A82"/>
    <w:rsid w:val="00667B60"/>
    <w:rsid w:val="00667D17"/>
    <w:rsid w:val="00667DFB"/>
    <w:rsid w:val="00667FD5"/>
    <w:rsid w:val="0067014F"/>
    <w:rsid w:val="0067047F"/>
    <w:rsid w:val="0067111A"/>
    <w:rsid w:val="00671352"/>
    <w:rsid w:val="006719A7"/>
    <w:rsid w:val="00671F13"/>
    <w:rsid w:val="006724C8"/>
    <w:rsid w:val="00672C2E"/>
    <w:rsid w:val="00674BC3"/>
    <w:rsid w:val="0067503B"/>
    <w:rsid w:val="00675BD8"/>
    <w:rsid w:val="006763E7"/>
    <w:rsid w:val="006766FF"/>
    <w:rsid w:val="006767DC"/>
    <w:rsid w:val="00676C20"/>
    <w:rsid w:val="006774DE"/>
    <w:rsid w:val="00677687"/>
    <w:rsid w:val="006778C0"/>
    <w:rsid w:val="00677DC8"/>
    <w:rsid w:val="006802E5"/>
    <w:rsid w:val="0068039B"/>
    <w:rsid w:val="00680576"/>
    <w:rsid w:val="006806C0"/>
    <w:rsid w:val="00680998"/>
    <w:rsid w:val="00680E33"/>
    <w:rsid w:val="00681016"/>
    <w:rsid w:val="006817BA"/>
    <w:rsid w:val="00682395"/>
    <w:rsid w:val="00682C7A"/>
    <w:rsid w:val="00682E03"/>
    <w:rsid w:val="0068349C"/>
    <w:rsid w:val="0068386D"/>
    <w:rsid w:val="00684071"/>
    <w:rsid w:val="006845D3"/>
    <w:rsid w:val="00685683"/>
    <w:rsid w:val="00685801"/>
    <w:rsid w:val="00685D2C"/>
    <w:rsid w:val="00685E20"/>
    <w:rsid w:val="006860E8"/>
    <w:rsid w:val="00686D65"/>
    <w:rsid w:val="006900E7"/>
    <w:rsid w:val="00690181"/>
    <w:rsid w:val="0069047E"/>
    <w:rsid w:val="00690B73"/>
    <w:rsid w:val="00691D45"/>
    <w:rsid w:val="006921AE"/>
    <w:rsid w:val="00692C1C"/>
    <w:rsid w:val="00692FAB"/>
    <w:rsid w:val="00693223"/>
    <w:rsid w:val="00693D5A"/>
    <w:rsid w:val="00694C20"/>
    <w:rsid w:val="00694DD0"/>
    <w:rsid w:val="0069500D"/>
    <w:rsid w:val="00695BC3"/>
    <w:rsid w:val="00696110"/>
    <w:rsid w:val="0069615F"/>
    <w:rsid w:val="006962B2"/>
    <w:rsid w:val="0069678E"/>
    <w:rsid w:val="0069697D"/>
    <w:rsid w:val="00696C5F"/>
    <w:rsid w:val="00696D79"/>
    <w:rsid w:val="00696DE8"/>
    <w:rsid w:val="006970AA"/>
    <w:rsid w:val="006972EA"/>
    <w:rsid w:val="00697321"/>
    <w:rsid w:val="00697898"/>
    <w:rsid w:val="006A05E8"/>
    <w:rsid w:val="006A0E65"/>
    <w:rsid w:val="006A1072"/>
    <w:rsid w:val="006A1DAD"/>
    <w:rsid w:val="006A21E5"/>
    <w:rsid w:val="006A221F"/>
    <w:rsid w:val="006A23CD"/>
    <w:rsid w:val="006A25AD"/>
    <w:rsid w:val="006A261C"/>
    <w:rsid w:val="006A3453"/>
    <w:rsid w:val="006A39A2"/>
    <w:rsid w:val="006A3D94"/>
    <w:rsid w:val="006A3E04"/>
    <w:rsid w:val="006A48CD"/>
    <w:rsid w:val="006A4B3C"/>
    <w:rsid w:val="006A52D6"/>
    <w:rsid w:val="006A558B"/>
    <w:rsid w:val="006A597A"/>
    <w:rsid w:val="006A5E05"/>
    <w:rsid w:val="006A6356"/>
    <w:rsid w:val="006A636E"/>
    <w:rsid w:val="006A65CF"/>
    <w:rsid w:val="006A6FBF"/>
    <w:rsid w:val="006A7446"/>
    <w:rsid w:val="006A77E9"/>
    <w:rsid w:val="006A7DFE"/>
    <w:rsid w:val="006B0378"/>
    <w:rsid w:val="006B0FF6"/>
    <w:rsid w:val="006B1394"/>
    <w:rsid w:val="006B163D"/>
    <w:rsid w:val="006B1779"/>
    <w:rsid w:val="006B17BE"/>
    <w:rsid w:val="006B1C86"/>
    <w:rsid w:val="006B1D38"/>
    <w:rsid w:val="006B1F02"/>
    <w:rsid w:val="006B2055"/>
    <w:rsid w:val="006B258D"/>
    <w:rsid w:val="006B27A8"/>
    <w:rsid w:val="006B2F32"/>
    <w:rsid w:val="006B322B"/>
    <w:rsid w:val="006B330E"/>
    <w:rsid w:val="006B33B4"/>
    <w:rsid w:val="006B3511"/>
    <w:rsid w:val="006B3641"/>
    <w:rsid w:val="006B3C49"/>
    <w:rsid w:val="006B40AA"/>
    <w:rsid w:val="006B46E8"/>
    <w:rsid w:val="006B492B"/>
    <w:rsid w:val="006B50C4"/>
    <w:rsid w:val="006B5403"/>
    <w:rsid w:val="006B7062"/>
    <w:rsid w:val="006B7521"/>
    <w:rsid w:val="006B76EB"/>
    <w:rsid w:val="006B77A4"/>
    <w:rsid w:val="006C088E"/>
    <w:rsid w:val="006C089B"/>
    <w:rsid w:val="006C0942"/>
    <w:rsid w:val="006C0969"/>
    <w:rsid w:val="006C2074"/>
    <w:rsid w:val="006C2799"/>
    <w:rsid w:val="006C2AE5"/>
    <w:rsid w:val="006C2D63"/>
    <w:rsid w:val="006C3AC6"/>
    <w:rsid w:val="006C4288"/>
    <w:rsid w:val="006C4AE4"/>
    <w:rsid w:val="006C5D59"/>
    <w:rsid w:val="006C6B79"/>
    <w:rsid w:val="006C6D6D"/>
    <w:rsid w:val="006C7A6D"/>
    <w:rsid w:val="006C7FC5"/>
    <w:rsid w:val="006D000A"/>
    <w:rsid w:val="006D02E0"/>
    <w:rsid w:val="006D044F"/>
    <w:rsid w:val="006D0B8B"/>
    <w:rsid w:val="006D0D3D"/>
    <w:rsid w:val="006D109C"/>
    <w:rsid w:val="006D13AA"/>
    <w:rsid w:val="006D1ECA"/>
    <w:rsid w:val="006D22DE"/>
    <w:rsid w:val="006D27AB"/>
    <w:rsid w:val="006D2A88"/>
    <w:rsid w:val="006D2E39"/>
    <w:rsid w:val="006D3BEF"/>
    <w:rsid w:val="006D428E"/>
    <w:rsid w:val="006D4638"/>
    <w:rsid w:val="006D4A9F"/>
    <w:rsid w:val="006D4AA4"/>
    <w:rsid w:val="006D4C0D"/>
    <w:rsid w:val="006D4F92"/>
    <w:rsid w:val="006D532A"/>
    <w:rsid w:val="006D547E"/>
    <w:rsid w:val="006D5618"/>
    <w:rsid w:val="006D57A2"/>
    <w:rsid w:val="006D5A35"/>
    <w:rsid w:val="006D675F"/>
    <w:rsid w:val="006D67E0"/>
    <w:rsid w:val="006D7238"/>
    <w:rsid w:val="006D7A57"/>
    <w:rsid w:val="006E027C"/>
    <w:rsid w:val="006E147D"/>
    <w:rsid w:val="006E21EE"/>
    <w:rsid w:val="006E27A8"/>
    <w:rsid w:val="006E2A3F"/>
    <w:rsid w:val="006E2E73"/>
    <w:rsid w:val="006E3224"/>
    <w:rsid w:val="006E35A1"/>
    <w:rsid w:val="006E39F1"/>
    <w:rsid w:val="006E3EAB"/>
    <w:rsid w:val="006E3F3C"/>
    <w:rsid w:val="006E4151"/>
    <w:rsid w:val="006E543D"/>
    <w:rsid w:val="006E5BA6"/>
    <w:rsid w:val="006E5BC0"/>
    <w:rsid w:val="006E5EC9"/>
    <w:rsid w:val="006E6864"/>
    <w:rsid w:val="006E6D36"/>
    <w:rsid w:val="006E6EB0"/>
    <w:rsid w:val="006E70E2"/>
    <w:rsid w:val="006E749E"/>
    <w:rsid w:val="006E75D1"/>
    <w:rsid w:val="006E75DA"/>
    <w:rsid w:val="006E7957"/>
    <w:rsid w:val="006F0C5F"/>
    <w:rsid w:val="006F0D78"/>
    <w:rsid w:val="006F0F5F"/>
    <w:rsid w:val="006F13E1"/>
    <w:rsid w:val="006F180D"/>
    <w:rsid w:val="006F2AEA"/>
    <w:rsid w:val="006F363B"/>
    <w:rsid w:val="006F3C00"/>
    <w:rsid w:val="006F4E22"/>
    <w:rsid w:val="006F531A"/>
    <w:rsid w:val="006F59E6"/>
    <w:rsid w:val="006F5A6F"/>
    <w:rsid w:val="006F5AB4"/>
    <w:rsid w:val="006F5C5F"/>
    <w:rsid w:val="006F5DA9"/>
    <w:rsid w:val="006F642B"/>
    <w:rsid w:val="006F6718"/>
    <w:rsid w:val="006F68B8"/>
    <w:rsid w:val="006F6C68"/>
    <w:rsid w:val="006F700E"/>
    <w:rsid w:val="006F7080"/>
    <w:rsid w:val="006F75A1"/>
    <w:rsid w:val="006F7745"/>
    <w:rsid w:val="006F7CEB"/>
    <w:rsid w:val="0070042E"/>
    <w:rsid w:val="00700BA0"/>
    <w:rsid w:val="00700BD7"/>
    <w:rsid w:val="00700DDA"/>
    <w:rsid w:val="00701DC1"/>
    <w:rsid w:val="00701F20"/>
    <w:rsid w:val="007023B5"/>
    <w:rsid w:val="00702B3E"/>
    <w:rsid w:val="00702EE1"/>
    <w:rsid w:val="00703289"/>
    <w:rsid w:val="00703357"/>
    <w:rsid w:val="00704292"/>
    <w:rsid w:val="00704637"/>
    <w:rsid w:val="00704A9B"/>
    <w:rsid w:val="007051CD"/>
    <w:rsid w:val="007056A0"/>
    <w:rsid w:val="007056DA"/>
    <w:rsid w:val="0070622C"/>
    <w:rsid w:val="007064A7"/>
    <w:rsid w:val="007066EB"/>
    <w:rsid w:val="00706800"/>
    <w:rsid w:val="00706BC5"/>
    <w:rsid w:val="00706E31"/>
    <w:rsid w:val="0070712D"/>
    <w:rsid w:val="00707508"/>
    <w:rsid w:val="00707B8C"/>
    <w:rsid w:val="00710119"/>
    <w:rsid w:val="00710226"/>
    <w:rsid w:val="007104BF"/>
    <w:rsid w:val="0071077F"/>
    <w:rsid w:val="00710B9B"/>
    <w:rsid w:val="00711BCA"/>
    <w:rsid w:val="00712629"/>
    <w:rsid w:val="00712896"/>
    <w:rsid w:val="0071289D"/>
    <w:rsid w:val="007128D4"/>
    <w:rsid w:val="00712B03"/>
    <w:rsid w:val="00712D90"/>
    <w:rsid w:val="00712E63"/>
    <w:rsid w:val="007143E3"/>
    <w:rsid w:val="00714557"/>
    <w:rsid w:val="00714FE7"/>
    <w:rsid w:val="007153C7"/>
    <w:rsid w:val="00715564"/>
    <w:rsid w:val="0071585E"/>
    <w:rsid w:val="00715A3B"/>
    <w:rsid w:val="0071600A"/>
    <w:rsid w:val="00717028"/>
    <w:rsid w:val="0071710A"/>
    <w:rsid w:val="00717432"/>
    <w:rsid w:val="00717587"/>
    <w:rsid w:val="00721133"/>
    <w:rsid w:val="007217D3"/>
    <w:rsid w:val="00721806"/>
    <w:rsid w:val="00721B5E"/>
    <w:rsid w:val="00722340"/>
    <w:rsid w:val="00722485"/>
    <w:rsid w:val="00722C8C"/>
    <w:rsid w:val="007234A8"/>
    <w:rsid w:val="007237AD"/>
    <w:rsid w:val="007241B6"/>
    <w:rsid w:val="007241CD"/>
    <w:rsid w:val="007244F0"/>
    <w:rsid w:val="00724E2E"/>
    <w:rsid w:val="00724FB8"/>
    <w:rsid w:val="007253EB"/>
    <w:rsid w:val="00725656"/>
    <w:rsid w:val="007259AB"/>
    <w:rsid w:val="00725BC3"/>
    <w:rsid w:val="00725F62"/>
    <w:rsid w:val="007260E8"/>
    <w:rsid w:val="00726BF4"/>
    <w:rsid w:val="00726E6C"/>
    <w:rsid w:val="00727DC1"/>
    <w:rsid w:val="00730134"/>
    <w:rsid w:val="00730417"/>
    <w:rsid w:val="00730638"/>
    <w:rsid w:val="0073098F"/>
    <w:rsid w:val="00730AD5"/>
    <w:rsid w:val="00731307"/>
    <w:rsid w:val="00731680"/>
    <w:rsid w:val="007321CB"/>
    <w:rsid w:val="00732994"/>
    <w:rsid w:val="00734D05"/>
    <w:rsid w:val="00734F6F"/>
    <w:rsid w:val="007352BF"/>
    <w:rsid w:val="007353DA"/>
    <w:rsid w:val="007354F5"/>
    <w:rsid w:val="00735763"/>
    <w:rsid w:val="00735E48"/>
    <w:rsid w:val="00736968"/>
    <w:rsid w:val="00737043"/>
    <w:rsid w:val="00737428"/>
    <w:rsid w:val="00737885"/>
    <w:rsid w:val="00737B24"/>
    <w:rsid w:val="00737FFD"/>
    <w:rsid w:val="00740191"/>
    <w:rsid w:val="0074179B"/>
    <w:rsid w:val="00741CFE"/>
    <w:rsid w:val="00742E15"/>
    <w:rsid w:val="00742ED2"/>
    <w:rsid w:val="00743230"/>
    <w:rsid w:val="007434FB"/>
    <w:rsid w:val="00743A01"/>
    <w:rsid w:val="00743AED"/>
    <w:rsid w:val="00744495"/>
    <w:rsid w:val="00744962"/>
    <w:rsid w:val="00744F9F"/>
    <w:rsid w:val="00745D2C"/>
    <w:rsid w:val="00745FFA"/>
    <w:rsid w:val="00746290"/>
    <w:rsid w:val="0074782A"/>
    <w:rsid w:val="0074789F"/>
    <w:rsid w:val="00747AF6"/>
    <w:rsid w:val="00747CD4"/>
    <w:rsid w:val="00750F67"/>
    <w:rsid w:val="0075229C"/>
    <w:rsid w:val="00753074"/>
    <w:rsid w:val="00753135"/>
    <w:rsid w:val="007539F2"/>
    <w:rsid w:val="00753B9B"/>
    <w:rsid w:val="00753E6D"/>
    <w:rsid w:val="00753EF1"/>
    <w:rsid w:val="00753FE7"/>
    <w:rsid w:val="007540F8"/>
    <w:rsid w:val="0075474F"/>
    <w:rsid w:val="00754C93"/>
    <w:rsid w:val="00755049"/>
    <w:rsid w:val="00756446"/>
    <w:rsid w:val="00756D90"/>
    <w:rsid w:val="00757AAD"/>
    <w:rsid w:val="00757E42"/>
    <w:rsid w:val="00760279"/>
    <w:rsid w:val="00760DA9"/>
    <w:rsid w:val="00761D1B"/>
    <w:rsid w:val="00761E48"/>
    <w:rsid w:val="00762229"/>
    <w:rsid w:val="007627B0"/>
    <w:rsid w:val="00762CBC"/>
    <w:rsid w:val="00764E4F"/>
    <w:rsid w:val="00764F43"/>
    <w:rsid w:val="0076528C"/>
    <w:rsid w:val="00765630"/>
    <w:rsid w:val="007657C7"/>
    <w:rsid w:val="007658C7"/>
    <w:rsid w:val="00765996"/>
    <w:rsid w:val="007703DA"/>
    <w:rsid w:val="007708ED"/>
    <w:rsid w:val="007717B9"/>
    <w:rsid w:val="00771CAF"/>
    <w:rsid w:val="00772344"/>
    <w:rsid w:val="007727E1"/>
    <w:rsid w:val="00772AC9"/>
    <w:rsid w:val="0077356E"/>
    <w:rsid w:val="007736BB"/>
    <w:rsid w:val="007737B7"/>
    <w:rsid w:val="0077409B"/>
    <w:rsid w:val="0077493A"/>
    <w:rsid w:val="0077519A"/>
    <w:rsid w:val="007756E7"/>
    <w:rsid w:val="00775FED"/>
    <w:rsid w:val="00776046"/>
    <w:rsid w:val="007761B2"/>
    <w:rsid w:val="00777089"/>
    <w:rsid w:val="0077717D"/>
    <w:rsid w:val="00777C36"/>
    <w:rsid w:val="00777C4F"/>
    <w:rsid w:val="00777C52"/>
    <w:rsid w:val="00780068"/>
    <w:rsid w:val="00780B4E"/>
    <w:rsid w:val="00780FAD"/>
    <w:rsid w:val="00781364"/>
    <w:rsid w:val="00781A04"/>
    <w:rsid w:val="00781F49"/>
    <w:rsid w:val="00782220"/>
    <w:rsid w:val="007824D6"/>
    <w:rsid w:val="00782AA1"/>
    <w:rsid w:val="007834AB"/>
    <w:rsid w:val="00783D26"/>
    <w:rsid w:val="00783ED9"/>
    <w:rsid w:val="00784390"/>
    <w:rsid w:val="00785012"/>
    <w:rsid w:val="0078550D"/>
    <w:rsid w:val="0078584B"/>
    <w:rsid w:val="00785B27"/>
    <w:rsid w:val="00785EE2"/>
    <w:rsid w:val="0078621A"/>
    <w:rsid w:val="0078661F"/>
    <w:rsid w:val="00786EC8"/>
    <w:rsid w:val="0078712E"/>
    <w:rsid w:val="00787E97"/>
    <w:rsid w:val="0079039D"/>
    <w:rsid w:val="007909DD"/>
    <w:rsid w:val="00790D7B"/>
    <w:rsid w:val="007910E6"/>
    <w:rsid w:val="007913C3"/>
    <w:rsid w:val="00791698"/>
    <w:rsid w:val="007920A5"/>
    <w:rsid w:val="00792A47"/>
    <w:rsid w:val="00794346"/>
    <w:rsid w:val="00794971"/>
    <w:rsid w:val="00794B6A"/>
    <w:rsid w:val="00794BF7"/>
    <w:rsid w:val="00794ED6"/>
    <w:rsid w:val="0079513D"/>
    <w:rsid w:val="00795277"/>
    <w:rsid w:val="0079569A"/>
    <w:rsid w:val="00796BE9"/>
    <w:rsid w:val="007972CA"/>
    <w:rsid w:val="007A06F4"/>
    <w:rsid w:val="007A0F8C"/>
    <w:rsid w:val="007A1C12"/>
    <w:rsid w:val="007A1C31"/>
    <w:rsid w:val="007A1D65"/>
    <w:rsid w:val="007A2734"/>
    <w:rsid w:val="007A29B6"/>
    <w:rsid w:val="007A2DC9"/>
    <w:rsid w:val="007A3BCA"/>
    <w:rsid w:val="007A548F"/>
    <w:rsid w:val="007A54B0"/>
    <w:rsid w:val="007A5525"/>
    <w:rsid w:val="007A585B"/>
    <w:rsid w:val="007A71AA"/>
    <w:rsid w:val="007A7383"/>
    <w:rsid w:val="007A7539"/>
    <w:rsid w:val="007A773A"/>
    <w:rsid w:val="007A7819"/>
    <w:rsid w:val="007A7B13"/>
    <w:rsid w:val="007A7BC6"/>
    <w:rsid w:val="007A7F5D"/>
    <w:rsid w:val="007B029B"/>
    <w:rsid w:val="007B0617"/>
    <w:rsid w:val="007B0CA1"/>
    <w:rsid w:val="007B128A"/>
    <w:rsid w:val="007B18F3"/>
    <w:rsid w:val="007B1CFA"/>
    <w:rsid w:val="007B2257"/>
    <w:rsid w:val="007B2868"/>
    <w:rsid w:val="007B2C91"/>
    <w:rsid w:val="007B2FC9"/>
    <w:rsid w:val="007B381F"/>
    <w:rsid w:val="007B3959"/>
    <w:rsid w:val="007B40A5"/>
    <w:rsid w:val="007B437F"/>
    <w:rsid w:val="007B4797"/>
    <w:rsid w:val="007B4C7A"/>
    <w:rsid w:val="007B5205"/>
    <w:rsid w:val="007B52D8"/>
    <w:rsid w:val="007B565F"/>
    <w:rsid w:val="007B5933"/>
    <w:rsid w:val="007B66B2"/>
    <w:rsid w:val="007B6D2D"/>
    <w:rsid w:val="007B6D31"/>
    <w:rsid w:val="007B6E11"/>
    <w:rsid w:val="007B6F7C"/>
    <w:rsid w:val="007B6FA2"/>
    <w:rsid w:val="007B7082"/>
    <w:rsid w:val="007B72AA"/>
    <w:rsid w:val="007B748B"/>
    <w:rsid w:val="007C0127"/>
    <w:rsid w:val="007C037E"/>
    <w:rsid w:val="007C0C9A"/>
    <w:rsid w:val="007C0FD9"/>
    <w:rsid w:val="007C20F2"/>
    <w:rsid w:val="007C23CF"/>
    <w:rsid w:val="007C2864"/>
    <w:rsid w:val="007C2D36"/>
    <w:rsid w:val="007C36CC"/>
    <w:rsid w:val="007C3A82"/>
    <w:rsid w:val="007C3DD7"/>
    <w:rsid w:val="007C453A"/>
    <w:rsid w:val="007C476D"/>
    <w:rsid w:val="007C4996"/>
    <w:rsid w:val="007C5264"/>
    <w:rsid w:val="007C5F1C"/>
    <w:rsid w:val="007C5F82"/>
    <w:rsid w:val="007C6358"/>
    <w:rsid w:val="007C6B14"/>
    <w:rsid w:val="007C6C0A"/>
    <w:rsid w:val="007C72FC"/>
    <w:rsid w:val="007C7E44"/>
    <w:rsid w:val="007C7E73"/>
    <w:rsid w:val="007D0ACA"/>
    <w:rsid w:val="007D10AC"/>
    <w:rsid w:val="007D16B5"/>
    <w:rsid w:val="007D246D"/>
    <w:rsid w:val="007D271D"/>
    <w:rsid w:val="007D2C6B"/>
    <w:rsid w:val="007D2DDE"/>
    <w:rsid w:val="007D2F90"/>
    <w:rsid w:val="007D315F"/>
    <w:rsid w:val="007D3181"/>
    <w:rsid w:val="007D3382"/>
    <w:rsid w:val="007D4264"/>
    <w:rsid w:val="007D436A"/>
    <w:rsid w:val="007D457F"/>
    <w:rsid w:val="007D4FD6"/>
    <w:rsid w:val="007D5083"/>
    <w:rsid w:val="007D5148"/>
    <w:rsid w:val="007D56B7"/>
    <w:rsid w:val="007D5B1C"/>
    <w:rsid w:val="007D5B64"/>
    <w:rsid w:val="007D60EB"/>
    <w:rsid w:val="007D6506"/>
    <w:rsid w:val="007D73B5"/>
    <w:rsid w:val="007E03C4"/>
    <w:rsid w:val="007E0B0E"/>
    <w:rsid w:val="007E0B67"/>
    <w:rsid w:val="007E0BAC"/>
    <w:rsid w:val="007E12ED"/>
    <w:rsid w:val="007E1C65"/>
    <w:rsid w:val="007E1EB7"/>
    <w:rsid w:val="007E2590"/>
    <w:rsid w:val="007E2B46"/>
    <w:rsid w:val="007E2CD5"/>
    <w:rsid w:val="007E2EE7"/>
    <w:rsid w:val="007E335E"/>
    <w:rsid w:val="007E3BD5"/>
    <w:rsid w:val="007E3E3A"/>
    <w:rsid w:val="007E3EA7"/>
    <w:rsid w:val="007E3FFA"/>
    <w:rsid w:val="007E4A13"/>
    <w:rsid w:val="007E4DD5"/>
    <w:rsid w:val="007E4E54"/>
    <w:rsid w:val="007E4FC4"/>
    <w:rsid w:val="007E59ED"/>
    <w:rsid w:val="007E5D3E"/>
    <w:rsid w:val="007E5E54"/>
    <w:rsid w:val="007E5EFE"/>
    <w:rsid w:val="007E7777"/>
    <w:rsid w:val="007E7BF8"/>
    <w:rsid w:val="007E7D74"/>
    <w:rsid w:val="007E7E8C"/>
    <w:rsid w:val="007F05CC"/>
    <w:rsid w:val="007F0992"/>
    <w:rsid w:val="007F0B5D"/>
    <w:rsid w:val="007F0C4B"/>
    <w:rsid w:val="007F0E9F"/>
    <w:rsid w:val="007F18BC"/>
    <w:rsid w:val="007F19DB"/>
    <w:rsid w:val="007F1A78"/>
    <w:rsid w:val="007F1DDE"/>
    <w:rsid w:val="007F2124"/>
    <w:rsid w:val="007F26CA"/>
    <w:rsid w:val="007F3035"/>
    <w:rsid w:val="007F329C"/>
    <w:rsid w:val="007F339C"/>
    <w:rsid w:val="007F36BD"/>
    <w:rsid w:val="007F37F5"/>
    <w:rsid w:val="007F3CCE"/>
    <w:rsid w:val="007F44B2"/>
    <w:rsid w:val="007F4C9A"/>
    <w:rsid w:val="007F4DD9"/>
    <w:rsid w:val="007F4F2D"/>
    <w:rsid w:val="007F54E7"/>
    <w:rsid w:val="007F592E"/>
    <w:rsid w:val="007F6376"/>
    <w:rsid w:val="007F6717"/>
    <w:rsid w:val="007F6828"/>
    <w:rsid w:val="007F70E0"/>
    <w:rsid w:val="007F72AF"/>
    <w:rsid w:val="007F7522"/>
    <w:rsid w:val="008003EC"/>
    <w:rsid w:val="0080052F"/>
    <w:rsid w:val="00800CEC"/>
    <w:rsid w:val="00800CED"/>
    <w:rsid w:val="00800F14"/>
    <w:rsid w:val="008010A5"/>
    <w:rsid w:val="008010E3"/>
    <w:rsid w:val="008014B5"/>
    <w:rsid w:val="008017EB"/>
    <w:rsid w:val="00802059"/>
    <w:rsid w:val="00802220"/>
    <w:rsid w:val="00802D93"/>
    <w:rsid w:val="0080315D"/>
    <w:rsid w:val="0080322D"/>
    <w:rsid w:val="00803977"/>
    <w:rsid w:val="00803D5B"/>
    <w:rsid w:val="00804D36"/>
    <w:rsid w:val="00805187"/>
    <w:rsid w:val="0080536A"/>
    <w:rsid w:val="00805B3E"/>
    <w:rsid w:val="00805BCE"/>
    <w:rsid w:val="00805D0E"/>
    <w:rsid w:val="0080614B"/>
    <w:rsid w:val="0080623F"/>
    <w:rsid w:val="00806371"/>
    <w:rsid w:val="008064F7"/>
    <w:rsid w:val="0080687A"/>
    <w:rsid w:val="00806A68"/>
    <w:rsid w:val="00806B76"/>
    <w:rsid w:val="00807C79"/>
    <w:rsid w:val="00810118"/>
    <w:rsid w:val="00810497"/>
    <w:rsid w:val="00810552"/>
    <w:rsid w:val="00811ACB"/>
    <w:rsid w:val="00812289"/>
    <w:rsid w:val="008122AE"/>
    <w:rsid w:val="00812703"/>
    <w:rsid w:val="0081291C"/>
    <w:rsid w:val="00812D33"/>
    <w:rsid w:val="00812EBA"/>
    <w:rsid w:val="00813420"/>
    <w:rsid w:val="00813518"/>
    <w:rsid w:val="008136D6"/>
    <w:rsid w:val="008139FC"/>
    <w:rsid w:val="00813A42"/>
    <w:rsid w:val="00813D40"/>
    <w:rsid w:val="00814333"/>
    <w:rsid w:val="00814832"/>
    <w:rsid w:val="00814DD7"/>
    <w:rsid w:val="0081505B"/>
    <w:rsid w:val="00815F7E"/>
    <w:rsid w:val="008160A7"/>
    <w:rsid w:val="00816843"/>
    <w:rsid w:val="0081787B"/>
    <w:rsid w:val="00817D65"/>
    <w:rsid w:val="00817DFB"/>
    <w:rsid w:val="00817FC5"/>
    <w:rsid w:val="00820652"/>
    <w:rsid w:val="00820952"/>
    <w:rsid w:val="00820B5D"/>
    <w:rsid w:val="00820D5A"/>
    <w:rsid w:val="008214C2"/>
    <w:rsid w:val="00821BF5"/>
    <w:rsid w:val="00821D21"/>
    <w:rsid w:val="00822E2E"/>
    <w:rsid w:val="008233DB"/>
    <w:rsid w:val="008235FB"/>
    <w:rsid w:val="00823A5D"/>
    <w:rsid w:val="00823AD6"/>
    <w:rsid w:val="00823CC2"/>
    <w:rsid w:val="00823CFA"/>
    <w:rsid w:val="00824392"/>
    <w:rsid w:val="00824948"/>
    <w:rsid w:val="008249E0"/>
    <w:rsid w:val="00825A2C"/>
    <w:rsid w:val="00825F90"/>
    <w:rsid w:val="0082629F"/>
    <w:rsid w:val="0082667F"/>
    <w:rsid w:val="00826F35"/>
    <w:rsid w:val="008275E5"/>
    <w:rsid w:val="00827AEE"/>
    <w:rsid w:val="00827D95"/>
    <w:rsid w:val="00827FE9"/>
    <w:rsid w:val="008304A1"/>
    <w:rsid w:val="008306D6"/>
    <w:rsid w:val="008308B9"/>
    <w:rsid w:val="00830BAB"/>
    <w:rsid w:val="00830C3B"/>
    <w:rsid w:val="00830C6A"/>
    <w:rsid w:val="0083137E"/>
    <w:rsid w:val="00831851"/>
    <w:rsid w:val="00831B4E"/>
    <w:rsid w:val="00831EC0"/>
    <w:rsid w:val="008322CD"/>
    <w:rsid w:val="00832451"/>
    <w:rsid w:val="008326D1"/>
    <w:rsid w:val="008328D8"/>
    <w:rsid w:val="00832BEF"/>
    <w:rsid w:val="00832D27"/>
    <w:rsid w:val="00833E0A"/>
    <w:rsid w:val="008340E4"/>
    <w:rsid w:val="008343F9"/>
    <w:rsid w:val="008346CD"/>
    <w:rsid w:val="00834AB6"/>
    <w:rsid w:val="00834B11"/>
    <w:rsid w:val="00834F16"/>
    <w:rsid w:val="008357A8"/>
    <w:rsid w:val="0083591C"/>
    <w:rsid w:val="00836BBA"/>
    <w:rsid w:val="00836CC5"/>
    <w:rsid w:val="00837E48"/>
    <w:rsid w:val="00837FDA"/>
    <w:rsid w:val="00840136"/>
    <w:rsid w:val="008401B9"/>
    <w:rsid w:val="00840685"/>
    <w:rsid w:val="00840FCF"/>
    <w:rsid w:val="00841726"/>
    <w:rsid w:val="00841A16"/>
    <w:rsid w:val="00841FB6"/>
    <w:rsid w:val="008424D1"/>
    <w:rsid w:val="008424FB"/>
    <w:rsid w:val="00842E9A"/>
    <w:rsid w:val="0084334C"/>
    <w:rsid w:val="00843611"/>
    <w:rsid w:val="00843E3A"/>
    <w:rsid w:val="00843F62"/>
    <w:rsid w:val="00844480"/>
    <w:rsid w:val="00844DD3"/>
    <w:rsid w:val="00845A8E"/>
    <w:rsid w:val="00845BC7"/>
    <w:rsid w:val="00845C91"/>
    <w:rsid w:val="00845DDB"/>
    <w:rsid w:val="0084611E"/>
    <w:rsid w:val="0084682F"/>
    <w:rsid w:val="0084699D"/>
    <w:rsid w:val="00846C73"/>
    <w:rsid w:val="00846F42"/>
    <w:rsid w:val="0084744C"/>
    <w:rsid w:val="00847AC1"/>
    <w:rsid w:val="008508C0"/>
    <w:rsid w:val="00850A0E"/>
    <w:rsid w:val="00850D40"/>
    <w:rsid w:val="008510FB"/>
    <w:rsid w:val="008511F1"/>
    <w:rsid w:val="00851658"/>
    <w:rsid w:val="00851921"/>
    <w:rsid w:val="00853607"/>
    <w:rsid w:val="00853634"/>
    <w:rsid w:val="008543D8"/>
    <w:rsid w:val="0085455E"/>
    <w:rsid w:val="00854792"/>
    <w:rsid w:val="00854AAE"/>
    <w:rsid w:val="0085509C"/>
    <w:rsid w:val="00855171"/>
    <w:rsid w:val="00855687"/>
    <w:rsid w:val="00855999"/>
    <w:rsid w:val="0085626B"/>
    <w:rsid w:val="0085682F"/>
    <w:rsid w:val="00857084"/>
    <w:rsid w:val="00857936"/>
    <w:rsid w:val="00857B1F"/>
    <w:rsid w:val="00857DFB"/>
    <w:rsid w:val="0086005E"/>
    <w:rsid w:val="008604AD"/>
    <w:rsid w:val="0086092A"/>
    <w:rsid w:val="008609A5"/>
    <w:rsid w:val="00860AFF"/>
    <w:rsid w:val="008617CF"/>
    <w:rsid w:val="00861DB1"/>
    <w:rsid w:val="00862813"/>
    <w:rsid w:val="008628BF"/>
    <w:rsid w:val="00862D10"/>
    <w:rsid w:val="00862D90"/>
    <w:rsid w:val="00863605"/>
    <w:rsid w:val="00863872"/>
    <w:rsid w:val="00863CBB"/>
    <w:rsid w:val="0086442D"/>
    <w:rsid w:val="00864692"/>
    <w:rsid w:val="00864A8A"/>
    <w:rsid w:val="00864C88"/>
    <w:rsid w:val="00865099"/>
    <w:rsid w:val="00865477"/>
    <w:rsid w:val="00865A6D"/>
    <w:rsid w:val="00865D06"/>
    <w:rsid w:val="00865E26"/>
    <w:rsid w:val="00865FA6"/>
    <w:rsid w:val="008662C1"/>
    <w:rsid w:val="008665AA"/>
    <w:rsid w:val="0086662D"/>
    <w:rsid w:val="008668AD"/>
    <w:rsid w:val="008668F4"/>
    <w:rsid w:val="0086694F"/>
    <w:rsid w:val="00866D5B"/>
    <w:rsid w:val="00867CDB"/>
    <w:rsid w:val="008727E8"/>
    <w:rsid w:val="00872897"/>
    <w:rsid w:val="00872A8C"/>
    <w:rsid w:val="00872EC3"/>
    <w:rsid w:val="00872EE7"/>
    <w:rsid w:val="00873457"/>
    <w:rsid w:val="0087444C"/>
    <w:rsid w:val="00874C24"/>
    <w:rsid w:val="00875110"/>
    <w:rsid w:val="00875B2F"/>
    <w:rsid w:val="00876523"/>
    <w:rsid w:val="0087692D"/>
    <w:rsid w:val="0087740A"/>
    <w:rsid w:val="0087766E"/>
    <w:rsid w:val="00877A2B"/>
    <w:rsid w:val="00880277"/>
    <w:rsid w:val="0088035A"/>
    <w:rsid w:val="00880EF1"/>
    <w:rsid w:val="00881354"/>
    <w:rsid w:val="00881B14"/>
    <w:rsid w:val="00881FA5"/>
    <w:rsid w:val="0088232D"/>
    <w:rsid w:val="0088246D"/>
    <w:rsid w:val="00882531"/>
    <w:rsid w:val="00882C81"/>
    <w:rsid w:val="00883678"/>
    <w:rsid w:val="00884310"/>
    <w:rsid w:val="00884B3A"/>
    <w:rsid w:val="00885AD6"/>
    <w:rsid w:val="00885B2F"/>
    <w:rsid w:val="00885E66"/>
    <w:rsid w:val="00887591"/>
    <w:rsid w:val="00887926"/>
    <w:rsid w:val="00887FB7"/>
    <w:rsid w:val="008904F9"/>
    <w:rsid w:val="00890615"/>
    <w:rsid w:val="0089095F"/>
    <w:rsid w:val="008913C9"/>
    <w:rsid w:val="008918E2"/>
    <w:rsid w:val="00892541"/>
    <w:rsid w:val="00892EE7"/>
    <w:rsid w:val="008935FE"/>
    <w:rsid w:val="008936F5"/>
    <w:rsid w:val="0089467B"/>
    <w:rsid w:val="008947EA"/>
    <w:rsid w:val="00894992"/>
    <w:rsid w:val="00894F98"/>
    <w:rsid w:val="0089533C"/>
    <w:rsid w:val="008956B9"/>
    <w:rsid w:val="008957EB"/>
    <w:rsid w:val="00895BE4"/>
    <w:rsid w:val="00896454"/>
    <w:rsid w:val="0089797D"/>
    <w:rsid w:val="008A03F8"/>
    <w:rsid w:val="008A1549"/>
    <w:rsid w:val="008A15BC"/>
    <w:rsid w:val="008A1644"/>
    <w:rsid w:val="008A28B2"/>
    <w:rsid w:val="008A3408"/>
    <w:rsid w:val="008A3423"/>
    <w:rsid w:val="008A3E46"/>
    <w:rsid w:val="008A4171"/>
    <w:rsid w:val="008A42E0"/>
    <w:rsid w:val="008A449D"/>
    <w:rsid w:val="008A48AC"/>
    <w:rsid w:val="008A4D87"/>
    <w:rsid w:val="008A4DD5"/>
    <w:rsid w:val="008A4F24"/>
    <w:rsid w:val="008A5364"/>
    <w:rsid w:val="008A53E0"/>
    <w:rsid w:val="008A5A29"/>
    <w:rsid w:val="008A635A"/>
    <w:rsid w:val="008A64A2"/>
    <w:rsid w:val="008A66BE"/>
    <w:rsid w:val="008A796A"/>
    <w:rsid w:val="008A7D2F"/>
    <w:rsid w:val="008A7E27"/>
    <w:rsid w:val="008A7EB1"/>
    <w:rsid w:val="008B02E1"/>
    <w:rsid w:val="008B0F3E"/>
    <w:rsid w:val="008B12BB"/>
    <w:rsid w:val="008B177D"/>
    <w:rsid w:val="008B1996"/>
    <w:rsid w:val="008B1DFD"/>
    <w:rsid w:val="008B2204"/>
    <w:rsid w:val="008B25A4"/>
    <w:rsid w:val="008B2D6A"/>
    <w:rsid w:val="008B46D1"/>
    <w:rsid w:val="008B50AD"/>
    <w:rsid w:val="008B5BD5"/>
    <w:rsid w:val="008B69AA"/>
    <w:rsid w:val="008B6A61"/>
    <w:rsid w:val="008B6D1D"/>
    <w:rsid w:val="008B774E"/>
    <w:rsid w:val="008B7A96"/>
    <w:rsid w:val="008C0205"/>
    <w:rsid w:val="008C061C"/>
    <w:rsid w:val="008C07D9"/>
    <w:rsid w:val="008C0861"/>
    <w:rsid w:val="008C19EC"/>
    <w:rsid w:val="008C1C6E"/>
    <w:rsid w:val="008C1D43"/>
    <w:rsid w:val="008C23ED"/>
    <w:rsid w:val="008C24FF"/>
    <w:rsid w:val="008C25BC"/>
    <w:rsid w:val="008C300E"/>
    <w:rsid w:val="008C319F"/>
    <w:rsid w:val="008C33EE"/>
    <w:rsid w:val="008C3550"/>
    <w:rsid w:val="008C46CE"/>
    <w:rsid w:val="008C4AD2"/>
    <w:rsid w:val="008C50C6"/>
    <w:rsid w:val="008C56C6"/>
    <w:rsid w:val="008C5798"/>
    <w:rsid w:val="008C5A73"/>
    <w:rsid w:val="008C61E3"/>
    <w:rsid w:val="008C7746"/>
    <w:rsid w:val="008D00C6"/>
    <w:rsid w:val="008D0115"/>
    <w:rsid w:val="008D01B8"/>
    <w:rsid w:val="008D099E"/>
    <w:rsid w:val="008D1CAE"/>
    <w:rsid w:val="008D27FD"/>
    <w:rsid w:val="008D335C"/>
    <w:rsid w:val="008D34E5"/>
    <w:rsid w:val="008D3701"/>
    <w:rsid w:val="008D3AB4"/>
    <w:rsid w:val="008D3B95"/>
    <w:rsid w:val="008D3F14"/>
    <w:rsid w:val="008D453F"/>
    <w:rsid w:val="008D4997"/>
    <w:rsid w:val="008D57B8"/>
    <w:rsid w:val="008D5938"/>
    <w:rsid w:val="008D5D4B"/>
    <w:rsid w:val="008D5DFD"/>
    <w:rsid w:val="008D6439"/>
    <w:rsid w:val="008D6A5B"/>
    <w:rsid w:val="008D7450"/>
    <w:rsid w:val="008D7D1F"/>
    <w:rsid w:val="008D7D92"/>
    <w:rsid w:val="008E0001"/>
    <w:rsid w:val="008E0514"/>
    <w:rsid w:val="008E0874"/>
    <w:rsid w:val="008E0F26"/>
    <w:rsid w:val="008E0F2F"/>
    <w:rsid w:val="008E195E"/>
    <w:rsid w:val="008E1B83"/>
    <w:rsid w:val="008E1C64"/>
    <w:rsid w:val="008E1EF3"/>
    <w:rsid w:val="008E263F"/>
    <w:rsid w:val="008E2A29"/>
    <w:rsid w:val="008E3147"/>
    <w:rsid w:val="008E3201"/>
    <w:rsid w:val="008E3680"/>
    <w:rsid w:val="008E3CDF"/>
    <w:rsid w:val="008E3D37"/>
    <w:rsid w:val="008E46AA"/>
    <w:rsid w:val="008E59F3"/>
    <w:rsid w:val="008E5C1F"/>
    <w:rsid w:val="008E6866"/>
    <w:rsid w:val="008E78A0"/>
    <w:rsid w:val="008F023B"/>
    <w:rsid w:val="008F0454"/>
    <w:rsid w:val="008F08ED"/>
    <w:rsid w:val="008F1379"/>
    <w:rsid w:val="008F16B5"/>
    <w:rsid w:val="008F1CEB"/>
    <w:rsid w:val="008F25DA"/>
    <w:rsid w:val="008F2D85"/>
    <w:rsid w:val="008F380B"/>
    <w:rsid w:val="008F3B07"/>
    <w:rsid w:val="008F3C3C"/>
    <w:rsid w:val="008F4689"/>
    <w:rsid w:val="008F5513"/>
    <w:rsid w:val="008F5929"/>
    <w:rsid w:val="008F5DC6"/>
    <w:rsid w:val="008F6084"/>
    <w:rsid w:val="008F66E5"/>
    <w:rsid w:val="008F6D37"/>
    <w:rsid w:val="008F7E96"/>
    <w:rsid w:val="009004A8"/>
    <w:rsid w:val="00900590"/>
    <w:rsid w:val="0090085B"/>
    <w:rsid w:val="00901299"/>
    <w:rsid w:val="00901EBC"/>
    <w:rsid w:val="009024BE"/>
    <w:rsid w:val="0090295F"/>
    <w:rsid w:val="00902DBB"/>
    <w:rsid w:val="00902F16"/>
    <w:rsid w:val="00903697"/>
    <w:rsid w:val="00903E9C"/>
    <w:rsid w:val="00904120"/>
    <w:rsid w:val="009054B6"/>
    <w:rsid w:val="009057DF"/>
    <w:rsid w:val="009058D3"/>
    <w:rsid w:val="009066AB"/>
    <w:rsid w:val="00907075"/>
    <w:rsid w:val="009070FF"/>
    <w:rsid w:val="00907444"/>
    <w:rsid w:val="0090756A"/>
    <w:rsid w:val="00907715"/>
    <w:rsid w:val="00910B96"/>
    <w:rsid w:val="009116CC"/>
    <w:rsid w:val="0091172B"/>
    <w:rsid w:val="00912210"/>
    <w:rsid w:val="00912393"/>
    <w:rsid w:val="00912885"/>
    <w:rsid w:val="00912FAB"/>
    <w:rsid w:val="0091373B"/>
    <w:rsid w:val="0091388E"/>
    <w:rsid w:val="00913B95"/>
    <w:rsid w:val="00913D44"/>
    <w:rsid w:val="0091498F"/>
    <w:rsid w:val="00914ABB"/>
    <w:rsid w:val="009150B0"/>
    <w:rsid w:val="00915C76"/>
    <w:rsid w:val="00915D43"/>
    <w:rsid w:val="0091600B"/>
    <w:rsid w:val="009161D7"/>
    <w:rsid w:val="0091704D"/>
    <w:rsid w:val="0091732E"/>
    <w:rsid w:val="00917449"/>
    <w:rsid w:val="009174B6"/>
    <w:rsid w:val="0091766A"/>
    <w:rsid w:val="009203A0"/>
    <w:rsid w:val="0092066A"/>
    <w:rsid w:val="00920BA9"/>
    <w:rsid w:val="00921A65"/>
    <w:rsid w:val="00921E67"/>
    <w:rsid w:val="009223A0"/>
    <w:rsid w:val="00922CCF"/>
    <w:rsid w:val="00923B87"/>
    <w:rsid w:val="00923CD9"/>
    <w:rsid w:val="00923E7D"/>
    <w:rsid w:val="0092449E"/>
    <w:rsid w:val="009249B6"/>
    <w:rsid w:val="009251F5"/>
    <w:rsid w:val="00925317"/>
    <w:rsid w:val="00925C0B"/>
    <w:rsid w:val="0092693D"/>
    <w:rsid w:val="00926FCE"/>
    <w:rsid w:val="00927250"/>
    <w:rsid w:val="009273AE"/>
    <w:rsid w:val="00927475"/>
    <w:rsid w:val="009303B1"/>
    <w:rsid w:val="009305BB"/>
    <w:rsid w:val="00930743"/>
    <w:rsid w:val="00930E57"/>
    <w:rsid w:val="00930F50"/>
    <w:rsid w:val="009314E9"/>
    <w:rsid w:val="00931868"/>
    <w:rsid w:val="00931BEA"/>
    <w:rsid w:val="0093271F"/>
    <w:rsid w:val="0093296E"/>
    <w:rsid w:val="00932F0E"/>
    <w:rsid w:val="009331C9"/>
    <w:rsid w:val="00933213"/>
    <w:rsid w:val="00933459"/>
    <w:rsid w:val="00933743"/>
    <w:rsid w:val="0093406C"/>
    <w:rsid w:val="009347F0"/>
    <w:rsid w:val="00934AEF"/>
    <w:rsid w:val="00934F33"/>
    <w:rsid w:val="0093500E"/>
    <w:rsid w:val="009354E3"/>
    <w:rsid w:val="00935531"/>
    <w:rsid w:val="009357FF"/>
    <w:rsid w:val="00935944"/>
    <w:rsid w:val="00937027"/>
    <w:rsid w:val="0093742C"/>
    <w:rsid w:val="009374C6"/>
    <w:rsid w:val="0093767D"/>
    <w:rsid w:val="00937A8C"/>
    <w:rsid w:val="00937F95"/>
    <w:rsid w:val="00940402"/>
    <w:rsid w:val="00940CDA"/>
    <w:rsid w:val="00940D44"/>
    <w:rsid w:val="00941553"/>
    <w:rsid w:val="009419AB"/>
    <w:rsid w:val="00941DE3"/>
    <w:rsid w:val="00941E8B"/>
    <w:rsid w:val="00942310"/>
    <w:rsid w:val="00942365"/>
    <w:rsid w:val="0094248D"/>
    <w:rsid w:val="009427C6"/>
    <w:rsid w:val="00942F3F"/>
    <w:rsid w:val="00943077"/>
    <w:rsid w:val="00943ADB"/>
    <w:rsid w:val="00944604"/>
    <w:rsid w:val="00944813"/>
    <w:rsid w:val="00944B73"/>
    <w:rsid w:val="009450DF"/>
    <w:rsid w:val="009451E0"/>
    <w:rsid w:val="009454D2"/>
    <w:rsid w:val="009458CF"/>
    <w:rsid w:val="0094650A"/>
    <w:rsid w:val="009475BA"/>
    <w:rsid w:val="00947CDC"/>
    <w:rsid w:val="009502BF"/>
    <w:rsid w:val="009514B6"/>
    <w:rsid w:val="00951929"/>
    <w:rsid w:val="009520E2"/>
    <w:rsid w:val="00952611"/>
    <w:rsid w:val="00952A87"/>
    <w:rsid w:val="00953227"/>
    <w:rsid w:val="0095378B"/>
    <w:rsid w:val="00953CC7"/>
    <w:rsid w:val="0095469A"/>
    <w:rsid w:val="00954994"/>
    <w:rsid w:val="009557C4"/>
    <w:rsid w:val="00955B59"/>
    <w:rsid w:val="009563C6"/>
    <w:rsid w:val="00956875"/>
    <w:rsid w:val="00957ABA"/>
    <w:rsid w:val="00957F58"/>
    <w:rsid w:val="00960977"/>
    <w:rsid w:val="00960D6B"/>
    <w:rsid w:val="00960DA8"/>
    <w:rsid w:val="00960EE8"/>
    <w:rsid w:val="0096130D"/>
    <w:rsid w:val="009617AE"/>
    <w:rsid w:val="00961802"/>
    <w:rsid w:val="00962CFE"/>
    <w:rsid w:val="00963280"/>
    <w:rsid w:val="00963EC6"/>
    <w:rsid w:val="0096470F"/>
    <w:rsid w:val="00964CB4"/>
    <w:rsid w:val="00964E0F"/>
    <w:rsid w:val="00964FED"/>
    <w:rsid w:val="009658A6"/>
    <w:rsid w:val="00965B2B"/>
    <w:rsid w:val="009665FC"/>
    <w:rsid w:val="00966F18"/>
    <w:rsid w:val="009672BC"/>
    <w:rsid w:val="009674B7"/>
    <w:rsid w:val="0096782B"/>
    <w:rsid w:val="0096793A"/>
    <w:rsid w:val="00967995"/>
    <w:rsid w:val="00967CA6"/>
    <w:rsid w:val="0097045C"/>
    <w:rsid w:val="00970636"/>
    <w:rsid w:val="00970F3E"/>
    <w:rsid w:val="00970FCE"/>
    <w:rsid w:val="00971D31"/>
    <w:rsid w:val="009722CB"/>
    <w:rsid w:val="00972453"/>
    <w:rsid w:val="00972C95"/>
    <w:rsid w:val="00973019"/>
    <w:rsid w:val="009730DF"/>
    <w:rsid w:val="009732FE"/>
    <w:rsid w:val="0097389B"/>
    <w:rsid w:val="00974095"/>
    <w:rsid w:val="0097428A"/>
    <w:rsid w:val="00974602"/>
    <w:rsid w:val="00975645"/>
    <w:rsid w:val="00976077"/>
    <w:rsid w:val="00976191"/>
    <w:rsid w:val="00976326"/>
    <w:rsid w:val="0097663C"/>
    <w:rsid w:val="00977E18"/>
    <w:rsid w:val="009805BE"/>
    <w:rsid w:val="00980825"/>
    <w:rsid w:val="00980AD3"/>
    <w:rsid w:val="00980B6E"/>
    <w:rsid w:val="00981045"/>
    <w:rsid w:val="0098149C"/>
    <w:rsid w:val="009815BD"/>
    <w:rsid w:val="00981723"/>
    <w:rsid w:val="00981B02"/>
    <w:rsid w:val="00981DE3"/>
    <w:rsid w:val="009835C4"/>
    <w:rsid w:val="00983BA6"/>
    <w:rsid w:val="00984270"/>
    <w:rsid w:val="009845FC"/>
    <w:rsid w:val="009847F5"/>
    <w:rsid w:val="0098501A"/>
    <w:rsid w:val="009856AE"/>
    <w:rsid w:val="009856F4"/>
    <w:rsid w:val="0098581F"/>
    <w:rsid w:val="009858F2"/>
    <w:rsid w:val="00985DD2"/>
    <w:rsid w:val="00986066"/>
    <w:rsid w:val="0098638D"/>
    <w:rsid w:val="00986864"/>
    <w:rsid w:val="00986D42"/>
    <w:rsid w:val="009871CA"/>
    <w:rsid w:val="009872A4"/>
    <w:rsid w:val="009879AF"/>
    <w:rsid w:val="00987A9C"/>
    <w:rsid w:val="00987EE8"/>
    <w:rsid w:val="00990207"/>
    <w:rsid w:val="00990361"/>
    <w:rsid w:val="00990F45"/>
    <w:rsid w:val="0099138C"/>
    <w:rsid w:val="009914F0"/>
    <w:rsid w:val="00991ADC"/>
    <w:rsid w:val="009925C5"/>
    <w:rsid w:val="00992946"/>
    <w:rsid w:val="0099399F"/>
    <w:rsid w:val="00993AD1"/>
    <w:rsid w:val="009943CE"/>
    <w:rsid w:val="009945FB"/>
    <w:rsid w:val="00994811"/>
    <w:rsid w:val="00994B96"/>
    <w:rsid w:val="00994CE9"/>
    <w:rsid w:val="00994DA8"/>
    <w:rsid w:val="00994DC5"/>
    <w:rsid w:val="00996715"/>
    <w:rsid w:val="0099679F"/>
    <w:rsid w:val="0099783A"/>
    <w:rsid w:val="009978EC"/>
    <w:rsid w:val="00997B89"/>
    <w:rsid w:val="00997EC8"/>
    <w:rsid w:val="00997F9B"/>
    <w:rsid w:val="009A09F6"/>
    <w:rsid w:val="009A0AB2"/>
    <w:rsid w:val="009A0B1D"/>
    <w:rsid w:val="009A127C"/>
    <w:rsid w:val="009A1559"/>
    <w:rsid w:val="009A24EE"/>
    <w:rsid w:val="009A2F03"/>
    <w:rsid w:val="009A2F19"/>
    <w:rsid w:val="009A3218"/>
    <w:rsid w:val="009A36DD"/>
    <w:rsid w:val="009A38E6"/>
    <w:rsid w:val="009A3A1A"/>
    <w:rsid w:val="009A3CD6"/>
    <w:rsid w:val="009A3F5D"/>
    <w:rsid w:val="009A3FCE"/>
    <w:rsid w:val="009A4263"/>
    <w:rsid w:val="009A43B1"/>
    <w:rsid w:val="009A4AF7"/>
    <w:rsid w:val="009A4D93"/>
    <w:rsid w:val="009A5013"/>
    <w:rsid w:val="009A5600"/>
    <w:rsid w:val="009A5C89"/>
    <w:rsid w:val="009A6579"/>
    <w:rsid w:val="009A6888"/>
    <w:rsid w:val="009A6955"/>
    <w:rsid w:val="009A6FB6"/>
    <w:rsid w:val="009A7CC9"/>
    <w:rsid w:val="009A7D45"/>
    <w:rsid w:val="009B0009"/>
    <w:rsid w:val="009B03F0"/>
    <w:rsid w:val="009B059B"/>
    <w:rsid w:val="009B110F"/>
    <w:rsid w:val="009B2146"/>
    <w:rsid w:val="009B236B"/>
    <w:rsid w:val="009B251E"/>
    <w:rsid w:val="009B2B9F"/>
    <w:rsid w:val="009B30E4"/>
    <w:rsid w:val="009B30F4"/>
    <w:rsid w:val="009B33B8"/>
    <w:rsid w:val="009B3A3F"/>
    <w:rsid w:val="009B3C6B"/>
    <w:rsid w:val="009B3D2E"/>
    <w:rsid w:val="009B4134"/>
    <w:rsid w:val="009B4508"/>
    <w:rsid w:val="009B4576"/>
    <w:rsid w:val="009B5396"/>
    <w:rsid w:val="009B5763"/>
    <w:rsid w:val="009B6B92"/>
    <w:rsid w:val="009B6E41"/>
    <w:rsid w:val="009B708F"/>
    <w:rsid w:val="009B7760"/>
    <w:rsid w:val="009B77D3"/>
    <w:rsid w:val="009C0AF5"/>
    <w:rsid w:val="009C135B"/>
    <w:rsid w:val="009C19EB"/>
    <w:rsid w:val="009C1A95"/>
    <w:rsid w:val="009C2B48"/>
    <w:rsid w:val="009C426C"/>
    <w:rsid w:val="009C508A"/>
    <w:rsid w:val="009C551F"/>
    <w:rsid w:val="009C62AB"/>
    <w:rsid w:val="009C64AC"/>
    <w:rsid w:val="009C64B8"/>
    <w:rsid w:val="009C66D9"/>
    <w:rsid w:val="009C69C7"/>
    <w:rsid w:val="009C6C07"/>
    <w:rsid w:val="009C7402"/>
    <w:rsid w:val="009C74D9"/>
    <w:rsid w:val="009C7867"/>
    <w:rsid w:val="009C78B6"/>
    <w:rsid w:val="009C7982"/>
    <w:rsid w:val="009D0463"/>
    <w:rsid w:val="009D0509"/>
    <w:rsid w:val="009D0993"/>
    <w:rsid w:val="009D0AB8"/>
    <w:rsid w:val="009D1262"/>
    <w:rsid w:val="009D12B4"/>
    <w:rsid w:val="009D1A2E"/>
    <w:rsid w:val="009D2710"/>
    <w:rsid w:val="009D2A59"/>
    <w:rsid w:val="009D2E5C"/>
    <w:rsid w:val="009D3124"/>
    <w:rsid w:val="009D4690"/>
    <w:rsid w:val="009D4970"/>
    <w:rsid w:val="009D4FBA"/>
    <w:rsid w:val="009D53AD"/>
    <w:rsid w:val="009D557A"/>
    <w:rsid w:val="009D579C"/>
    <w:rsid w:val="009D650F"/>
    <w:rsid w:val="009D6D14"/>
    <w:rsid w:val="009D714D"/>
    <w:rsid w:val="009D7769"/>
    <w:rsid w:val="009D7A9F"/>
    <w:rsid w:val="009D7BCE"/>
    <w:rsid w:val="009E02B0"/>
    <w:rsid w:val="009E0DFB"/>
    <w:rsid w:val="009E10C6"/>
    <w:rsid w:val="009E10DF"/>
    <w:rsid w:val="009E1A4A"/>
    <w:rsid w:val="009E1EAD"/>
    <w:rsid w:val="009E3432"/>
    <w:rsid w:val="009E4920"/>
    <w:rsid w:val="009E4C33"/>
    <w:rsid w:val="009E4D7E"/>
    <w:rsid w:val="009E550B"/>
    <w:rsid w:val="009E5552"/>
    <w:rsid w:val="009E5993"/>
    <w:rsid w:val="009E5F1F"/>
    <w:rsid w:val="009E6BC5"/>
    <w:rsid w:val="009E713E"/>
    <w:rsid w:val="009E7551"/>
    <w:rsid w:val="009F0115"/>
    <w:rsid w:val="009F0720"/>
    <w:rsid w:val="009F0B97"/>
    <w:rsid w:val="009F0D17"/>
    <w:rsid w:val="009F187E"/>
    <w:rsid w:val="009F19E1"/>
    <w:rsid w:val="009F1CA0"/>
    <w:rsid w:val="009F2037"/>
    <w:rsid w:val="009F22FB"/>
    <w:rsid w:val="009F26CF"/>
    <w:rsid w:val="009F27E0"/>
    <w:rsid w:val="009F2F85"/>
    <w:rsid w:val="009F3822"/>
    <w:rsid w:val="009F3F87"/>
    <w:rsid w:val="009F4534"/>
    <w:rsid w:val="009F47DF"/>
    <w:rsid w:val="009F4C82"/>
    <w:rsid w:val="009F4D01"/>
    <w:rsid w:val="009F4D19"/>
    <w:rsid w:val="009F4DE9"/>
    <w:rsid w:val="009F4F9E"/>
    <w:rsid w:val="009F582B"/>
    <w:rsid w:val="009F5FCB"/>
    <w:rsid w:val="009F6421"/>
    <w:rsid w:val="009F6944"/>
    <w:rsid w:val="009F6E82"/>
    <w:rsid w:val="009F7563"/>
    <w:rsid w:val="009F7984"/>
    <w:rsid w:val="009F7F0F"/>
    <w:rsid w:val="00A005DA"/>
    <w:rsid w:val="00A01DC3"/>
    <w:rsid w:val="00A02624"/>
    <w:rsid w:val="00A02950"/>
    <w:rsid w:val="00A02AD5"/>
    <w:rsid w:val="00A02CA9"/>
    <w:rsid w:val="00A02F1B"/>
    <w:rsid w:val="00A04250"/>
    <w:rsid w:val="00A04316"/>
    <w:rsid w:val="00A044C7"/>
    <w:rsid w:val="00A04D81"/>
    <w:rsid w:val="00A0509E"/>
    <w:rsid w:val="00A053CB"/>
    <w:rsid w:val="00A0594E"/>
    <w:rsid w:val="00A06371"/>
    <w:rsid w:val="00A06379"/>
    <w:rsid w:val="00A06E60"/>
    <w:rsid w:val="00A06F56"/>
    <w:rsid w:val="00A0747E"/>
    <w:rsid w:val="00A07B18"/>
    <w:rsid w:val="00A07E74"/>
    <w:rsid w:val="00A1032C"/>
    <w:rsid w:val="00A10662"/>
    <w:rsid w:val="00A10D05"/>
    <w:rsid w:val="00A118C5"/>
    <w:rsid w:val="00A11919"/>
    <w:rsid w:val="00A11B16"/>
    <w:rsid w:val="00A11D87"/>
    <w:rsid w:val="00A12232"/>
    <w:rsid w:val="00A12BBC"/>
    <w:rsid w:val="00A13E80"/>
    <w:rsid w:val="00A14496"/>
    <w:rsid w:val="00A144BD"/>
    <w:rsid w:val="00A1454F"/>
    <w:rsid w:val="00A14684"/>
    <w:rsid w:val="00A14D5F"/>
    <w:rsid w:val="00A15141"/>
    <w:rsid w:val="00A15424"/>
    <w:rsid w:val="00A16251"/>
    <w:rsid w:val="00A163EA"/>
    <w:rsid w:val="00A164E5"/>
    <w:rsid w:val="00A16C07"/>
    <w:rsid w:val="00A170CB"/>
    <w:rsid w:val="00A174FF"/>
    <w:rsid w:val="00A1754D"/>
    <w:rsid w:val="00A177C0"/>
    <w:rsid w:val="00A1785C"/>
    <w:rsid w:val="00A17860"/>
    <w:rsid w:val="00A20722"/>
    <w:rsid w:val="00A20C7D"/>
    <w:rsid w:val="00A20CB1"/>
    <w:rsid w:val="00A210A8"/>
    <w:rsid w:val="00A212CD"/>
    <w:rsid w:val="00A215D3"/>
    <w:rsid w:val="00A21C0B"/>
    <w:rsid w:val="00A2290E"/>
    <w:rsid w:val="00A2342A"/>
    <w:rsid w:val="00A2388A"/>
    <w:rsid w:val="00A244F6"/>
    <w:rsid w:val="00A24A43"/>
    <w:rsid w:val="00A25A31"/>
    <w:rsid w:val="00A25A65"/>
    <w:rsid w:val="00A25B01"/>
    <w:rsid w:val="00A26010"/>
    <w:rsid w:val="00A27C66"/>
    <w:rsid w:val="00A27FC6"/>
    <w:rsid w:val="00A30098"/>
    <w:rsid w:val="00A300A5"/>
    <w:rsid w:val="00A30965"/>
    <w:rsid w:val="00A30C9E"/>
    <w:rsid w:val="00A30D56"/>
    <w:rsid w:val="00A30ECB"/>
    <w:rsid w:val="00A30EFD"/>
    <w:rsid w:val="00A317F8"/>
    <w:rsid w:val="00A32E29"/>
    <w:rsid w:val="00A32F67"/>
    <w:rsid w:val="00A33449"/>
    <w:rsid w:val="00A338A8"/>
    <w:rsid w:val="00A33C1B"/>
    <w:rsid w:val="00A33FE0"/>
    <w:rsid w:val="00A35000"/>
    <w:rsid w:val="00A3552E"/>
    <w:rsid w:val="00A3576B"/>
    <w:rsid w:val="00A3628B"/>
    <w:rsid w:val="00A37CB2"/>
    <w:rsid w:val="00A37F5E"/>
    <w:rsid w:val="00A42058"/>
    <w:rsid w:val="00A420E9"/>
    <w:rsid w:val="00A427AD"/>
    <w:rsid w:val="00A42BDD"/>
    <w:rsid w:val="00A432C2"/>
    <w:rsid w:val="00A43907"/>
    <w:rsid w:val="00A43A45"/>
    <w:rsid w:val="00A43F7D"/>
    <w:rsid w:val="00A4458F"/>
    <w:rsid w:val="00A447DC"/>
    <w:rsid w:val="00A4496C"/>
    <w:rsid w:val="00A44B7F"/>
    <w:rsid w:val="00A44F36"/>
    <w:rsid w:val="00A45741"/>
    <w:rsid w:val="00A47236"/>
    <w:rsid w:val="00A479A7"/>
    <w:rsid w:val="00A479E9"/>
    <w:rsid w:val="00A47B5A"/>
    <w:rsid w:val="00A5085F"/>
    <w:rsid w:val="00A50948"/>
    <w:rsid w:val="00A50A26"/>
    <w:rsid w:val="00A50C05"/>
    <w:rsid w:val="00A51421"/>
    <w:rsid w:val="00A51ED0"/>
    <w:rsid w:val="00A51FF9"/>
    <w:rsid w:val="00A520EF"/>
    <w:rsid w:val="00A5307A"/>
    <w:rsid w:val="00A5329C"/>
    <w:rsid w:val="00A53468"/>
    <w:rsid w:val="00A53472"/>
    <w:rsid w:val="00A5389D"/>
    <w:rsid w:val="00A53A20"/>
    <w:rsid w:val="00A542C7"/>
    <w:rsid w:val="00A544DF"/>
    <w:rsid w:val="00A54A2D"/>
    <w:rsid w:val="00A54DFD"/>
    <w:rsid w:val="00A552F0"/>
    <w:rsid w:val="00A556D4"/>
    <w:rsid w:val="00A5570B"/>
    <w:rsid w:val="00A559B5"/>
    <w:rsid w:val="00A55F67"/>
    <w:rsid w:val="00A56235"/>
    <w:rsid w:val="00A6025B"/>
    <w:rsid w:val="00A602F8"/>
    <w:rsid w:val="00A60D3F"/>
    <w:rsid w:val="00A60F15"/>
    <w:rsid w:val="00A6102E"/>
    <w:rsid w:val="00A61887"/>
    <w:rsid w:val="00A61B8E"/>
    <w:rsid w:val="00A625AE"/>
    <w:rsid w:val="00A627B8"/>
    <w:rsid w:val="00A63894"/>
    <w:rsid w:val="00A647E1"/>
    <w:rsid w:val="00A6487D"/>
    <w:rsid w:val="00A6492D"/>
    <w:rsid w:val="00A649E5"/>
    <w:rsid w:val="00A64D7A"/>
    <w:rsid w:val="00A650FF"/>
    <w:rsid w:val="00A65662"/>
    <w:rsid w:val="00A65FF6"/>
    <w:rsid w:val="00A666D7"/>
    <w:rsid w:val="00A66DE2"/>
    <w:rsid w:val="00A67428"/>
    <w:rsid w:val="00A679A9"/>
    <w:rsid w:val="00A701FC"/>
    <w:rsid w:val="00A70A40"/>
    <w:rsid w:val="00A70A7F"/>
    <w:rsid w:val="00A70DC9"/>
    <w:rsid w:val="00A71129"/>
    <w:rsid w:val="00A712F0"/>
    <w:rsid w:val="00A71D18"/>
    <w:rsid w:val="00A73069"/>
    <w:rsid w:val="00A73269"/>
    <w:rsid w:val="00A73582"/>
    <w:rsid w:val="00A739C1"/>
    <w:rsid w:val="00A73BBA"/>
    <w:rsid w:val="00A73EF3"/>
    <w:rsid w:val="00A741A9"/>
    <w:rsid w:val="00A743CC"/>
    <w:rsid w:val="00A74B3B"/>
    <w:rsid w:val="00A74E64"/>
    <w:rsid w:val="00A75304"/>
    <w:rsid w:val="00A7542C"/>
    <w:rsid w:val="00A76262"/>
    <w:rsid w:val="00A762C0"/>
    <w:rsid w:val="00A76979"/>
    <w:rsid w:val="00A76A5A"/>
    <w:rsid w:val="00A77EDE"/>
    <w:rsid w:val="00A80191"/>
    <w:rsid w:val="00A80B99"/>
    <w:rsid w:val="00A8149E"/>
    <w:rsid w:val="00A81991"/>
    <w:rsid w:val="00A81B3A"/>
    <w:rsid w:val="00A81EFB"/>
    <w:rsid w:val="00A82020"/>
    <w:rsid w:val="00A82985"/>
    <w:rsid w:val="00A82FD3"/>
    <w:rsid w:val="00A8355B"/>
    <w:rsid w:val="00A83BE9"/>
    <w:rsid w:val="00A857F7"/>
    <w:rsid w:val="00A86A9C"/>
    <w:rsid w:val="00A86B25"/>
    <w:rsid w:val="00A8769A"/>
    <w:rsid w:val="00A90516"/>
    <w:rsid w:val="00A90E08"/>
    <w:rsid w:val="00A90F4C"/>
    <w:rsid w:val="00A91031"/>
    <w:rsid w:val="00A91519"/>
    <w:rsid w:val="00A91A98"/>
    <w:rsid w:val="00A91AD9"/>
    <w:rsid w:val="00A91D92"/>
    <w:rsid w:val="00A91DF1"/>
    <w:rsid w:val="00A920C4"/>
    <w:rsid w:val="00A92535"/>
    <w:rsid w:val="00A92D47"/>
    <w:rsid w:val="00A9309C"/>
    <w:rsid w:val="00A93102"/>
    <w:rsid w:val="00A9365A"/>
    <w:rsid w:val="00A93662"/>
    <w:rsid w:val="00A937CB"/>
    <w:rsid w:val="00A94C3B"/>
    <w:rsid w:val="00A94CDD"/>
    <w:rsid w:val="00A951F8"/>
    <w:rsid w:val="00A954CC"/>
    <w:rsid w:val="00A95554"/>
    <w:rsid w:val="00A96069"/>
    <w:rsid w:val="00A9608F"/>
    <w:rsid w:val="00A9638C"/>
    <w:rsid w:val="00A96ED8"/>
    <w:rsid w:val="00A97B1F"/>
    <w:rsid w:val="00A97D27"/>
    <w:rsid w:val="00AA0FFA"/>
    <w:rsid w:val="00AA14F3"/>
    <w:rsid w:val="00AA15EB"/>
    <w:rsid w:val="00AA1C35"/>
    <w:rsid w:val="00AA2196"/>
    <w:rsid w:val="00AA23F3"/>
    <w:rsid w:val="00AA2493"/>
    <w:rsid w:val="00AA2691"/>
    <w:rsid w:val="00AA288C"/>
    <w:rsid w:val="00AA2897"/>
    <w:rsid w:val="00AA2A9A"/>
    <w:rsid w:val="00AA35BB"/>
    <w:rsid w:val="00AA3C04"/>
    <w:rsid w:val="00AA3E9B"/>
    <w:rsid w:val="00AA40A4"/>
    <w:rsid w:val="00AA4DE1"/>
    <w:rsid w:val="00AA50B7"/>
    <w:rsid w:val="00AA5133"/>
    <w:rsid w:val="00AA53B6"/>
    <w:rsid w:val="00AA59F4"/>
    <w:rsid w:val="00AA6095"/>
    <w:rsid w:val="00AA64CF"/>
    <w:rsid w:val="00AA64F7"/>
    <w:rsid w:val="00AA6513"/>
    <w:rsid w:val="00AA653F"/>
    <w:rsid w:val="00AA6780"/>
    <w:rsid w:val="00AA69BF"/>
    <w:rsid w:val="00AA6AB3"/>
    <w:rsid w:val="00AA72BC"/>
    <w:rsid w:val="00AA7956"/>
    <w:rsid w:val="00AA7A2C"/>
    <w:rsid w:val="00AA7E73"/>
    <w:rsid w:val="00AA7F41"/>
    <w:rsid w:val="00AB0519"/>
    <w:rsid w:val="00AB0A92"/>
    <w:rsid w:val="00AB19B6"/>
    <w:rsid w:val="00AB1E44"/>
    <w:rsid w:val="00AB1FA4"/>
    <w:rsid w:val="00AB26B8"/>
    <w:rsid w:val="00AB2889"/>
    <w:rsid w:val="00AB2C0B"/>
    <w:rsid w:val="00AB2DC5"/>
    <w:rsid w:val="00AB2DCC"/>
    <w:rsid w:val="00AB327F"/>
    <w:rsid w:val="00AB35E9"/>
    <w:rsid w:val="00AB38C3"/>
    <w:rsid w:val="00AB4E4A"/>
    <w:rsid w:val="00AB515E"/>
    <w:rsid w:val="00AB5819"/>
    <w:rsid w:val="00AB6860"/>
    <w:rsid w:val="00AB6A8C"/>
    <w:rsid w:val="00AB79AA"/>
    <w:rsid w:val="00AB7C46"/>
    <w:rsid w:val="00AC0075"/>
    <w:rsid w:val="00AC0576"/>
    <w:rsid w:val="00AC06A2"/>
    <w:rsid w:val="00AC0CF5"/>
    <w:rsid w:val="00AC0F07"/>
    <w:rsid w:val="00AC123D"/>
    <w:rsid w:val="00AC12DD"/>
    <w:rsid w:val="00AC1475"/>
    <w:rsid w:val="00AC1B42"/>
    <w:rsid w:val="00AC1FA7"/>
    <w:rsid w:val="00AC2365"/>
    <w:rsid w:val="00AC2406"/>
    <w:rsid w:val="00AC246B"/>
    <w:rsid w:val="00AC2ACE"/>
    <w:rsid w:val="00AC2F1E"/>
    <w:rsid w:val="00AC319D"/>
    <w:rsid w:val="00AC3605"/>
    <w:rsid w:val="00AC3952"/>
    <w:rsid w:val="00AC3FFA"/>
    <w:rsid w:val="00AC41EB"/>
    <w:rsid w:val="00AC4521"/>
    <w:rsid w:val="00AC4572"/>
    <w:rsid w:val="00AC4588"/>
    <w:rsid w:val="00AC5A9B"/>
    <w:rsid w:val="00AC5D35"/>
    <w:rsid w:val="00AC5E00"/>
    <w:rsid w:val="00AC6DD9"/>
    <w:rsid w:val="00AC73FB"/>
    <w:rsid w:val="00AC742D"/>
    <w:rsid w:val="00AC745A"/>
    <w:rsid w:val="00AC7660"/>
    <w:rsid w:val="00AC78BF"/>
    <w:rsid w:val="00AC79D2"/>
    <w:rsid w:val="00AC7D34"/>
    <w:rsid w:val="00AC7DE8"/>
    <w:rsid w:val="00AC7EEA"/>
    <w:rsid w:val="00AD01BF"/>
    <w:rsid w:val="00AD0DB0"/>
    <w:rsid w:val="00AD0FB5"/>
    <w:rsid w:val="00AD144A"/>
    <w:rsid w:val="00AD1647"/>
    <w:rsid w:val="00AD19F4"/>
    <w:rsid w:val="00AD1DB8"/>
    <w:rsid w:val="00AD1FD1"/>
    <w:rsid w:val="00AD26D0"/>
    <w:rsid w:val="00AD2AD2"/>
    <w:rsid w:val="00AD3128"/>
    <w:rsid w:val="00AD33D0"/>
    <w:rsid w:val="00AD4576"/>
    <w:rsid w:val="00AD4A3F"/>
    <w:rsid w:val="00AD4DA8"/>
    <w:rsid w:val="00AD4EE6"/>
    <w:rsid w:val="00AD549B"/>
    <w:rsid w:val="00AD5C20"/>
    <w:rsid w:val="00AD6391"/>
    <w:rsid w:val="00AD64F5"/>
    <w:rsid w:val="00AD69FD"/>
    <w:rsid w:val="00AD6B54"/>
    <w:rsid w:val="00AD6F2F"/>
    <w:rsid w:val="00AD6F7B"/>
    <w:rsid w:val="00AD741B"/>
    <w:rsid w:val="00AE07A6"/>
    <w:rsid w:val="00AE0A24"/>
    <w:rsid w:val="00AE0F32"/>
    <w:rsid w:val="00AE12AB"/>
    <w:rsid w:val="00AE14AC"/>
    <w:rsid w:val="00AE17AD"/>
    <w:rsid w:val="00AE19E7"/>
    <w:rsid w:val="00AE1B20"/>
    <w:rsid w:val="00AE1D07"/>
    <w:rsid w:val="00AE207C"/>
    <w:rsid w:val="00AE22F6"/>
    <w:rsid w:val="00AE26AE"/>
    <w:rsid w:val="00AE2A18"/>
    <w:rsid w:val="00AE2A52"/>
    <w:rsid w:val="00AE2C3B"/>
    <w:rsid w:val="00AE30F1"/>
    <w:rsid w:val="00AE3629"/>
    <w:rsid w:val="00AE37B8"/>
    <w:rsid w:val="00AE3A15"/>
    <w:rsid w:val="00AE40A2"/>
    <w:rsid w:val="00AE42C3"/>
    <w:rsid w:val="00AE4587"/>
    <w:rsid w:val="00AE5197"/>
    <w:rsid w:val="00AE557D"/>
    <w:rsid w:val="00AE5E22"/>
    <w:rsid w:val="00AE5EE6"/>
    <w:rsid w:val="00AE6077"/>
    <w:rsid w:val="00AE6943"/>
    <w:rsid w:val="00AE6B99"/>
    <w:rsid w:val="00AE6BC3"/>
    <w:rsid w:val="00AE6D86"/>
    <w:rsid w:val="00AE701F"/>
    <w:rsid w:val="00AE73E5"/>
    <w:rsid w:val="00AE7E59"/>
    <w:rsid w:val="00AF03A2"/>
    <w:rsid w:val="00AF09D4"/>
    <w:rsid w:val="00AF113D"/>
    <w:rsid w:val="00AF1301"/>
    <w:rsid w:val="00AF13F3"/>
    <w:rsid w:val="00AF1439"/>
    <w:rsid w:val="00AF1EF5"/>
    <w:rsid w:val="00AF32A0"/>
    <w:rsid w:val="00AF3C03"/>
    <w:rsid w:val="00AF3C2F"/>
    <w:rsid w:val="00AF4024"/>
    <w:rsid w:val="00AF43CC"/>
    <w:rsid w:val="00AF4B7F"/>
    <w:rsid w:val="00AF4B8E"/>
    <w:rsid w:val="00AF51B0"/>
    <w:rsid w:val="00AF5EA2"/>
    <w:rsid w:val="00AF645F"/>
    <w:rsid w:val="00AF66EC"/>
    <w:rsid w:val="00AF67D4"/>
    <w:rsid w:val="00AF6EC0"/>
    <w:rsid w:val="00AF6F0B"/>
    <w:rsid w:val="00AF78F1"/>
    <w:rsid w:val="00AF7B15"/>
    <w:rsid w:val="00B00735"/>
    <w:rsid w:val="00B00A59"/>
    <w:rsid w:val="00B00C14"/>
    <w:rsid w:val="00B00DFD"/>
    <w:rsid w:val="00B01487"/>
    <w:rsid w:val="00B01714"/>
    <w:rsid w:val="00B01CC6"/>
    <w:rsid w:val="00B01E7D"/>
    <w:rsid w:val="00B01EC3"/>
    <w:rsid w:val="00B02498"/>
    <w:rsid w:val="00B02E4E"/>
    <w:rsid w:val="00B032FE"/>
    <w:rsid w:val="00B038B0"/>
    <w:rsid w:val="00B03FBF"/>
    <w:rsid w:val="00B049FD"/>
    <w:rsid w:val="00B04D21"/>
    <w:rsid w:val="00B04F82"/>
    <w:rsid w:val="00B05029"/>
    <w:rsid w:val="00B05ABB"/>
    <w:rsid w:val="00B05C82"/>
    <w:rsid w:val="00B0675E"/>
    <w:rsid w:val="00B068FA"/>
    <w:rsid w:val="00B07B7A"/>
    <w:rsid w:val="00B10513"/>
    <w:rsid w:val="00B10597"/>
    <w:rsid w:val="00B10D11"/>
    <w:rsid w:val="00B11616"/>
    <w:rsid w:val="00B11667"/>
    <w:rsid w:val="00B118CA"/>
    <w:rsid w:val="00B11ADC"/>
    <w:rsid w:val="00B11E52"/>
    <w:rsid w:val="00B12102"/>
    <w:rsid w:val="00B12C5C"/>
    <w:rsid w:val="00B1350D"/>
    <w:rsid w:val="00B13577"/>
    <w:rsid w:val="00B13A16"/>
    <w:rsid w:val="00B1481C"/>
    <w:rsid w:val="00B1482A"/>
    <w:rsid w:val="00B14C79"/>
    <w:rsid w:val="00B14CA5"/>
    <w:rsid w:val="00B1534A"/>
    <w:rsid w:val="00B15CD2"/>
    <w:rsid w:val="00B15F28"/>
    <w:rsid w:val="00B16334"/>
    <w:rsid w:val="00B163E4"/>
    <w:rsid w:val="00B169C9"/>
    <w:rsid w:val="00B16B39"/>
    <w:rsid w:val="00B1772F"/>
    <w:rsid w:val="00B17C2C"/>
    <w:rsid w:val="00B20017"/>
    <w:rsid w:val="00B2048A"/>
    <w:rsid w:val="00B21431"/>
    <w:rsid w:val="00B21DC6"/>
    <w:rsid w:val="00B22077"/>
    <w:rsid w:val="00B2223B"/>
    <w:rsid w:val="00B2228A"/>
    <w:rsid w:val="00B2251B"/>
    <w:rsid w:val="00B227AA"/>
    <w:rsid w:val="00B237F1"/>
    <w:rsid w:val="00B23A8A"/>
    <w:rsid w:val="00B248F3"/>
    <w:rsid w:val="00B24D5A"/>
    <w:rsid w:val="00B253F1"/>
    <w:rsid w:val="00B255C2"/>
    <w:rsid w:val="00B25D05"/>
    <w:rsid w:val="00B261E4"/>
    <w:rsid w:val="00B26266"/>
    <w:rsid w:val="00B2634A"/>
    <w:rsid w:val="00B2646E"/>
    <w:rsid w:val="00B26794"/>
    <w:rsid w:val="00B26957"/>
    <w:rsid w:val="00B27E87"/>
    <w:rsid w:val="00B30292"/>
    <w:rsid w:val="00B3031E"/>
    <w:rsid w:val="00B31377"/>
    <w:rsid w:val="00B319A7"/>
    <w:rsid w:val="00B31B4B"/>
    <w:rsid w:val="00B321BA"/>
    <w:rsid w:val="00B321E6"/>
    <w:rsid w:val="00B33362"/>
    <w:rsid w:val="00B33939"/>
    <w:rsid w:val="00B3427E"/>
    <w:rsid w:val="00B34A9A"/>
    <w:rsid w:val="00B34CF3"/>
    <w:rsid w:val="00B34D02"/>
    <w:rsid w:val="00B35027"/>
    <w:rsid w:val="00B3641D"/>
    <w:rsid w:val="00B367FA"/>
    <w:rsid w:val="00B37804"/>
    <w:rsid w:val="00B37D91"/>
    <w:rsid w:val="00B40037"/>
    <w:rsid w:val="00B41829"/>
    <w:rsid w:val="00B4194F"/>
    <w:rsid w:val="00B423C4"/>
    <w:rsid w:val="00B423D1"/>
    <w:rsid w:val="00B427F4"/>
    <w:rsid w:val="00B42A93"/>
    <w:rsid w:val="00B43511"/>
    <w:rsid w:val="00B43D0D"/>
    <w:rsid w:val="00B43F99"/>
    <w:rsid w:val="00B445F8"/>
    <w:rsid w:val="00B4460A"/>
    <w:rsid w:val="00B4479A"/>
    <w:rsid w:val="00B44B9A"/>
    <w:rsid w:val="00B44F96"/>
    <w:rsid w:val="00B45253"/>
    <w:rsid w:val="00B46070"/>
    <w:rsid w:val="00B464F4"/>
    <w:rsid w:val="00B4678F"/>
    <w:rsid w:val="00B46D87"/>
    <w:rsid w:val="00B470CD"/>
    <w:rsid w:val="00B47BF3"/>
    <w:rsid w:val="00B50193"/>
    <w:rsid w:val="00B5041D"/>
    <w:rsid w:val="00B509D9"/>
    <w:rsid w:val="00B50A87"/>
    <w:rsid w:val="00B50A8C"/>
    <w:rsid w:val="00B5148E"/>
    <w:rsid w:val="00B518FE"/>
    <w:rsid w:val="00B51DE9"/>
    <w:rsid w:val="00B52477"/>
    <w:rsid w:val="00B5350B"/>
    <w:rsid w:val="00B53673"/>
    <w:rsid w:val="00B538B6"/>
    <w:rsid w:val="00B53D47"/>
    <w:rsid w:val="00B54B4A"/>
    <w:rsid w:val="00B54DB7"/>
    <w:rsid w:val="00B54DE5"/>
    <w:rsid w:val="00B55A5C"/>
    <w:rsid w:val="00B55B78"/>
    <w:rsid w:val="00B57442"/>
    <w:rsid w:val="00B575DA"/>
    <w:rsid w:val="00B577E6"/>
    <w:rsid w:val="00B57EC1"/>
    <w:rsid w:val="00B6014B"/>
    <w:rsid w:val="00B60B36"/>
    <w:rsid w:val="00B61DD3"/>
    <w:rsid w:val="00B620FD"/>
    <w:rsid w:val="00B62393"/>
    <w:rsid w:val="00B6252A"/>
    <w:rsid w:val="00B62B01"/>
    <w:rsid w:val="00B62D1B"/>
    <w:rsid w:val="00B62DFD"/>
    <w:rsid w:val="00B62F40"/>
    <w:rsid w:val="00B63060"/>
    <w:rsid w:val="00B633CC"/>
    <w:rsid w:val="00B634FB"/>
    <w:rsid w:val="00B6448F"/>
    <w:rsid w:val="00B6474F"/>
    <w:rsid w:val="00B6485B"/>
    <w:rsid w:val="00B64BCB"/>
    <w:rsid w:val="00B64E6C"/>
    <w:rsid w:val="00B64FDA"/>
    <w:rsid w:val="00B655E1"/>
    <w:rsid w:val="00B65671"/>
    <w:rsid w:val="00B658C1"/>
    <w:rsid w:val="00B66264"/>
    <w:rsid w:val="00B6695C"/>
    <w:rsid w:val="00B673CF"/>
    <w:rsid w:val="00B67504"/>
    <w:rsid w:val="00B70756"/>
    <w:rsid w:val="00B709D7"/>
    <w:rsid w:val="00B71540"/>
    <w:rsid w:val="00B7155A"/>
    <w:rsid w:val="00B72650"/>
    <w:rsid w:val="00B72C14"/>
    <w:rsid w:val="00B73108"/>
    <w:rsid w:val="00B7350D"/>
    <w:rsid w:val="00B7391F"/>
    <w:rsid w:val="00B7423D"/>
    <w:rsid w:val="00B74666"/>
    <w:rsid w:val="00B74833"/>
    <w:rsid w:val="00B753A0"/>
    <w:rsid w:val="00B762DD"/>
    <w:rsid w:val="00B76399"/>
    <w:rsid w:val="00B76426"/>
    <w:rsid w:val="00B7690F"/>
    <w:rsid w:val="00B76A2C"/>
    <w:rsid w:val="00B76E24"/>
    <w:rsid w:val="00B77557"/>
    <w:rsid w:val="00B776C7"/>
    <w:rsid w:val="00B777B6"/>
    <w:rsid w:val="00B77BF3"/>
    <w:rsid w:val="00B77E48"/>
    <w:rsid w:val="00B81059"/>
    <w:rsid w:val="00B81D06"/>
    <w:rsid w:val="00B8205A"/>
    <w:rsid w:val="00B826F4"/>
    <w:rsid w:val="00B82938"/>
    <w:rsid w:val="00B82BB6"/>
    <w:rsid w:val="00B83163"/>
    <w:rsid w:val="00B84544"/>
    <w:rsid w:val="00B848F5"/>
    <w:rsid w:val="00B851B3"/>
    <w:rsid w:val="00B856E5"/>
    <w:rsid w:val="00B85D09"/>
    <w:rsid w:val="00B864F1"/>
    <w:rsid w:val="00B86C49"/>
    <w:rsid w:val="00B872BE"/>
    <w:rsid w:val="00B879E0"/>
    <w:rsid w:val="00B87D59"/>
    <w:rsid w:val="00B90D0B"/>
    <w:rsid w:val="00B90F9B"/>
    <w:rsid w:val="00B9115C"/>
    <w:rsid w:val="00B91239"/>
    <w:rsid w:val="00B9175A"/>
    <w:rsid w:val="00B92352"/>
    <w:rsid w:val="00B92374"/>
    <w:rsid w:val="00B9275A"/>
    <w:rsid w:val="00B92841"/>
    <w:rsid w:val="00B92943"/>
    <w:rsid w:val="00B92A67"/>
    <w:rsid w:val="00B92B13"/>
    <w:rsid w:val="00B92DCA"/>
    <w:rsid w:val="00B932E3"/>
    <w:rsid w:val="00B936D4"/>
    <w:rsid w:val="00B9395C"/>
    <w:rsid w:val="00B93B30"/>
    <w:rsid w:val="00B94CEC"/>
    <w:rsid w:val="00B95070"/>
    <w:rsid w:val="00B9540F"/>
    <w:rsid w:val="00B9559C"/>
    <w:rsid w:val="00B9562C"/>
    <w:rsid w:val="00B95CF6"/>
    <w:rsid w:val="00B964C5"/>
    <w:rsid w:val="00B96BA6"/>
    <w:rsid w:val="00B97471"/>
    <w:rsid w:val="00B978C5"/>
    <w:rsid w:val="00B97929"/>
    <w:rsid w:val="00B97F18"/>
    <w:rsid w:val="00BA0709"/>
    <w:rsid w:val="00BA082D"/>
    <w:rsid w:val="00BA08B5"/>
    <w:rsid w:val="00BA0AD6"/>
    <w:rsid w:val="00BA1376"/>
    <w:rsid w:val="00BA1416"/>
    <w:rsid w:val="00BA164C"/>
    <w:rsid w:val="00BA18F6"/>
    <w:rsid w:val="00BA1E29"/>
    <w:rsid w:val="00BA2BF4"/>
    <w:rsid w:val="00BA3491"/>
    <w:rsid w:val="00BA35AE"/>
    <w:rsid w:val="00BA4BA7"/>
    <w:rsid w:val="00BA4BFE"/>
    <w:rsid w:val="00BA5AAD"/>
    <w:rsid w:val="00BA5E09"/>
    <w:rsid w:val="00BA628D"/>
    <w:rsid w:val="00BA62DA"/>
    <w:rsid w:val="00BA6614"/>
    <w:rsid w:val="00BA7154"/>
    <w:rsid w:val="00BA7339"/>
    <w:rsid w:val="00BA758A"/>
    <w:rsid w:val="00BA763D"/>
    <w:rsid w:val="00BA76A2"/>
    <w:rsid w:val="00BA77DF"/>
    <w:rsid w:val="00BB015A"/>
    <w:rsid w:val="00BB0ABE"/>
    <w:rsid w:val="00BB0DF6"/>
    <w:rsid w:val="00BB0F94"/>
    <w:rsid w:val="00BB16E1"/>
    <w:rsid w:val="00BB197A"/>
    <w:rsid w:val="00BB1AA5"/>
    <w:rsid w:val="00BB1E2E"/>
    <w:rsid w:val="00BB2501"/>
    <w:rsid w:val="00BB2598"/>
    <w:rsid w:val="00BB29B9"/>
    <w:rsid w:val="00BB2DA7"/>
    <w:rsid w:val="00BB3817"/>
    <w:rsid w:val="00BB3963"/>
    <w:rsid w:val="00BB3ABA"/>
    <w:rsid w:val="00BB41F1"/>
    <w:rsid w:val="00BB4562"/>
    <w:rsid w:val="00BB46CE"/>
    <w:rsid w:val="00BB548A"/>
    <w:rsid w:val="00BB571A"/>
    <w:rsid w:val="00BB693B"/>
    <w:rsid w:val="00BB69B3"/>
    <w:rsid w:val="00BB6D39"/>
    <w:rsid w:val="00BB713D"/>
    <w:rsid w:val="00BB7584"/>
    <w:rsid w:val="00BB75E1"/>
    <w:rsid w:val="00BB7CC2"/>
    <w:rsid w:val="00BC04BA"/>
    <w:rsid w:val="00BC0D7F"/>
    <w:rsid w:val="00BC21E9"/>
    <w:rsid w:val="00BC25A8"/>
    <w:rsid w:val="00BC26AA"/>
    <w:rsid w:val="00BC2A1F"/>
    <w:rsid w:val="00BC2DB6"/>
    <w:rsid w:val="00BC2F3E"/>
    <w:rsid w:val="00BC31A1"/>
    <w:rsid w:val="00BC32CE"/>
    <w:rsid w:val="00BC33FB"/>
    <w:rsid w:val="00BC367F"/>
    <w:rsid w:val="00BC435B"/>
    <w:rsid w:val="00BC48E1"/>
    <w:rsid w:val="00BC4BA9"/>
    <w:rsid w:val="00BC4C33"/>
    <w:rsid w:val="00BC4E8B"/>
    <w:rsid w:val="00BC514A"/>
    <w:rsid w:val="00BC58C0"/>
    <w:rsid w:val="00BC59BF"/>
    <w:rsid w:val="00BC5D45"/>
    <w:rsid w:val="00BC6AEF"/>
    <w:rsid w:val="00BC7A41"/>
    <w:rsid w:val="00BD017A"/>
    <w:rsid w:val="00BD04E4"/>
    <w:rsid w:val="00BD08F0"/>
    <w:rsid w:val="00BD0B7E"/>
    <w:rsid w:val="00BD11AE"/>
    <w:rsid w:val="00BD16D7"/>
    <w:rsid w:val="00BD1809"/>
    <w:rsid w:val="00BD1B2D"/>
    <w:rsid w:val="00BD240F"/>
    <w:rsid w:val="00BD38B5"/>
    <w:rsid w:val="00BD38EB"/>
    <w:rsid w:val="00BD390B"/>
    <w:rsid w:val="00BD3BAB"/>
    <w:rsid w:val="00BD3C77"/>
    <w:rsid w:val="00BD3EAB"/>
    <w:rsid w:val="00BD4223"/>
    <w:rsid w:val="00BD4336"/>
    <w:rsid w:val="00BD48FC"/>
    <w:rsid w:val="00BD554C"/>
    <w:rsid w:val="00BD578D"/>
    <w:rsid w:val="00BD58B3"/>
    <w:rsid w:val="00BD62F9"/>
    <w:rsid w:val="00BD6673"/>
    <w:rsid w:val="00BD6883"/>
    <w:rsid w:val="00BD7D8A"/>
    <w:rsid w:val="00BD7F8A"/>
    <w:rsid w:val="00BE0038"/>
    <w:rsid w:val="00BE03DE"/>
    <w:rsid w:val="00BE085E"/>
    <w:rsid w:val="00BE08D0"/>
    <w:rsid w:val="00BE0959"/>
    <w:rsid w:val="00BE0E7C"/>
    <w:rsid w:val="00BE1B9B"/>
    <w:rsid w:val="00BE1C54"/>
    <w:rsid w:val="00BE267B"/>
    <w:rsid w:val="00BE2D76"/>
    <w:rsid w:val="00BE3052"/>
    <w:rsid w:val="00BE315A"/>
    <w:rsid w:val="00BE38DA"/>
    <w:rsid w:val="00BE3A18"/>
    <w:rsid w:val="00BE5272"/>
    <w:rsid w:val="00BE601A"/>
    <w:rsid w:val="00BE60D1"/>
    <w:rsid w:val="00BE61E3"/>
    <w:rsid w:val="00BE6225"/>
    <w:rsid w:val="00BE6772"/>
    <w:rsid w:val="00BE6971"/>
    <w:rsid w:val="00BE6C6E"/>
    <w:rsid w:val="00BE709F"/>
    <w:rsid w:val="00BE70F7"/>
    <w:rsid w:val="00BE729C"/>
    <w:rsid w:val="00BE767D"/>
    <w:rsid w:val="00BE7F3D"/>
    <w:rsid w:val="00BF0D62"/>
    <w:rsid w:val="00BF172A"/>
    <w:rsid w:val="00BF2101"/>
    <w:rsid w:val="00BF2749"/>
    <w:rsid w:val="00BF2821"/>
    <w:rsid w:val="00BF3037"/>
    <w:rsid w:val="00BF33E4"/>
    <w:rsid w:val="00BF37C9"/>
    <w:rsid w:val="00BF41AF"/>
    <w:rsid w:val="00BF48D1"/>
    <w:rsid w:val="00BF4A14"/>
    <w:rsid w:val="00BF4CCC"/>
    <w:rsid w:val="00BF4CEF"/>
    <w:rsid w:val="00BF4DA2"/>
    <w:rsid w:val="00BF5272"/>
    <w:rsid w:val="00BF6212"/>
    <w:rsid w:val="00BF67F6"/>
    <w:rsid w:val="00BF749A"/>
    <w:rsid w:val="00BF7730"/>
    <w:rsid w:val="00BF7CC3"/>
    <w:rsid w:val="00BF7FBC"/>
    <w:rsid w:val="00C012A5"/>
    <w:rsid w:val="00C017DB"/>
    <w:rsid w:val="00C01E30"/>
    <w:rsid w:val="00C01F99"/>
    <w:rsid w:val="00C02752"/>
    <w:rsid w:val="00C027C1"/>
    <w:rsid w:val="00C0286B"/>
    <w:rsid w:val="00C028CD"/>
    <w:rsid w:val="00C02AE5"/>
    <w:rsid w:val="00C02BCE"/>
    <w:rsid w:val="00C02D3E"/>
    <w:rsid w:val="00C03B14"/>
    <w:rsid w:val="00C0425F"/>
    <w:rsid w:val="00C04A63"/>
    <w:rsid w:val="00C04AEB"/>
    <w:rsid w:val="00C04BB7"/>
    <w:rsid w:val="00C0523A"/>
    <w:rsid w:val="00C05449"/>
    <w:rsid w:val="00C05DD3"/>
    <w:rsid w:val="00C075B6"/>
    <w:rsid w:val="00C07632"/>
    <w:rsid w:val="00C07F50"/>
    <w:rsid w:val="00C104C1"/>
    <w:rsid w:val="00C10BC3"/>
    <w:rsid w:val="00C11134"/>
    <w:rsid w:val="00C11A5D"/>
    <w:rsid w:val="00C11EF6"/>
    <w:rsid w:val="00C11FFC"/>
    <w:rsid w:val="00C120C4"/>
    <w:rsid w:val="00C12209"/>
    <w:rsid w:val="00C12A06"/>
    <w:rsid w:val="00C12A8F"/>
    <w:rsid w:val="00C12BBB"/>
    <w:rsid w:val="00C13D90"/>
    <w:rsid w:val="00C13EE8"/>
    <w:rsid w:val="00C14002"/>
    <w:rsid w:val="00C14288"/>
    <w:rsid w:val="00C144E1"/>
    <w:rsid w:val="00C145BE"/>
    <w:rsid w:val="00C14930"/>
    <w:rsid w:val="00C14E9D"/>
    <w:rsid w:val="00C1546D"/>
    <w:rsid w:val="00C154B4"/>
    <w:rsid w:val="00C15526"/>
    <w:rsid w:val="00C156D2"/>
    <w:rsid w:val="00C15892"/>
    <w:rsid w:val="00C15989"/>
    <w:rsid w:val="00C15D14"/>
    <w:rsid w:val="00C16826"/>
    <w:rsid w:val="00C1690F"/>
    <w:rsid w:val="00C16975"/>
    <w:rsid w:val="00C169B4"/>
    <w:rsid w:val="00C17779"/>
    <w:rsid w:val="00C17E4E"/>
    <w:rsid w:val="00C20071"/>
    <w:rsid w:val="00C202B0"/>
    <w:rsid w:val="00C20B48"/>
    <w:rsid w:val="00C20D19"/>
    <w:rsid w:val="00C21078"/>
    <w:rsid w:val="00C2120B"/>
    <w:rsid w:val="00C219D1"/>
    <w:rsid w:val="00C22136"/>
    <w:rsid w:val="00C229CC"/>
    <w:rsid w:val="00C22C83"/>
    <w:rsid w:val="00C22FB2"/>
    <w:rsid w:val="00C231E8"/>
    <w:rsid w:val="00C23470"/>
    <w:rsid w:val="00C236EA"/>
    <w:rsid w:val="00C23868"/>
    <w:rsid w:val="00C245FC"/>
    <w:rsid w:val="00C247B8"/>
    <w:rsid w:val="00C2484F"/>
    <w:rsid w:val="00C258AA"/>
    <w:rsid w:val="00C2592F"/>
    <w:rsid w:val="00C25977"/>
    <w:rsid w:val="00C25B9B"/>
    <w:rsid w:val="00C25D3A"/>
    <w:rsid w:val="00C25E8A"/>
    <w:rsid w:val="00C26118"/>
    <w:rsid w:val="00C2653E"/>
    <w:rsid w:val="00C26D87"/>
    <w:rsid w:val="00C27417"/>
    <w:rsid w:val="00C300C1"/>
    <w:rsid w:val="00C30614"/>
    <w:rsid w:val="00C306A5"/>
    <w:rsid w:val="00C30B3C"/>
    <w:rsid w:val="00C31931"/>
    <w:rsid w:val="00C319C2"/>
    <w:rsid w:val="00C31EA8"/>
    <w:rsid w:val="00C31EC6"/>
    <w:rsid w:val="00C323DD"/>
    <w:rsid w:val="00C32F07"/>
    <w:rsid w:val="00C32F69"/>
    <w:rsid w:val="00C334A7"/>
    <w:rsid w:val="00C33560"/>
    <w:rsid w:val="00C34577"/>
    <w:rsid w:val="00C357FF"/>
    <w:rsid w:val="00C35A85"/>
    <w:rsid w:val="00C36505"/>
    <w:rsid w:val="00C37B07"/>
    <w:rsid w:val="00C40A80"/>
    <w:rsid w:val="00C41267"/>
    <w:rsid w:val="00C41E44"/>
    <w:rsid w:val="00C41E86"/>
    <w:rsid w:val="00C42DB6"/>
    <w:rsid w:val="00C43342"/>
    <w:rsid w:val="00C43AEF"/>
    <w:rsid w:val="00C43B90"/>
    <w:rsid w:val="00C443B2"/>
    <w:rsid w:val="00C4447F"/>
    <w:rsid w:val="00C45179"/>
    <w:rsid w:val="00C45A7D"/>
    <w:rsid w:val="00C45D20"/>
    <w:rsid w:val="00C45D90"/>
    <w:rsid w:val="00C4621A"/>
    <w:rsid w:val="00C46B95"/>
    <w:rsid w:val="00C47376"/>
    <w:rsid w:val="00C47A86"/>
    <w:rsid w:val="00C47FBD"/>
    <w:rsid w:val="00C504C6"/>
    <w:rsid w:val="00C50A4C"/>
    <w:rsid w:val="00C50AF5"/>
    <w:rsid w:val="00C51320"/>
    <w:rsid w:val="00C516BF"/>
    <w:rsid w:val="00C519CA"/>
    <w:rsid w:val="00C5255A"/>
    <w:rsid w:val="00C52C1E"/>
    <w:rsid w:val="00C52C88"/>
    <w:rsid w:val="00C52E73"/>
    <w:rsid w:val="00C5314B"/>
    <w:rsid w:val="00C531FF"/>
    <w:rsid w:val="00C53643"/>
    <w:rsid w:val="00C53670"/>
    <w:rsid w:val="00C539FF"/>
    <w:rsid w:val="00C53A15"/>
    <w:rsid w:val="00C54D75"/>
    <w:rsid w:val="00C55095"/>
    <w:rsid w:val="00C55984"/>
    <w:rsid w:val="00C56EE6"/>
    <w:rsid w:val="00C572D7"/>
    <w:rsid w:val="00C573D9"/>
    <w:rsid w:val="00C574A0"/>
    <w:rsid w:val="00C57B42"/>
    <w:rsid w:val="00C57C4C"/>
    <w:rsid w:val="00C57D40"/>
    <w:rsid w:val="00C602A3"/>
    <w:rsid w:val="00C604BD"/>
    <w:rsid w:val="00C60531"/>
    <w:rsid w:val="00C607B5"/>
    <w:rsid w:val="00C60A61"/>
    <w:rsid w:val="00C6139E"/>
    <w:rsid w:val="00C61429"/>
    <w:rsid w:val="00C61D4D"/>
    <w:rsid w:val="00C627AE"/>
    <w:rsid w:val="00C62A68"/>
    <w:rsid w:val="00C62F7C"/>
    <w:rsid w:val="00C6318D"/>
    <w:rsid w:val="00C634AF"/>
    <w:rsid w:val="00C63B09"/>
    <w:rsid w:val="00C64501"/>
    <w:rsid w:val="00C64C5F"/>
    <w:rsid w:val="00C64DA1"/>
    <w:rsid w:val="00C653B1"/>
    <w:rsid w:val="00C6583F"/>
    <w:rsid w:val="00C65FCA"/>
    <w:rsid w:val="00C669BE"/>
    <w:rsid w:val="00C67535"/>
    <w:rsid w:val="00C70F56"/>
    <w:rsid w:val="00C713BA"/>
    <w:rsid w:val="00C71BC2"/>
    <w:rsid w:val="00C71F08"/>
    <w:rsid w:val="00C720B9"/>
    <w:rsid w:val="00C725A5"/>
    <w:rsid w:val="00C72C00"/>
    <w:rsid w:val="00C72E1C"/>
    <w:rsid w:val="00C72E2B"/>
    <w:rsid w:val="00C72F86"/>
    <w:rsid w:val="00C73191"/>
    <w:rsid w:val="00C7325E"/>
    <w:rsid w:val="00C737D7"/>
    <w:rsid w:val="00C73C89"/>
    <w:rsid w:val="00C740C1"/>
    <w:rsid w:val="00C7420B"/>
    <w:rsid w:val="00C74367"/>
    <w:rsid w:val="00C74D93"/>
    <w:rsid w:val="00C75002"/>
    <w:rsid w:val="00C750C0"/>
    <w:rsid w:val="00C757D6"/>
    <w:rsid w:val="00C75A05"/>
    <w:rsid w:val="00C75F59"/>
    <w:rsid w:val="00C760A6"/>
    <w:rsid w:val="00C76787"/>
    <w:rsid w:val="00C76B50"/>
    <w:rsid w:val="00C76C64"/>
    <w:rsid w:val="00C77024"/>
    <w:rsid w:val="00C77881"/>
    <w:rsid w:val="00C77CD1"/>
    <w:rsid w:val="00C77DF0"/>
    <w:rsid w:val="00C80057"/>
    <w:rsid w:val="00C809B9"/>
    <w:rsid w:val="00C817EE"/>
    <w:rsid w:val="00C81AE8"/>
    <w:rsid w:val="00C81F5E"/>
    <w:rsid w:val="00C82D03"/>
    <w:rsid w:val="00C82EDE"/>
    <w:rsid w:val="00C83BC1"/>
    <w:rsid w:val="00C83C83"/>
    <w:rsid w:val="00C84319"/>
    <w:rsid w:val="00C8439B"/>
    <w:rsid w:val="00C84AAA"/>
    <w:rsid w:val="00C853D0"/>
    <w:rsid w:val="00C858D2"/>
    <w:rsid w:val="00C86688"/>
    <w:rsid w:val="00C86893"/>
    <w:rsid w:val="00C8761D"/>
    <w:rsid w:val="00C87F26"/>
    <w:rsid w:val="00C91239"/>
    <w:rsid w:val="00C9163B"/>
    <w:rsid w:val="00C91A57"/>
    <w:rsid w:val="00C91DDD"/>
    <w:rsid w:val="00C91DE3"/>
    <w:rsid w:val="00C91F19"/>
    <w:rsid w:val="00C91FAA"/>
    <w:rsid w:val="00C920DE"/>
    <w:rsid w:val="00C928A2"/>
    <w:rsid w:val="00C9380E"/>
    <w:rsid w:val="00C938A4"/>
    <w:rsid w:val="00C93F23"/>
    <w:rsid w:val="00C9452D"/>
    <w:rsid w:val="00C94B9F"/>
    <w:rsid w:val="00C962DD"/>
    <w:rsid w:val="00C963AA"/>
    <w:rsid w:val="00C9753F"/>
    <w:rsid w:val="00C979FC"/>
    <w:rsid w:val="00C97AD3"/>
    <w:rsid w:val="00CA10C0"/>
    <w:rsid w:val="00CA13B4"/>
    <w:rsid w:val="00CA1886"/>
    <w:rsid w:val="00CA1A17"/>
    <w:rsid w:val="00CA1E8D"/>
    <w:rsid w:val="00CA1EEB"/>
    <w:rsid w:val="00CA2981"/>
    <w:rsid w:val="00CA2ABB"/>
    <w:rsid w:val="00CA2BDC"/>
    <w:rsid w:val="00CA2D4A"/>
    <w:rsid w:val="00CA302F"/>
    <w:rsid w:val="00CA31A4"/>
    <w:rsid w:val="00CA3493"/>
    <w:rsid w:val="00CA3A47"/>
    <w:rsid w:val="00CA3CE7"/>
    <w:rsid w:val="00CA46CA"/>
    <w:rsid w:val="00CA5316"/>
    <w:rsid w:val="00CA5617"/>
    <w:rsid w:val="00CA61B6"/>
    <w:rsid w:val="00CA6BE7"/>
    <w:rsid w:val="00CA7036"/>
    <w:rsid w:val="00CA70FD"/>
    <w:rsid w:val="00CA73CD"/>
    <w:rsid w:val="00CA7973"/>
    <w:rsid w:val="00CA7FD9"/>
    <w:rsid w:val="00CB0399"/>
    <w:rsid w:val="00CB0559"/>
    <w:rsid w:val="00CB0692"/>
    <w:rsid w:val="00CB08C2"/>
    <w:rsid w:val="00CB0CA7"/>
    <w:rsid w:val="00CB0E9B"/>
    <w:rsid w:val="00CB1C61"/>
    <w:rsid w:val="00CB212D"/>
    <w:rsid w:val="00CB2D98"/>
    <w:rsid w:val="00CB2F71"/>
    <w:rsid w:val="00CB3BA7"/>
    <w:rsid w:val="00CB3BDF"/>
    <w:rsid w:val="00CB3FE3"/>
    <w:rsid w:val="00CB45D7"/>
    <w:rsid w:val="00CB4AF2"/>
    <w:rsid w:val="00CB4CA7"/>
    <w:rsid w:val="00CB4CFC"/>
    <w:rsid w:val="00CB5005"/>
    <w:rsid w:val="00CB59C6"/>
    <w:rsid w:val="00CB5FF0"/>
    <w:rsid w:val="00CB63A6"/>
    <w:rsid w:val="00CB647D"/>
    <w:rsid w:val="00CB7359"/>
    <w:rsid w:val="00CB7543"/>
    <w:rsid w:val="00CB76A1"/>
    <w:rsid w:val="00CC00DA"/>
    <w:rsid w:val="00CC00E0"/>
    <w:rsid w:val="00CC0233"/>
    <w:rsid w:val="00CC0258"/>
    <w:rsid w:val="00CC032A"/>
    <w:rsid w:val="00CC041D"/>
    <w:rsid w:val="00CC0CEF"/>
    <w:rsid w:val="00CC0EE6"/>
    <w:rsid w:val="00CC0F9F"/>
    <w:rsid w:val="00CC128B"/>
    <w:rsid w:val="00CC15D4"/>
    <w:rsid w:val="00CC17A5"/>
    <w:rsid w:val="00CC19D7"/>
    <w:rsid w:val="00CC1EAB"/>
    <w:rsid w:val="00CC260D"/>
    <w:rsid w:val="00CC413C"/>
    <w:rsid w:val="00CC453D"/>
    <w:rsid w:val="00CC48E4"/>
    <w:rsid w:val="00CC4B2E"/>
    <w:rsid w:val="00CC63BD"/>
    <w:rsid w:val="00CC63CD"/>
    <w:rsid w:val="00CC6574"/>
    <w:rsid w:val="00CC66E9"/>
    <w:rsid w:val="00CC707D"/>
    <w:rsid w:val="00CC724A"/>
    <w:rsid w:val="00CC730A"/>
    <w:rsid w:val="00CC77D2"/>
    <w:rsid w:val="00CC7CA3"/>
    <w:rsid w:val="00CD0045"/>
    <w:rsid w:val="00CD044A"/>
    <w:rsid w:val="00CD0B4B"/>
    <w:rsid w:val="00CD146A"/>
    <w:rsid w:val="00CD1DEC"/>
    <w:rsid w:val="00CD2350"/>
    <w:rsid w:val="00CD25CA"/>
    <w:rsid w:val="00CD26ED"/>
    <w:rsid w:val="00CD33FB"/>
    <w:rsid w:val="00CD3801"/>
    <w:rsid w:val="00CD3C20"/>
    <w:rsid w:val="00CD3CC8"/>
    <w:rsid w:val="00CD3CDD"/>
    <w:rsid w:val="00CD4821"/>
    <w:rsid w:val="00CD4960"/>
    <w:rsid w:val="00CD55C6"/>
    <w:rsid w:val="00CD583A"/>
    <w:rsid w:val="00CD5EA8"/>
    <w:rsid w:val="00CD647A"/>
    <w:rsid w:val="00CD6CA9"/>
    <w:rsid w:val="00CD6EE3"/>
    <w:rsid w:val="00CD7E5C"/>
    <w:rsid w:val="00CD7FEE"/>
    <w:rsid w:val="00CE0A31"/>
    <w:rsid w:val="00CE0CC1"/>
    <w:rsid w:val="00CE152F"/>
    <w:rsid w:val="00CE1785"/>
    <w:rsid w:val="00CE1A98"/>
    <w:rsid w:val="00CE1D43"/>
    <w:rsid w:val="00CE1D4C"/>
    <w:rsid w:val="00CE2672"/>
    <w:rsid w:val="00CE273B"/>
    <w:rsid w:val="00CE2B7C"/>
    <w:rsid w:val="00CE3801"/>
    <w:rsid w:val="00CE38BC"/>
    <w:rsid w:val="00CE3DC8"/>
    <w:rsid w:val="00CE4139"/>
    <w:rsid w:val="00CE5250"/>
    <w:rsid w:val="00CE53D7"/>
    <w:rsid w:val="00CE5408"/>
    <w:rsid w:val="00CE5689"/>
    <w:rsid w:val="00CE56DB"/>
    <w:rsid w:val="00CE6078"/>
    <w:rsid w:val="00CE6081"/>
    <w:rsid w:val="00CE6751"/>
    <w:rsid w:val="00CE7AE0"/>
    <w:rsid w:val="00CF0E85"/>
    <w:rsid w:val="00CF107F"/>
    <w:rsid w:val="00CF115F"/>
    <w:rsid w:val="00CF1AC2"/>
    <w:rsid w:val="00CF1CBE"/>
    <w:rsid w:val="00CF1DED"/>
    <w:rsid w:val="00CF2774"/>
    <w:rsid w:val="00CF2AFE"/>
    <w:rsid w:val="00CF2E0A"/>
    <w:rsid w:val="00CF34F3"/>
    <w:rsid w:val="00CF38B4"/>
    <w:rsid w:val="00CF3D29"/>
    <w:rsid w:val="00CF415C"/>
    <w:rsid w:val="00CF418A"/>
    <w:rsid w:val="00CF4B9D"/>
    <w:rsid w:val="00CF504C"/>
    <w:rsid w:val="00CF52FE"/>
    <w:rsid w:val="00CF5696"/>
    <w:rsid w:val="00CF56D0"/>
    <w:rsid w:val="00CF58AA"/>
    <w:rsid w:val="00CF5979"/>
    <w:rsid w:val="00CF5C19"/>
    <w:rsid w:val="00CF6683"/>
    <w:rsid w:val="00CF69C1"/>
    <w:rsid w:val="00CF6FC3"/>
    <w:rsid w:val="00CF73D0"/>
    <w:rsid w:val="00CF74DF"/>
    <w:rsid w:val="00CF7636"/>
    <w:rsid w:val="00CF78E1"/>
    <w:rsid w:val="00D00718"/>
    <w:rsid w:val="00D00F78"/>
    <w:rsid w:val="00D01357"/>
    <w:rsid w:val="00D02410"/>
    <w:rsid w:val="00D02488"/>
    <w:rsid w:val="00D024C8"/>
    <w:rsid w:val="00D0284A"/>
    <w:rsid w:val="00D02D15"/>
    <w:rsid w:val="00D03F06"/>
    <w:rsid w:val="00D03FA8"/>
    <w:rsid w:val="00D04797"/>
    <w:rsid w:val="00D05A41"/>
    <w:rsid w:val="00D0610F"/>
    <w:rsid w:val="00D06821"/>
    <w:rsid w:val="00D0730B"/>
    <w:rsid w:val="00D07A03"/>
    <w:rsid w:val="00D102B6"/>
    <w:rsid w:val="00D10AFB"/>
    <w:rsid w:val="00D1153D"/>
    <w:rsid w:val="00D11B6B"/>
    <w:rsid w:val="00D12008"/>
    <w:rsid w:val="00D12772"/>
    <w:rsid w:val="00D1279E"/>
    <w:rsid w:val="00D130A5"/>
    <w:rsid w:val="00D14DC4"/>
    <w:rsid w:val="00D15930"/>
    <w:rsid w:val="00D164D4"/>
    <w:rsid w:val="00D1691F"/>
    <w:rsid w:val="00D16F6E"/>
    <w:rsid w:val="00D17125"/>
    <w:rsid w:val="00D176D6"/>
    <w:rsid w:val="00D17C37"/>
    <w:rsid w:val="00D20796"/>
    <w:rsid w:val="00D20ACE"/>
    <w:rsid w:val="00D20AE7"/>
    <w:rsid w:val="00D20D94"/>
    <w:rsid w:val="00D20F7D"/>
    <w:rsid w:val="00D21151"/>
    <w:rsid w:val="00D212EA"/>
    <w:rsid w:val="00D21392"/>
    <w:rsid w:val="00D216EB"/>
    <w:rsid w:val="00D21F23"/>
    <w:rsid w:val="00D224C4"/>
    <w:rsid w:val="00D23BCD"/>
    <w:rsid w:val="00D23D13"/>
    <w:rsid w:val="00D24051"/>
    <w:rsid w:val="00D24224"/>
    <w:rsid w:val="00D24623"/>
    <w:rsid w:val="00D24977"/>
    <w:rsid w:val="00D24A10"/>
    <w:rsid w:val="00D24DA7"/>
    <w:rsid w:val="00D2587F"/>
    <w:rsid w:val="00D26913"/>
    <w:rsid w:val="00D26C7C"/>
    <w:rsid w:val="00D27464"/>
    <w:rsid w:val="00D27628"/>
    <w:rsid w:val="00D27657"/>
    <w:rsid w:val="00D27974"/>
    <w:rsid w:val="00D27C3E"/>
    <w:rsid w:val="00D300E2"/>
    <w:rsid w:val="00D303EA"/>
    <w:rsid w:val="00D305A7"/>
    <w:rsid w:val="00D31052"/>
    <w:rsid w:val="00D311DE"/>
    <w:rsid w:val="00D3136E"/>
    <w:rsid w:val="00D31601"/>
    <w:rsid w:val="00D31A54"/>
    <w:rsid w:val="00D31D69"/>
    <w:rsid w:val="00D31E20"/>
    <w:rsid w:val="00D32C0C"/>
    <w:rsid w:val="00D332B2"/>
    <w:rsid w:val="00D3444B"/>
    <w:rsid w:val="00D34F72"/>
    <w:rsid w:val="00D35C27"/>
    <w:rsid w:val="00D35D1D"/>
    <w:rsid w:val="00D36283"/>
    <w:rsid w:val="00D375F7"/>
    <w:rsid w:val="00D37AB3"/>
    <w:rsid w:val="00D4010C"/>
    <w:rsid w:val="00D40410"/>
    <w:rsid w:val="00D407D4"/>
    <w:rsid w:val="00D40A4D"/>
    <w:rsid w:val="00D40B53"/>
    <w:rsid w:val="00D40E0E"/>
    <w:rsid w:val="00D41093"/>
    <w:rsid w:val="00D41117"/>
    <w:rsid w:val="00D414BA"/>
    <w:rsid w:val="00D4251D"/>
    <w:rsid w:val="00D42946"/>
    <w:rsid w:val="00D42FC8"/>
    <w:rsid w:val="00D43887"/>
    <w:rsid w:val="00D44870"/>
    <w:rsid w:val="00D44DBA"/>
    <w:rsid w:val="00D44F30"/>
    <w:rsid w:val="00D4569B"/>
    <w:rsid w:val="00D459B2"/>
    <w:rsid w:val="00D45B4E"/>
    <w:rsid w:val="00D46017"/>
    <w:rsid w:val="00D462FB"/>
    <w:rsid w:val="00D46A42"/>
    <w:rsid w:val="00D477D3"/>
    <w:rsid w:val="00D47C4A"/>
    <w:rsid w:val="00D50569"/>
    <w:rsid w:val="00D50C80"/>
    <w:rsid w:val="00D50C85"/>
    <w:rsid w:val="00D510C5"/>
    <w:rsid w:val="00D51E8A"/>
    <w:rsid w:val="00D520A4"/>
    <w:rsid w:val="00D522D3"/>
    <w:rsid w:val="00D530DB"/>
    <w:rsid w:val="00D531AA"/>
    <w:rsid w:val="00D53566"/>
    <w:rsid w:val="00D5430C"/>
    <w:rsid w:val="00D54BDF"/>
    <w:rsid w:val="00D54C84"/>
    <w:rsid w:val="00D55DD0"/>
    <w:rsid w:val="00D56021"/>
    <w:rsid w:val="00D56179"/>
    <w:rsid w:val="00D564AE"/>
    <w:rsid w:val="00D56661"/>
    <w:rsid w:val="00D56915"/>
    <w:rsid w:val="00D56C70"/>
    <w:rsid w:val="00D56DF9"/>
    <w:rsid w:val="00D57CF6"/>
    <w:rsid w:val="00D60035"/>
    <w:rsid w:val="00D6190A"/>
    <w:rsid w:val="00D6196D"/>
    <w:rsid w:val="00D62042"/>
    <w:rsid w:val="00D62191"/>
    <w:rsid w:val="00D626B7"/>
    <w:rsid w:val="00D627A0"/>
    <w:rsid w:val="00D62AF6"/>
    <w:rsid w:val="00D63402"/>
    <w:rsid w:val="00D6477A"/>
    <w:rsid w:val="00D649C8"/>
    <w:rsid w:val="00D65330"/>
    <w:rsid w:val="00D6534F"/>
    <w:rsid w:val="00D654F9"/>
    <w:rsid w:val="00D659AB"/>
    <w:rsid w:val="00D65DED"/>
    <w:rsid w:val="00D65EFA"/>
    <w:rsid w:val="00D661F0"/>
    <w:rsid w:val="00D6677B"/>
    <w:rsid w:val="00D67416"/>
    <w:rsid w:val="00D678DE"/>
    <w:rsid w:val="00D70411"/>
    <w:rsid w:val="00D70548"/>
    <w:rsid w:val="00D7059A"/>
    <w:rsid w:val="00D70852"/>
    <w:rsid w:val="00D70BEE"/>
    <w:rsid w:val="00D7130C"/>
    <w:rsid w:val="00D71406"/>
    <w:rsid w:val="00D71BBE"/>
    <w:rsid w:val="00D71D36"/>
    <w:rsid w:val="00D72CE4"/>
    <w:rsid w:val="00D7306A"/>
    <w:rsid w:val="00D73A9E"/>
    <w:rsid w:val="00D7446E"/>
    <w:rsid w:val="00D7468A"/>
    <w:rsid w:val="00D74A82"/>
    <w:rsid w:val="00D75D3F"/>
    <w:rsid w:val="00D75DEC"/>
    <w:rsid w:val="00D7615A"/>
    <w:rsid w:val="00D76260"/>
    <w:rsid w:val="00D76338"/>
    <w:rsid w:val="00D76ABC"/>
    <w:rsid w:val="00D76BCB"/>
    <w:rsid w:val="00D776AB"/>
    <w:rsid w:val="00D77CF3"/>
    <w:rsid w:val="00D801FB"/>
    <w:rsid w:val="00D80517"/>
    <w:rsid w:val="00D80892"/>
    <w:rsid w:val="00D81104"/>
    <w:rsid w:val="00D8172B"/>
    <w:rsid w:val="00D81869"/>
    <w:rsid w:val="00D82144"/>
    <w:rsid w:val="00D82368"/>
    <w:rsid w:val="00D82AE4"/>
    <w:rsid w:val="00D82BDD"/>
    <w:rsid w:val="00D8420D"/>
    <w:rsid w:val="00D846BD"/>
    <w:rsid w:val="00D851E5"/>
    <w:rsid w:val="00D855F5"/>
    <w:rsid w:val="00D85EBF"/>
    <w:rsid w:val="00D864B5"/>
    <w:rsid w:val="00D86834"/>
    <w:rsid w:val="00D868F9"/>
    <w:rsid w:val="00D87292"/>
    <w:rsid w:val="00D873B5"/>
    <w:rsid w:val="00D87EE5"/>
    <w:rsid w:val="00D9008B"/>
    <w:rsid w:val="00D9034F"/>
    <w:rsid w:val="00D904CD"/>
    <w:rsid w:val="00D908FD"/>
    <w:rsid w:val="00D90AB9"/>
    <w:rsid w:val="00D90C3C"/>
    <w:rsid w:val="00D90CB1"/>
    <w:rsid w:val="00D91221"/>
    <w:rsid w:val="00D918C6"/>
    <w:rsid w:val="00D91A4D"/>
    <w:rsid w:val="00D91AB5"/>
    <w:rsid w:val="00D91D31"/>
    <w:rsid w:val="00D91E90"/>
    <w:rsid w:val="00D923D6"/>
    <w:rsid w:val="00D924ED"/>
    <w:rsid w:val="00D931C9"/>
    <w:rsid w:val="00D934B6"/>
    <w:rsid w:val="00D93B57"/>
    <w:rsid w:val="00D94236"/>
    <w:rsid w:val="00D94350"/>
    <w:rsid w:val="00D9442F"/>
    <w:rsid w:val="00D94F64"/>
    <w:rsid w:val="00D951D5"/>
    <w:rsid w:val="00D96948"/>
    <w:rsid w:val="00D96B91"/>
    <w:rsid w:val="00D96FC5"/>
    <w:rsid w:val="00D97206"/>
    <w:rsid w:val="00D9743F"/>
    <w:rsid w:val="00D97B67"/>
    <w:rsid w:val="00D97BAE"/>
    <w:rsid w:val="00D97DBD"/>
    <w:rsid w:val="00DA08B2"/>
    <w:rsid w:val="00DA112B"/>
    <w:rsid w:val="00DA12A3"/>
    <w:rsid w:val="00DA1358"/>
    <w:rsid w:val="00DA1486"/>
    <w:rsid w:val="00DA15D6"/>
    <w:rsid w:val="00DA1CFE"/>
    <w:rsid w:val="00DA1E4F"/>
    <w:rsid w:val="00DA2138"/>
    <w:rsid w:val="00DA2220"/>
    <w:rsid w:val="00DA28BC"/>
    <w:rsid w:val="00DA29FF"/>
    <w:rsid w:val="00DA3593"/>
    <w:rsid w:val="00DA3C4D"/>
    <w:rsid w:val="00DA4018"/>
    <w:rsid w:val="00DA4148"/>
    <w:rsid w:val="00DA41DC"/>
    <w:rsid w:val="00DA4332"/>
    <w:rsid w:val="00DA4472"/>
    <w:rsid w:val="00DA46F1"/>
    <w:rsid w:val="00DA5138"/>
    <w:rsid w:val="00DA5462"/>
    <w:rsid w:val="00DA5623"/>
    <w:rsid w:val="00DA5733"/>
    <w:rsid w:val="00DA630D"/>
    <w:rsid w:val="00DA6317"/>
    <w:rsid w:val="00DA6423"/>
    <w:rsid w:val="00DA65C2"/>
    <w:rsid w:val="00DA6881"/>
    <w:rsid w:val="00DA6B84"/>
    <w:rsid w:val="00DA6E55"/>
    <w:rsid w:val="00DA6F18"/>
    <w:rsid w:val="00DA711A"/>
    <w:rsid w:val="00DA7349"/>
    <w:rsid w:val="00DA748E"/>
    <w:rsid w:val="00DA7928"/>
    <w:rsid w:val="00DA79A0"/>
    <w:rsid w:val="00DA7D6F"/>
    <w:rsid w:val="00DB01B1"/>
    <w:rsid w:val="00DB0278"/>
    <w:rsid w:val="00DB0D57"/>
    <w:rsid w:val="00DB0DD9"/>
    <w:rsid w:val="00DB0EC1"/>
    <w:rsid w:val="00DB14CD"/>
    <w:rsid w:val="00DB173A"/>
    <w:rsid w:val="00DB175D"/>
    <w:rsid w:val="00DB2685"/>
    <w:rsid w:val="00DB2CE6"/>
    <w:rsid w:val="00DB2F11"/>
    <w:rsid w:val="00DB595F"/>
    <w:rsid w:val="00DB6652"/>
    <w:rsid w:val="00DB6F02"/>
    <w:rsid w:val="00DB7033"/>
    <w:rsid w:val="00DB7290"/>
    <w:rsid w:val="00DB7399"/>
    <w:rsid w:val="00DB7790"/>
    <w:rsid w:val="00DB78E4"/>
    <w:rsid w:val="00DB7D57"/>
    <w:rsid w:val="00DC004C"/>
    <w:rsid w:val="00DC05BE"/>
    <w:rsid w:val="00DC092D"/>
    <w:rsid w:val="00DC0F20"/>
    <w:rsid w:val="00DC1046"/>
    <w:rsid w:val="00DC1142"/>
    <w:rsid w:val="00DC175B"/>
    <w:rsid w:val="00DC1D90"/>
    <w:rsid w:val="00DC221C"/>
    <w:rsid w:val="00DC2452"/>
    <w:rsid w:val="00DC2885"/>
    <w:rsid w:val="00DC35F5"/>
    <w:rsid w:val="00DC3A4D"/>
    <w:rsid w:val="00DC433D"/>
    <w:rsid w:val="00DC45F1"/>
    <w:rsid w:val="00DC4B67"/>
    <w:rsid w:val="00DC5102"/>
    <w:rsid w:val="00DC5326"/>
    <w:rsid w:val="00DC538D"/>
    <w:rsid w:val="00DC577C"/>
    <w:rsid w:val="00DC5F9C"/>
    <w:rsid w:val="00DC6124"/>
    <w:rsid w:val="00DC6CF7"/>
    <w:rsid w:val="00DC6F99"/>
    <w:rsid w:val="00DC7160"/>
    <w:rsid w:val="00DC7639"/>
    <w:rsid w:val="00DC77AD"/>
    <w:rsid w:val="00DC7820"/>
    <w:rsid w:val="00DC79E6"/>
    <w:rsid w:val="00DC7D74"/>
    <w:rsid w:val="00DD0B89"/>
    <w:rsid w:val="00DD129B"/>
    <w:rsid w:val="00DD1336"/>
    <w:rsid w:val="00DD16B6"/>
    <w:rsid w:val="00DD2274"/>
    <w:rsid w:val="00DD253D"/>
    <w:rsid w:val="00DD2631"/>
    <w:rsid w:val="00DD27F4"/>
    <w:rsid w:val="00DD280C"/>
    <w:rsid w:val="00DD2919"/>
    <w:rsid w:val="00DD2D51"/>
    <w:rsid w:val="00DD2F0E"/>
    <w:rsid w:val="00DD3175"/>
    <w:rsid w:val="00DD32E5"/>
    <w:rsid w:val="00DD34FB"/>
    <w:rsid w:val="00DD4206"/>
    <w:rsid w:val="00DD42B5"/>
    <w:rsid w:val="00DD444F"/>
    <w:rsid w:val="00DD48BB"/>
    <w:rsid w:val="00DD4FCE"/>
    <w:rsid w:val="00DD5405"/>
    <w:rsid w:val="00DD577A"/>
    <w:rsid w:val="00DD6619"/>
    <w:rsid w:val="00DD6F49"/>
    <w:rsid w:val="00DD77CF"/>
    <w:rsid w:val="00DD7F63"/>
    <w:rsid w:val="00DE0121"/>
    <w:rsid w:val="00DE01DF"/>
    <w:rsid w:val="00DE03ED"/>
    <w:rsid w:val="00DE0437"/>
    <w:rsid w:val="00DE0449"/>
    <w:rsid w:val="00DE0720"/>
    <w:rsid w:val="00DE0E43"/>
    <w:rsid w:val="00DE11DC"/>
    <w:rsid w:val="00DE18CA"/>
    <w:rsid w:val="00DE1B18"/>
    <w:rsid w:val="00DE1F23"/>
    <w:rsid w:val="00DE2B45"/>
    <w:rsid w:val="00DE321E"/>
    <w:rsid w:val="00DE323F"/>
    <w:rsid w:val="00DE372E"/>
    <w:rsid w:val="00DE3A38"/>
    <w:rsid w:val="00DE3BC0"/>
    <w:rsid w:val="00DE3CBB"/>
    <w:rsid w:val="00DE3F52"/>
    <w:rsid w:val="00DE44DD"/>
    <w:rsid w:val="00DE48A4"/>
    <w:rsid w:val="00DE4B20"/>
    <w:rsid w:val="00DE5586"/>
    <w:rsid w:val="00DE59AA"/>
    <w:rsid w:val="00DE5B62"/>
    <w:rsid w:val="00DE5BB8"/>
    <w:rsid w:val="00DE62F3"/>
    <w:rsid w:val="00DE6475"/>
    <w:rsid w:val="00DE6AFE"/>
    <w:rsid w:val="00DE7171"/>
    <w:rsid w:val="00DF02FD"/>
    <w:rsid w:val="00DF0C87"/>
    <w:rsid w:val="00DF16BB"/>
    <w:rsid w:val="00DF1A01"/>
    <w:rsid w:val="00DF213B"/>
    <w:rsid w:val="00DF2430"/>
    <w:rsid w:val="00DF2536"/>
    <w:rsid w:val="00DF2B21"/>
    <w:rsid w:val="00DF32CC"/>
    <w:rsid w:val="00DF3597"/>
    <w:rsid w:val="00DF3B3D"/>
    <w:rsid w:val="00DF45B9"/>
    <w:rsid w:val="00DF4FD8"/>
    <w:rsid w:val="00DF57B8"/>
    <w:rsid w:val="00DF5C6B"/>
    <w:rsid w:val="00DF6EEC"/>
    <w:rsid w:val="00DF70BC"/>
    <w:rsid w:val="00DF7847"/>
    <w:rsid w:val="00DF7B31"/>
    <w:rsid w:val="00E00023"/>
    <w:rsid w:val="00E00A73"/>
    <w:rsid w:val="00E00B60"/>
    <w:rsid w:val="00E00BB0"/>
    <w:rsid w:val="00E016CB"/>
    <w:rsid w:val="00E017A1"/>
    <w:rsid w:val="00E01A49"/>
    <w:rsid w:val="00E021CE"/>
    <w:rsid w:val="00E02BC1"/>
    <w:rsid w:val="00E03553"/>
    <w:rsid w:val="00E04365"/>
    <w:rsid w:val="00E04C93"/>
    <w:rsid w:val="00E04E53"/>
    <w:rsid w:val="00E04F3D"/>
    <w:rsid w:val="00E05154"/>
    <w:rsid w:val="00E05177"/>
    <w:rsid w:val="00E05268"/>
    <w:rsid w:val="00E05543"/>
    <w:rsid w:val="00E05B05"/>
    <w:rsid w:val="00E06328"/>
    <w:rsid w:val="00E065E9"/>
    <w:rsid w:val="00E06688"/>
    <w:rsid w:val="00E06C81"/>
    <w:rsid w:val="00E07197"/>
    <w:rsid w:val="00E076DD"/>
    <w:rsid w:val="00E0789F"/>
    <w:rsid w:val="00E07953"/>
    <w:rsid w:val="00E07A42"/>
    <w:rsid w:val="00E07C31"/>
    <w:rsid w:val="00E07D54"/>
    <w:rsid w:val="00E10520"/>
    <w:rsid w:val="00E10C15"/>
    <w:rsid w:val="00E120A6"/>
    <w:rsid w:val="00E1267F"/>
    <w:rsid w:val="00E12B59"/>
    <w:rsid w:val="00E12F6C"/>
    <w:rsid w:val="00E13906"/>
    <w:rsid w:val="00E14281"/>
    <w:rsid w:val="00E142C9"/>
    <w:rsid w:val="00E14474"/>
    <w:rsid w:val="00E14567"/>
    <w:rsid w:val="00E1504E"/>
    <w:rsid w:val="00E15641"/>
    <w:rsid w:val="00E15BD0"/>
    <w:rsid w:val="00E15C71"/>
    <w:rsid w:val="00E160D8"/>
    <w:rsid w:val="00E167A0"/>
    <w:rsid w:val="00E16CB8"/>
    <w:rsid w:val="00E16DFA"/>
    <w:rsid w:val="00E1735D"/>
    <w:rsid w:val="00E176DD"/>
    <w:rsid w:val="00E177A7"/>
    <w:rsid w:val="00E2014E"/>
    <w:rsid w:val="00E201A1"/>
    <w:rsid w:val="00E2043E"/>
    <w:rsid w:val="00E20586"/>
    <w:rsid w:val="00E20A0E"/>
    <w:rsid w:val="00E20ABD"/>
    <w:rsid w:val="00E20BC7"/>
    <w:rsid w:val="00E20BE4"/>
    <w:rsid w:val="00E20E27"/>
    <w:rsid w:val="00E212B2"/>
    <w:rsid w:val="00E218C6"/>
    <w:rsid w:val="00E226A2"/>
    <w:rsid w:val="00E2296F"/>
    <w:rsid w:val="00E2336F"/>
    <w:rsid w:val="00E233B0"/>
    <w:rsid w:val="00E23D69"/>
    <w:rsid w:val="00E23EA7"/>
    <w:rsid w:val="00E23EC4"/>
    <w:rsid w:val="00E2415A"/>
    <w:rsid w:val="00E2442C"/>
    <w:rsid w:val="00E24A91"/>
    <w:rsid w:val="00E2512C"/>
    <w:rsid w:val="00E25468"/>
    <w:rsid w:val="00E25A15"/>
    <w:rsid w:val="00E26664"/>
    <w:rsid w:val="00E26DAD"/>
    <w:rsid w:val="00E271FE"/>
    <w:rsid w:val="00E27290"/>
    <w:rsid w:val="00E2754E"/>
    <w:rsid w:val="00E301EB"/>
    <w:rsid w:val="00E30D7E"/>
    <w:rsid w:val="00E31235"/>
    <w:rsid w:val="00E3126B"/>
    <w:rsid w:val="00E31733"/>
    <w:rsid w:val="00E31EA3"/>
    <w:rsid w:val="00E3230D"/>
    <w:rsid w:val="00E32ABA"/>
    <w:rsid w:val="00E33332"/>
    <w:rsid w:val="00E33A30"/>
    <w:rsid w:val="00E33A8B"/>
    <w:rsid w:val="00E340C9"/>
    <w:rsid w:val="00E3430F"/>
    <w:rsid w:val="00E347FD"/>
    <w:rsid w:val="00E34856"/>
    <w:rsid w:val="00E35211"/>
    <w:rsid w:val="00E353D1"/>
    <w:rsid w:val="00E35A9B"/>
    <w:rsid w:val="00E35BFE"/>
    <w:rsid w:val="00E36BC5"/>
    <w:rsid w:val="00E372FB"/>
    <w:rsid w:val="00E37719"/>
    <w:rsid w:val="00E37DBA"/>
    <w:rsid w:val="00E40376"/>
    <w:rsid w:val="00E4064E"/>
    <w:rsid w:val="00E40C46"/>
    <w:rsid w:val="00E41339"/>
    <w:rsid w:val="00E4145E"/>
    <w:rsid w:val="00E41494"/>
    <w:rsid w:val="00E41F4B"/>
    <w:rsid w:val="00E4283A"/>
    <w:rsid w:val="00E42E2E"/>
    <w:rsid w:val="00E433F0"/>
    <w:rsid w:val="00E43657"/>
    <w:rsid w:val="00E438EE"/>
    <w:rsid w:val="00E43DB6"/>
    <w:rsid w:val="00E44551"/>
    <w:rsid w:val="00E44825"/>
    <w:rsid w:val="00E4564C"/>
    <w:rsid w:val="00E45FAD"/>
    <w:rsid w:val="00E461B2"/>
    <w:rsid w:val="00E46719"/>
    <w:rsid w:val="00E471B0"/>
    <w:rsid w:val="00E472A1"/>
    <w:rsid w:val="00E479DC"/>
    <w:rsid w:val="00E47FA1"/>
    <w:rsid w:val="00E50569"/>
    <w:rsid w:val="00E505D5"/>
    <w:rsid w:val="00E50897"/>
    <w:rsid w:val="00E50AF5"/>
    <w:rsid w:val="00E51831"/>
    <w:rsid w:val="00E5246F"/>
    <w:rsid w:val="00E52986"/>
    <w:rsid w:val="00E539B9"/>
    <w:rsid w:val="00E54B34"/>
    <w:rsid w:val="00E556ED"/>
    <w:rsid w:val="00E557B4"/>
    <w:rsid w:val="00E557CB"/>
    <w:rsid w:val="00E55E9D"/>
    <w:rsid w:val="00E5651B"/>
    <w:rsid w:val="00E565FD"/>
    <w:rsid w:val="00E56D1E"/>
    <w:rsid w:val="00E56DC8"/>
    <w:rsid w:val="00E56F68"/>
    <w:rsid w:val="00E5767D"/>
    <w:rsid w:val="00E57796"/>
    <w:rsid w:val="00E57EF7"/>
    <w:rsid w:val="00E601C0"/>
    <w:rsid w:val="00E604A2"/>
    <w:rsid w:val="00E606A1"/>
    <w:rsid w:val="00E60720"/>
    <w:rsid w:val="00E60F7E"/>
    <w:rsid w:val="00E611DC"/>
    <w:rsid w:val="00E61454"/>
    <w:rsid w:val="00E61E09"/>
    <w:rsid w:val="00E61E0C"/>
    <w:rsid w:val="00E61F95"/>
    <w:rsid w:val="00E62143"/>
    <w:rsid w:val="00E621F4"/>
    <w:rsid w:val="00E627C6"/>
    <w:rsid w:val="00E62AA5"/>
    <w:rsid w:val="00E633E4"/>
    <w:rsid w:val="00E63732"/>
    <w:rsid w:val="00E63BDB"/>
    <w:rsid w:val="00E641B2"/>
    <w:rsid w:val="00E645F3"/>
    <w:rsid w:val="00E64AE8"/>
    <w:rsid w:val="00E64C7F"/>
    <w:rsid w:val="00E64CA3"/>
    <w:rsid w:val="00E64E47"/>
    <w:rsid w:val="00E651D5"/>
    <w:rsid w:val="00E65508"/>
    <w:rsid w:val="00E6565D"/>
    <w:rsid w:val="00E65958"/>
    <w:rsid w:val="00E65CC3"/>
    <w:rsid w:val="00E65DEB"/>
    <w:rsid w:val="00E66518"/>
    <w:rsid w:val="00E667E9"/>
    <w:rsid w:val="00E66A57"/>
    <w:rsid w:val="00E66D83"/>
    <w:rsid w:val="00E6727D"/>
    <w:rsid w:val="00E67800"/>
    <w:rsid w:val="00E67C96"/>
    <w:rsid w:val="00E67EA8"/>
    <w:rsid w:val="00E67EF8"/>
    <w:rsid w:val="00E67F44"/>
    <w:rsid w:val="00E7041C"/>
    <w:rsid w:val="00E7056B"/>
    <w:rsid w:val="00E706C3"/>
    <w:rsid w:val="00E716BD"/>
    <w:rsid w:val="00E7177C"/>
    <w:rsid w:val="00E721E4"/>
    <w:rsid w:val="00E723CE"/>
    <w:rsid w:val="00E729C3"/>
    <w:rsid w:val="00E72C69"/>
    <w:rsid w:val="00E72CBC"/>
    <w:rsid w:val="00E733D3"/>
    <w:rsid w:val="00E735D0"/>
    <w:rsid w:val="00E7381D"/>
    <w:rsid w:val="00E739EA"/>
    <w:rsid w:val="00E73EC9"/>
    <w:rsid w:val="00E7501B"/>
    <w:rsid w:val="00E759F9"/>
    <w:rsid w:val="00E76CCC"/>
    <w:rsid w:val="00E77021"/>
    <w:rsid w:val="00E770DA"/>
    <w:rsid w:val="00E77955"/>
    <w:rsid w:val="00E77B83"/>
    <w:rsid w:val="00E80749"/>
    <w:rsid w:val="00E81364"/>
    <w:rsid w:val="00E8156B"/>
    <w:rsid w:val="00E818F1"/>
    <w:rsid w:val="00E81924"/>
    <w:rsid w:val="00E81D31"/>
    <w:rsid w:val="00E8246B"/>
    <w:rsid w:val="00E824BD"/>
    <w:rsid w:val="00E82A12"/>
    <w:rsid w:val="00E82C68"/>
    <w:rsid w:val="00E82D8F"/>
    <w:rsid w:val="00E8363B"/>
    <w:rsid w:val="00E83B12"/>
    <w:rsid w:val="00E83B72"/>
    <w:rsid w:val="00E8414A"/>
    <w:rsid w:val="00E8452E"/>
    <w:rsid w:val="00E8461C"/>
    <w:rsid w:val="00E84721"/>
    <w:rsid w:val="00E84990"/>
    <w:rsid w:val="00E84A8C"/>
    <w:rsid w:val="00E84F74"/>
    <w:rsid w:val="00E85383"/>
    <w:rsid w:val="00E856E6"/>
    <w:rsid w:val="00E8658E"/>
    <w:rsid w:val="00E86943"/>
    <w:rsid w:val="00E90590"/>
    <w:rsid w:val="00E90E8C"/>
    <w:rsid w:val="00E90FB8"/>
    <w:rsid w:val="00E91648"/>
    <w:rsid w:val="00E921C6"/>
    <w:rsid w:val="00E92E92"/>
    <w:rsid w:val="00E93681"/>
    <w:rsid w:val="00E93893"/>
    <w:rsid w:val="00E93EF6"/>
    <w:rsid w:val="00E943CF"/>
    <w:rsid w:val="00E947DA"/>
    <w:rsid w:val="00E94BC3"/>
    <w:rsid w:val="00E94F0E"/>
    <w:rsid w:val="00E95DB1"/>
    <w:rsid w:val="00E96132"/>
    <w:rsid w:val="00E962B0"/>
    <w:rsid w:val="00E96561"/>
    <w:rsid w:val="00E96AB0"/>
    <w:rsid w:val="00E96E00"/>
    <w:rsid w:val="00E97276"/>
    <w:rsid w:val="00E9746B"/>
    <w:rsid w:val="00E97CF9"/>
    <w:rsid w:val="00EA0165"/>
    <w:rsid w:val="00EA0237"/>
    <w:rsid w:val="00EA14CB"/>
    <w:rsid w:val="00EA1F47"/>
    <w:rsid w:val="00EA2310"/>
    <w:rsid w:val="00EA2C43"/>
    <w:rsid w:val="00EA2D4A"/>
    <w:rsid w:val="00EA302C"/>
    <w:rsid w:val="00EA3112"/>
    <w:rsid w:val="00EA396E"/>
    <w:rsid w:val="00EA50EB"/>
    <w:rsid w:val="00EA5413"/>
    <w:rsid w:val="00EA5FD2"/>
    <w:rsid w:val="00EA61B8"/>
    <w:rsid w:val="00EA64EA"/>
    <w:rsid w:val="00EA6D4A"/>
    <w:rsid w:val="00EA742E"/>
    <w:rsid w:val="00EB047A"/>
    <w:rsid w:val="00EB0B3D"/>
    <w:rsid w:val="00EB0BAE"/>
    <w:rsid w:val="00EB16CD"/>
    <w:rsid w:val="00EB1783"/>
    <w:rsid w:val="00EB2384"/>
    <w:rsid w:val="00EB2392"/>
    <w:rsid w:val="00EB28D1"/>
    <w:rsid w:val="00EB2934"/>
    <w:rsid w:val="00EB2A79"/>
    <w:rsid w:val="00EB2B56"/>
    <w:rsid w:val="00EB2D9A"/>
    <w:rsid w:val="00EB33BC"/>
    <w:rsid w:val="00EB3D25"/>
    <w:rsid w:val="00EB4C6D"/>
    <w:rsid w:val="00EB516A"/>
    <w:rsid w:val="00EB55B8"/>
    <w:rsid w:val="00EB5A57"/>
    <w:rsid w:val="00EB5A7C"/>
    <w:rsid w:val="00EB730D"/>
    <w:rsid w:val="00EB740D"/>
    <w:rsid w:val="00EB76DE"/>
    <w:rsid w:val="00EB7A26"/>
    <w:rsid w:val="00EB7AE3"/>
    <w:rsid w:val="00EC004F"/>
    <w:rsid w:val="00EC12A8"/>
    <w:rsid w:val="00EC1384"/>
    <w:rsid w:val="00EC195F"/>
    <w:rsid w:val="00EC1DEB"/>
    <w:rsid w:val="00EC1E3C"/>
    <w:rsid w:val="00EC1F0F"/>
    <w:rsid w:val="00EC39BA"/>
    <w:rsid w:val="00EC3BAF"/>
    <w:rsid w:val="00EC3BCA"/>
    <w:rsid w:val="00EC4290"/>
    <w:rsid w:val="00EC42F9"/>
    <w:rsid w:val="00EC47C6"/>
    <w:rsid w:val="00EC4CA4"/>
    <w:rsid w:val="00EC4D44"/>
    <w:rsid w:val="00EC4D66"/>
    <w:rsid w:val="00EC4F2F"/>
    <w:rsid w:val="00EC507B"/>
    <w:rsid w:val="00EC5304"/>
    <w:rsid w:val="00EC57EB"/>
    <w:rsid w:val="00EC6130"/>
    <w:rsid w:val="00EC699C"/>
    <w:rsid w:val="00EC700C"/>
    <w:rsid w:val="00EC7BBB"/>
    <w:rsid w:val="00EC7C48"/>
    <w:rsid w:val="00ED0E26"/>
    <w:rsid w:val="00ED1A0F"/>
    <w:rsid w:val="00ED1F44"/>
    <w:rsid w:val="00ED2D12"/>
    <w:rsid w:val="00ED3705"/>
    <w:rsid w:val="00ED37FA"/>
    <w:rsid w:val="00ED405D"/>
    <w:rsid w:val="00ED457F"/>
    <w:rsid w:val="00ED498B"/>
    <w:rsid w:val="00ED51CE"/>
    <w:rsid w:val="00ED5326"/>
    <w:rsid w:val="00ED537B"/>
    <w:rsid w:val="00ED6918"/>
    <w:rsid w:val="00ED6BAF"/>
    <w:rsid w:val="00EE00F2"/>
    <w:rsid w:val="00EE0122"/>
    <w:rsid w:val="00EE0320"/>
    <w:rsid w:val="00EE0BD3"/>
    <w:rsid w:val="00EE0BDF"/>
    <w:rsid w:val="00EE1128"/>
    <w:rsid w:val="00EE1895"/>
    <w:rsid w:val="00EE1BE6"/>
    <w:rsid w:val="00EE2053"/>
    <w:rsid w:val="00EE26EF"/>
    <w:rsid w:val="00EE40F7"/>
    <w:rsid w:val="00EE46C2"/>
    <w:rsid w:val="00EE4A58"/>
    <w:rsid w:val="00EE4E12"/>
    <w:rsid w:val="00EE4E4B"/>
    <w:rsid w:val="00EE539B"/>
    <w:rsid w:val="00EE5462"/>
    <w:rsid w:val="00EE579D"/>
    <w:rsid w:val="00EE6438"/>
    <w:rsid w:val="00EE6947"/>
    <w:rsid w:val="00EE6966"/>
    <w:rsid w:val="00EE6B15"/>
    <w:rsid w:val="00EE6C27"/>
    <w:rsid w:val="00EE70F1"/>
    <w:rsid w:val="00EE738F"/>
    <w:rsid w:val="00EE7D7C"/>
    <w:rsid w:val="00EF00C6"/>
    <w:rsid w:val="00EF068B"/>
    <w:rsid w:val="00EF0989"/>
    <w:rsid w:val="00EF0E37"/>
    <w:rsid w:val="00EF10A3"/>
    <w:rsid w:val="00EF1391"/>
    <w:rsid w:val="00EF14AC"/>
    <w:rsid w:val="00EF1B8C"/>
    <w:rsid w:val="00EF21AF"/>
    <w:rsid w:val="00EF22C9"/>
    <w:rsid w:val="00EF239B"/>
    <w:rsid w:val="00EF2A10"/>
    <w:rsid w:val="00EF3289"/>
    <w:rsid w:val="00EF43B4"/>
    <w:rsid w:val="00EF460C"/>
    <w:rsid w:val="00EF46F9"/>
    <w:rsid w:val="00EF4740"/>
    <w:rsid w:val="00EF4916"/>
    <w:rsid w:val="00EF4C52"/>
    <w:rsid w:val="00EF4DAE"/>
    <w:rsid w:val="00EF4E42"/>
    <w:rsid w:val="00EF514E"/>
    <w:rsid w:val="00EF559B"/>
    <w:rsid w:val="00EF5664"/>
    <w:rsid w:val="00EF5D28"/>
    <w:rsid w:val="00EF604F"/>
    <w:rsid w:val="00EF6709"/>
    <w:rsid w:val="00EF6D06"/>
    <w:rsid w:val="00EF6FFC"/>
    <w:rsid w:val="00EF716E"/>
    <w:rsid w:val="00EF7F89"/>
    <w:rsid w:val="00F00344"/>
    <w:rsid w:val="00F007C2"/>
    <w:rsid w:val="00F00803"/>
    <w:rsid w:val="00F00AE2"/>
    <w:rsid w:val="00F00B00"/>
    <w:rsid w:val="00F01B4A"/>
    <w:rsid w:val="00F01CFD"/>
    <w:rsid w:val="00F034F5"/>
    <w:rsid w:val="00F03599"/>
    <w:rsid w:val="00F03C7A"/>
    <w:rsid w:val="00F03F77"/>
    <w:rsid w:val="00F042FC"/>
    <w:rsid w:val="00F04658"/>
    <w:rsid w:val="00F04727"/>
    <w:rsid w:val="00F04B2E"/>
    <w:rsid w:val="00F04FB7"/>
    <w:rsid w:val="00F05203"/>
    <w:rsid w:val="00F05ABC"/>
    <w:rsid w:val="00F065FC"/>
    <w:rsid w:val="00F06692"/>
    <w:rsid w:val="00F06D58"/>
    <w:rsid w:val="00F07470"/>
    <w:rsid w:val="00F07794"/>
    <w:rsid w:val="00F07BFF"/>
    <w:rsid w:val="00F1026F"/>
    <w:rsid w:val="00F10BD7"/>
    <w:rsid w:val="00F10BE3"/>
    <w:rsid w:val="00F11148"/>
    <w:rsid w:val="00F11D2F"/>
    <w:rsid w:val="00F11F28"/>
    <w:rsid w:val="00F120F6"/>
    <w:rsid w:val="00F121CD"/>
    <w:rsid w:val="00F123DA"/>
    <w:rsid w:val="00F12603"/>
    <w:rsid w:val="00F12D5E"/>
    <w:rsid w:val="00F13415"/>
    <w:rsid w:val="00F139C7"/>
    <w:rsid w:val="00F13E3D"/>
    <w:rsid w:val="00F1400A"/>
    <w:rsid w:val="00F14799"/>
    <w:rsid w:val="00F14BFB"/>
    <w:rsid w:val="00F14EBE"/>
    <w:rsid w:val="00F15163"/>
    <w:rsid w:val="00F15758"/>
    <w:rsid w:val="00F160F8"/>
    <w:rsid w:val="00F16320"/>
    <w:rsid w:val="00F16ABA"/>
    <w:rsid w:val="00F17204"/>
    <w:rsid w:val="00F17881"/>
    <w:rsid w:val="00F17C1A"/>
    <w:rsid w:val="00F17F77"/>
    <w:rsid w:val="00F209D1"/>
    <w:rsid w:val="00F20D0E"/>
    <w:rsid w:val="00F21399"/>
    <w:rsid w:val="00F21DDF"/>
    <w:rsid w:val="00F21FE2"/>
    <w:rsid w:val="00F23CF3"/>
    <w:rsid w:val="00F23E7E"/>
    <w:rsid w:val="00F23EB3"/>
    <w:rsid w:val="00F243AB"/>
    <w:rsid w:val="00F24A6A"/>
    <w:rsid w:val="00F25288"/>
    <w:rsid w:val="00F252DD"/>
    <w:rsid w:val="00F25581"/>
    <w:rsid w:val="00F25F32"/>
    <w:rsid w:val="00F26FEE"/>
    <w:rsid w:val="00F27091"/>
    <w:rsid w:val="00F30264"/>
    <w:rsid w:val="00F3044E"/>
    <w:rsid w:val="00F308BA"/>
    <w:rsid w:val="00F30BDC"/>
    <w:rsid w:val="00F3103E"/>
    <w:rsid w:val="00F3253B"/>
    <w:rsid w:val="00F32BA0"/>
    <w:rsid w:val="00F32ED9"/>
    <w:rsid w:val="00F32F01"/>
    <w:rsid w:val="00F331E1"/>
    <w:rsid w:val="00F33B5B"/>
    <w:rsid w:val="00F34F2F"/>
    <w:rsid w:val="00F34F50"/>
    <w:rsid w:val="00F350A0"/>
    <w:rsid w:val="00F3537C"/>
    <w:rsid w:val="00F35F49"/>
    <w:rsid w:val="00F36202"/>
    <w:rsid w:val="00F36241"/>
    <w:rsid w:val="00F36F87"/>
    <w:rsid w:val="00F3716B"/>
    <w:rsid w:val="00F40AC8"/>
    <w:rsid w:val="00F40E16"/>
    <w:rsid w:val="00F413DF"/>
    <w:rsid w:val="00F414EC"/>
    <w:rsid w:val="00F41880"/>
    <w:rsid w:val="00F421C1"/>
    <w:rsid w:val="00F4230D"/>
    <w:rsid w:val="00F42516"/>
    <w:rsid w:val="00F42B1A"/>
    <w:rsid w:val="00F42C2D"/>
    <w:rsid w:val="00F42E99"/>
    <w:rsid w:val="00F43188"/>
    <w:rsid w:val="00F43CC5"/>
    <w:rsid w:val="00F43CCE"/>
    <w:rsid w:val="00F446A2"/>
    <w:rsid w:val="00F4491E"/>
    <w:rsid w:val="00F449AB"/>
    <w:rsid w:val="00F456A8"/>
    <w:rsid w:val="00F4573B"/>
    <w:rsid w:val="00F45AA3"/>
    <w:rsid w:val="00F470BA"/>
    <w:rsid w:val="00F47A36"/>
    <w:rsid w:val="00F47A60"/>
    <w:rsid w:val="00F47B57"/>
    <w:rsid w:val="00F47CC6"/>
    <w:rsid w:val="00F47CF7"/>
    <w:rsid w:val="00F47F9B"/>
    <w:rsid w:val="00F50297"/>
    <w:rsid w:val="00F505E6"/>
    <w:rsid w:val="00F52532"/>
    <w:rsid w:val="00F5264A"/>
    <w:rsid w:val="00F53871"/>
    <w:rsid w:val="00F53E28"/>
    <w:rsid w:val="00F541B5"/>
    <w:rsid w:val="00F54C14"/>
    <w:rsid w:val="00F54FF1"/>
    <w:rsid w:val="00F5513B"/>
    <w:rsid w:val="00F55184"/>
    <w:rsid w:val="00F55C30"/>
    <w:rsid w:val="00F57118"/>
    <w:rsid w:val="00F57346"/>
    <w:rsid w:val="00F57B8F"/>
    <w:rsid w:val="00F61188"/>
    <w:rsid w:val="00F61CF0"/>
    <w:rsid w:val="00F627DC"/>
    <w:rsid w:val="00F634A9"/>
    <w:rsid w:val="00F636DB"/>
    <w:rsid w:val="00F63AE3"/>
    <w:rsid w:val="00F64963"/>
    <w:rsid w:val="00F656B7"/>
    <w:rsid w:val="00F65B72"/>
    <w:rsid w:val="00F65DC3"/>
    <w:rsid w:val="00F66776"/>
    <w:rsid w:val="00F66855"/>
    <w:rsid w:val="00F6705F"/>
    <w:rsid w:val="00F6780D"/>
    <w:rsid w:val="00F679D3"/>
    <w:rsid w:val="00F70176"/>
    <w:rsid w:val="00F7019F"/>
    <w:rsid w:val="00F702B2"/>
    <w:rsid w:val="00F7071A"/>
    <w:rsid w:val="00F7092D"/>
    <w:rsid w:val="00F70D5D"/>
    <w:rsid w:val="00F70E22"/>
    <w:rsid w:val="00F711B4"/>
    <w:rsid w:val="00F712F3"/>
    <w:rsid w:val="00F71354"/>
    <w:rsid w:val="00F71722"/>
    <w:rsid w:val="00F71B08"/>
    <w:rsid w:val="00F71CD2"/>
    <w:rsid w:val="00F71ED4"/>
    <w:rsid w:val="00F72DD4"/>
    <w:rsid w:val="00F73110"/>
    <w:rsid w:val="00F731A5"/>
    <w:rsid w:val="00F734C6"/>
    <w:rsid w:val="00F74620"/>
    <w:rsid w:val="00F74FF2"/>
    <w:rsid w:val="00F75042"/>
    <w:rsid w:val="00F75207"/>
    <w:rsid w:val="00F755D0"/>
    <w:rsid w:val="00F75D2F"/>
    <w:rsid w:val="00F7606F"/>
    <w:rsid w:val="00F76113"/>
    <w:rsid w:val="00F770C0"/>
    <w:rsid w:val="00F7729F"/>
    <w:rsid w:val="00F77F5C"/>
    <w:rsid w:val="00F803D9"/>
    <w:rsid w:val="00F8168A"/>
    <w:rsid w:val="00F83285"/>
    <w:rsid w:val="00F83512"/>
    <w:rsid w:val="00F835E7"/>
    <w:rsid w:val="00F83A0F"/>
    <w:rsid w:val="00F85691"/>
    <w:rsid w:val="00F8580B"/>
    <w:rsid w:val="00F85C62"/>
    <w:rsid w:val="00F85FE7"/>
    <w:rsid w:val="00F86123"/>
    <w:rsid w:val="00F863A3"/>
    <w:rsid w:val="00F864A4"/>
    <w:rsid w:val="00F8674C"/>
    <w:rsid w:val="00F86AFF"/>
    <w:rsid w:val="00F86F46"/>
    <w:rsid w:val="00F8735A"/>
    <w:rsid w:val="00F87869"/>
    <w:rsid w:val="00F87E86"/>
    <w:rsid w:val="00F90B27"/>
    <w:rsid w:val="00F91770"/>
    <w:rsid w:val="00F91D2E"/>
    <w:rsid w:val="00F933FF"/>
    <w:rsid w:val="00F94806"/>
    <w:rsid w:val="00F9518B"/>
    <w:rsid w:val="00F9522D"/>
    <w:rsid w:val="00F9523C"/>
    <w:rsid w:val="00F95546"/>
    <w:rsid w:val="00F95673"/>
    <w:rsid w:val="00F956BC"/>
    <w:rsid w:val="00F95C8D"/>
    <w:rsid w:val="00F95D98"/>
    <w:rsid w:val="00F96001"/>
    <w:rsid w:val="00F9615F"/>
    <w:rsid w:val="00F96BD0"/>
    <w:rsid w:val="00F972A2"/>
    <w:rsid w:val="00F9737B"/>
    <w:rsid w:val="00F97947"/>
    <w:rsid w:val="00F97C9D"/>
    <w:rsid w:val="00FA0102"/>
    <w:rsid w:val="00FA02DF"/>
    <w:rsid w:val="00FA0310"/>
    <w:rsid w:val="00FA0600"/>
    <w:rsid w:val="00FA067C"/>
    <w:rsid w:val="00FA0C15"/>
    <w:rsid w:val="00FA0E2B"/>
    <w:rsid w:val="00FA12AB"/>
    <w:rsid w:val="00FA15D2"/>
    <w:rsid w:val="00FA1787"/>
    <w:rsid w:val="00FA264F"/>
    <w:rsid w:val="00FA41F3"/>
    <w:rsid w:val="00FA4920"/>
    <w:rsid w:val="00FA5CE9"/>
    <w:rsid w:val="00FA6624"/>
    <w:rsid w:val="00FA748B"/>
    <w:rsid w:val="00FA76AB"/>
    <w:rsid w:val="00FB054E"/>
    <w:rsid w:val="00FB0783"/>
    <w:rsid w:val="00FB0DD7"/>
    <w:rsid w:val="00FB0E09"/>
    <w:rsid w:val="00FB1146"/>
    <w:rsid w:val="00FB1DDA"/>
    <w:rsid w:val="00FB2965"/>
    <w:rsid w:val="00FB2A80"/>
    <w:rsid w:val="00FB309A"/>
    <w:rsid w:val="00FB42AC"/>
    <w:rsid w:val="00FB42EA"/>
    <w:rsid w:val="00FB49C8"/>
    <w:rsid w:val="00FB5F18"/>
    <w:rsid w:val="00FB5F9D"/>
    <w:rsid w:val="00FB6694"/>
    <w:rsid w:val="00FB6BE0"/>
    <w:rsid w:val="00FB7003"/>
    <w:rsid w:val="00FB7145"/>
    <w:rsid w:val="00FB78A0"/>
    <w:rsid w:val="00FB7A23"/>
    <w:rsid w:val="00FC0B01"/>
    <w:rsid w:val="00FC109D"/>
    <w:rsid w:val="00FC10A5"/>
    <w:rsid w:val="00FC137C"/>
    <w:rsid w:val="00FC1733"/>
    <w:rsid w:val="00FC173D"/>
    <w:rsid w:val="00FC1CAE"/>
    <w:rsid w:val="00FC1DA4"/>
    <w:rsid w:val="00FC1F58"/>
    <w:rsid w:val="00FC23D4"/>
    <w:rsid w:val="00FC3397"/>
    <w:rsid w:val="00FC351D"/>
    <w:rsid w:val="00FC35F1"/>
    <w:rsid w:val="00FC4026"/>
    <w:rsid w:val="00FC4047"/>
    <w:rsid w:val="00FC500F"/>
    <w:rsid w:val="00FC5050"/>
    <w:rsid w:val="00FC518D"/>
    <w:rsid w:val="00FC591E"/>
    <w:rsid w:val="00FC5E79"/>
    <w:rsid w:val="00FC6292"/>
    <w:rsid w:val="00FC638A"/>
    <w:rsid w:val="00FC66A0"/>
    <w:rsid w:val="00FC6DE5"/>
    <w:rsid w:val="00FC6ECA"/>
    <w:rsid w:val="00FC7B07"/>
    <w:rsid w:val="00FC7BC7"/>
    <w:rsid w:val="00FD0175"/>
    <w:rsid w:val="00FD01D1"/>
    <w:rsid w:val="00FD059E"/>
    <w:rsid w:val="00FD15E0"/>
    <w:rsid w:val="00FD1889"/>
    <w:rsid w:val="00FD2487"/>
    <w:rsid w:val="00FD24C3"/>
    <w:rsid w:val="00FD319B"/>
    <w:rsid w:val="00FD488A"/>
    <w:rsid w:val="00FD53CD"/>
    <w:rsid w:val="00FD5598"/>
    <w:rsid w:val="00FD560C"/>
    <w:rsid w:val="00FD63DE"/>
    <w:rsid w:val="00FD6BDD"/>
    <w:rsid w:val="00FE0448"/>
    <w:rsid w:val="00FE1AE4"/>
    <w:rsid w:val="00FE2CEE"/>
    <w:rsid w:val="00FE36D2"/>
    <w:rsid w:val="00FE36E9"/>
    <w:rsid w:val="00FE3DA9"/>
    <w:rsid w:val="00FE3F24"/>
    <w:rsid w:val="00FE4229"/>
    <w:rsid w:val="00FE4814"/>
    <w:rsid w:val="00FE5600"/>
    <w:rsid w:val="00FE5867"/>
    <w:rsid w:val="00FE5A44"/>
    <w:rsid w:val="00FE5BC3"/>
    <w:rsid w:val="00FE60D7"/>
    <w:rsid w:val="00FE6495"/>
    <w:rsid w:val="00FE67D1"/>
    <w:rsid w:val="00FE6AB7"/>
    <w:rsid w:val="00FE6DA8"/>
    <w:rsid w:val="00FE6FE9"/>
    <w:rsid w:val="00FE7069"/>
    <w:rsid w:val="00FE7099"/>
    <w:rsid w:val="00FE7457"/>
    <w:rsid w:val="00FE7953"/>
    <w:rsid w:val="00FE7EC6"/>
    <w:rsid w:val="00FF01DE"/>
    <w:rsid w:val="00FF07D2"/>
    <w:rsid w:val="00FF09FD"/>
    <w:rsid w:val="00FF0DA5"/>
    <w:rsid w:val="00FF147B"/>
    <w:rsid w:val="00FF1717"/>
    <w:rsid w:val="00FF1C61"/>
    <w:rsid w:val="00FF1D12"/>
    <w:rsid w:val="00FF1D61"/>
    <w:rsid w:val="00FF2115"/>
    <w:rsid w:val="00FF2193"/>
    <w:rsid w:val="00FF2792"/>
    <w:rsid w:val="00FF3066"/>
    <w:rsid w:val="00FF31ED"/>
    <w:rsid w:val="00FF3275"/>
    <w:rsid w:val="00FF374B"/>
    <w:rsid w:val="00FF3E94"/>
    <w:rsid w:val="00FF40A5"/>
    <w:rsid w:val="00FF4122"/>
    <w:rsid w:val="00FF4931"/>
    <w:rsid w:val="00FF4EFE"/>
    <w:rsid w:val="00FF5281"/>
    <w:rsid w:val="00FF5288"/>
    <w:rsid w:val="00FF5C09"/>
    <w:rsid w:val="00FF62FC"/>
    <w:rsid w:val="00FF6414"/>
    <w:rsid w:val="00FF66D7"/>
    <w:rsid w:val="00FF6829"/>
    <w:rsid w:val="00FF68D5"/>
    <w:rsid w:val="00FF6981"/>
    <w:rsid w:val="00FF6EAE"/>
    <w:rsid w:val="00FF7ABD"/>
    <w:rsid w:val="00FF7E2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C0861"/>
    <w:rPr>
      <w:color w:val="808080"/>
      <w:shd w:val="clear" w:color="auto" w:fill="E6E6E6"/>
    </w:rPr>
  </w:style>
  <w:style w:type="paragraph" w:customStyle="1" w:styleId="HEAD">
    <w:name w:val="HEAD"/>
    <w:basedOn w:val="Normal"/>
    <w:link w:val="HEADChar"/>
    <w:qFormat/>
    <w:rsid w:val="002279E4"/>
    <w:pPr>
      <w:widowControl/>
      <w:wordWrap/>
      <w:autoSpaceDE/>
      <w:autoSpaceDN/>
      <w:spacing w:after="160" w:line="480" w:lineRule="auto"/>
      <w:jc w:val="left"/>
    </w:pPr>
    <w:rPr>
      <w:rFonts w:asciiTheme="majorBidi" w:eastAsiaTheme="minorHAnsi" w:hAnsiTheme="majorBidi" w:cstheme="majorBidi"/>
      <w:b/>
      <w:bCs/>
      <w:kern w:val="0"/>
      <w:sz w:val="26"/>
      <w:szCs w:val="26"/>
      <w:lang w:eastAsia="en-US"/>
    </w:rPr>
  </w:style>
  <w:style w:type="paragraph" w:customStyle="1" w:styleId="Text">
    <w:name w:val="Text"/>
    <w:basedOn w:val="Normal"/>
    <w:link w:val="TextChar"/>
    <w:qFormat/>
    <w:rsid w:val="002279E4"/>
    <w:pPr>
      <w:widowControl/>
      <w:wordWrap/>
      <w:autoSpaceDE/>
      <w:autoSpaceDN/>
      <w:spacing w:after="160" w:line="259" w:lineRule="auto"/>
      <w:jc w:val="left"/>
    </w:pPr>
    <w:rPr>
      <w:rFonts w:asciiTheme="majorBidi" w:eastAsiaTheme="minorHAnsi" w:hAnsiTheme="majorBidi" w:cstheme="majorBidi"/>
      <w:kern w:val="0"/>
      <w:sz w:val="22"/>
      <w:lang w:eastAsia="en-US"/>
    </w:rPr>
  </w:style>
  <w:style w:type="character" w:customStyle="1" w:styleId="HEADChar">
    <w:name w:val="HEAD Char"/>
    <w:basedOn w:val="DefaultParagraphFont"/>
    <w:link w:val="HEAD"/>
    <w:rsid w:val="002279E4"/>
    <w:rPr>
      <w:rFonts w:asciiTheme="majorBidi" w:eastAsiaTheme="minorHAnsi" w:hAnsiTheme="majorBidi" w:cstheme="majorBidi"/>
      <w:b/>
      <w:bCs/>
      <w:sz w:val="26"/>
      <w:szCs w:val="26"/>
    </w:rPr>
  </w:style>
  <w:style w:type="character" w:customStyle="1" w:styleId="TextChar">
    <w:name w:val="Text Char"/>
    <w:basedOn w:val="DefaultParagraphFont"/>
    <w:link w:val="Text"/>
    <w:rsid w:val="002279E4"/>
    <w:rPr>
      <w:rFonts w:asciiTheme="majorBidi" w:eastAsiaTheme="minorHAnsi" w:hAnsiTheme="majorBidi" w:cstheme="majorBid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C0861"/>
    <w:rPr>
      <w:color w:val="808080"/>
      <w:shd w:val="clear" w:color="auto" w:fill="E6E6E6"/>
    </w:rPr>
  </w:style>
  <w:style w:type="paragraph" w:customStyle="1" w:styleId="HEAD">
    <w:name w:val="HEAD"/>
    <w:basedOn w:val="Normal"/>
    <w:link w:val="HEADChar"/>
    <w:qFormat/>
    <w:rsid w:val="002279E4"/>
    <w:pPr>
      <w:widowControl/>
      <w:wordWrap/>
      <w:autoSpaceDE/>
      <w:autoSpaceDN/>
      <w:spacing w:after="160" w:line="480" w:lineRule="auto"/>
      <w:jc w:val="left"/>
    </w:pPr>
    <w:rPr>
      <w:rFonts w:asciiTheme="majorBidi" w:eastAsiaTheme="minorHAnsi" w:hAnsiTheme="majorBidi" w:cstheme="majorBidi"/>
      <w:b/>
      <w:bCs/>
      <w:kern w:val="0"/>
      <w:sz w:val="26"/>
      <w:szCs w:val="26"/>
      <w:lang w:eastAsia="en-US"/>
    </w:rPr>
  </w:style>
  <w:style w:type="paragraph" w:customStyle="1" w:styleId="Text">
    <w:name w:val="Text"/>
    <w:basedOn w:val="Normal"/>
    <w:link w:val="TextChar"/>
    <w:qFormat/>
    <w:rsid w:val="002279E4"/>
    <w:pPr>
      <w:widowControl/>
      <w:wordWrap/>
      <w:autoSpaceDE/>
      <w:autoSpaceDN/>
      <w:spacing w:after="160" w:line="259" w:lineRule="auto"/>
      <w:jc w:val="left"/>
    </w:pPr>
    <w:rPr>
      <w:rFonts w:asciiTheme="majorBidi" w:eastAsiaTheme="minorHAnsi" w:hAnsiTheme="majorBidi" w:cstheme="majorBidi"/>
      <w:kern w:val="0"/>
      <w:sz w:val="22"/>
      <w:lang w:eastAsia="en-US"/>
    </w:rPr>
  </w:style>
  <w:style w:type="character" w:customStyle="1" w:styleId="HEADChar">
    <w:name w:val="HEAD Char"/>
    <w:basedOn w:val="DefaultParagraphFont"/>
    <w:link w:val="HEAD"/>
    <w:rsid w:val="002279E4"/>
    <w:rPr>
      <w:rFonts w:asciiTheme="majorBidi" w:eastAsiaTheme="minorHAnsi" w:hAnsiTheme="majorBidi" w:cstheme="majorBidi"/>
      <w:b/>
      <w:bCs/>
      <w:sz w:val="26"/>
      <w:szCs w:val="26"/>
    </w:rPr>
  </w:style>
  <w:style w:type="character" w:customStyle="1" w:styleId="TextChar">
    <w:name w:val="Text Char"/>
    <w:basedOn w:val="DefaultParagraphFont"/>
    <w:link w:val="Text"/>
    <w:rsid w:val="002279E4"/>
    <w:rPr>
      <w:rFonts w:asciiTheme="majorBidi" w:eastAsiaTheme="minorHAnsi" w:hAnsiTheme="majorBidi" w:cstheme="maj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8531">
      <w:bodyDiv w:val="1"/>
      <w:marLeft w:val="0"/>
      <w:marRight w:val="0"/>
      <w:marTop w:val="0"/>
      <w:marBottom w:val="0"/>
      <w:divBdr>
        <w:top w:val="none" w:sz="0" w:space="0" w:color="auto"/>
        <w:left w:val="none" w:sz="0" w:space="0" w:color="auto"/>
        <w:bottom w:val="none" w:sz="0" w:space="0" w:color="auto"/>
        <w:right w:val="none" w:sz="0" w:space="0" w:color="auto"/>
      </w:divBdr>
    </w:div>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15671">
      <w:bodyDiv w:val="1"/>
      <w:marLeft w:val="0"/>
      <w:marRight w:val="0"/>
      <w:marTop w:val="0"/>
      <w:marBottom w:val="0"/>
      <w:divBdr>
        <w:top w:val="none" w:sz="0" w:space="0" w:color="auto"/>
        <w:left w:val="none" w:sz="0" w:space="0" w:color="auto"/>
        <w:bottom w:val="none" w:sz="0" w:space="0" w:color="auto"/>
        <w:right w:val="none" w:sz="0" w:space="0" w:color="auto"/>
      </w:divBdr>
    </w:div>
    <w:div w:id="122163348">
      <w:bodyDiv w:val="1"/>
      <w:marLeft w:val="0"/>
      <w:marRight w:val="0"/>
      <w:marTop w:val="0"/>
      <w:marBottom w:val="0"/>
      <w:divBdr>
        <w:top w:val="none" w:sz="0" w:space="0" w:color="auto"/>
        <w:left w:val="none" w:sz="0" w:space="0" w:color="auto"/>
        <w:bottom w:val="none" w:sz="0" w:space="0" w:color="auto"/>
        <w:right w:val="none" w:sz="0" w:space="0" w:color="auto"/>
      </w:divBdr>
    </w:div>
    <w:div w:id="128598323">
      <w:bodyDiv w:val="1"/>
      <w:marLeft w:val="0"/>
      <w:marRight w:val="0"/>
      <w:marTop w:val="0"/>
      <w:marBottom w:val="0"/>
      <w:divBdr>
        <w:top w:val="none" w:sz="0" w:space="0" w:color="auto"/>
        <w:left w:val="none" w:sz="0" w:space="0" w:color="auto"/>
        <w:bottom w:val="none" w:sz="0" w:space="0" w:color="auto"/>
        <w:right w:val="none" w:sz="0" w:space="0" w:color="auto"/>
      </w:divBdr>
    </w:div>
    <w:div w:id="305012259">
      <w:bodyDiv w:val="1"/>
      <w:marLeft w:val="0"/>
      <w:marRight w:val="0"/>
      <w:marTop w:val="0"/>
      <w:marBottom w:val="0"/>
      <w:divBdr>
        <w:top w:val="none" w:sz="0" w:space="0" w:color="auto"/>
        <w:left w:val="none" w:sz="0" w:space="0" w:color="auto"/>
        <w:bottom w:val="none" w:sz="0" w:space="0" w:color="auto"/>
        <w:right w:val="none" w:sz="0" w:space="0" w:color="auto"/>
      </w:divBdr>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375856529">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512495507">
      <w:bodyDiv w:val="1"/>
      <w:marLeft w:val="0"/>
      <w:marRight w:val="0"/>
      <w:marTop w:val="0"/>
      <w:marBottom w:val="0"/>
      <w:divBdr>
        <w:top w:val="none" w:sz="0" w:space="0" w:color="auto"/>
        <w:left w:val="none" w:sz="0" w:space="0" w:color="auto"/>
        <w:bottom w:val="none" w:sz="0" w:space="0" w:color="auto"/>
        <w:right w:val="none" w:sz="0" w:space="0" w:color="auto"/>
      </w:divBdr>
    </w:div>
    <w:div w:id="517739264">
      <w:bodyDiv w:val="1"/>
      <w:marLeft w:val="0"/>
      <w:marRight w:val="0"/>
      <w:marTop w:val="0"/>
      <w:marBottom w:val="0"/>
      <w:divBdr>
        <w:top w:val="none" w:sz="0" w:space="0" w:color="auto"/>
        <w:left w:val="none" w:sz="0" w:space="0" w:color="auto"/>
        <w:bottom w:val="none" w:sz="0" w:space="0" w:color="auto"/>
        <w:right w:val="none" w:sz="0" w:space="0" w:color="auto"/>
      </w:divBdr>
    </w:div>
    <w:div w:id="616448635">
      <w:bodyDiv w:val="1"/>
      <w:marLeft w:val="0"/>
      <w:marRight w:val="0"/>
      <w:marTop w:val="0"/>
      <w:marBottom w:val="0"/>
      <w:divBdr>
        <w:top w:val="none" w:sz="0" w:space="0" w:color="auto"/>
        <w:left w:val="none" w:sz="0" w:space="0" w:color="auto"/>
        <w:bottom w:val="none" w:sz="0" w:space="0" w:color="auto"/>
        <w:right w:val="none" w:sz="0" w:space="0" w:color="auto"/>
      </w:divBdr>
    </w:div>
    <w:div w:id="709959110">
      <w:bodyDiv w:val="1"/>
      <w:marLeft w:val="0"/>
      <w:marRight w:val="0"/>
      <w:marTop w:val="0"/>
      <w:marBottom w:val="0"/>
      <w:divBdr>
        <w:top w:val="none" w:sz="0" w:space="0" w:color="auto"/>
        <w:left w:val="none" w:sz="0" w:space="0" w:color="auto"/>
        <w:bottom w:val="none" w:sz="0" w:space="0" w:color="auto"/>
        <w:right w:val="none" w:sz="0" w:space="0" w:color="auto"/>
      </w:divBdr>
    </w:div>
    <w:div w:id="770664626">
      <w:bodyDiv w:val="1"/>
      <w:marLeft w:val="0"/>
      <w:marRight w:val="0"/>
      <w:marTop w:val="0"/>
      <w:marBottom w:val="0"/>
      <w:divBdr>
        <w:top w:val="none" w:sz="0" w:space="0" w:color="auto"/>
        <w:left w:val="none" w:sz="0" w:space="0" w:color="auto"/>
        <w:bottom w:val="none" w:sz="0" w:space="0" w:color="auto"/>
        <w:right w:val="none" w:sz="0" w:space="0" w:color="auto"/>
      </w:divBdr>
    </w:div>
    <w:div w:id="773793350">
      <w:bodyDiv w:val="1"/>
      <w:marLeft w:val="0"/>
      <w:marRight w:val="0"/>
      <w:marTop w:val="0"/>
      <w:marBottom w:val="0"/>
      <w:divBdr>
        <w:top w:val="none" w:sz="0" w:space="0" w:color="auto"/>
        <w:left w:val="none" w:sz="0" w:space="0" w:color="auto"/>
        <w:bottom w:val="none" w:sz="0" w:space="0" w:color="auto"/>
        <w:right w:val="none" w:sz="0" w:space="0" w:color="auto"/>
      </w:divBdr>
    </w:div>
    <w:div w:id="779572389">
      <w:bodyDiv w:val="1"/>
      <w:marLeft w:val="0"/>
      <w:marRight w:val="0"/>
      <w:marTop w:val="0"/>
      <w:marBottom w:val="0"/>
      <w:divBdr>
        <w:top w:val="none" w:sz="0" w:space="0" w:color="auto"/>
        <w:left w:val="none" w:sz="0" w:space="0" w:color="auto"/>
        <w:bottom w:val="none" w:sz="0" w:space="0" w:color="auto"/>
        <w:right w:val="none" w:sz="0" w:space="0" w:color="auto"/>
      </w:divBdr>
    </w:div>
    <w:div w:id="791555588">
      <w:bodyDiv w:val="1"/>
      <w:marLeft w:val="0"/>
      <w:marRight w:val="0"/>
      <w:marTop w:val="0"/>
      <w:marBottom w:val="0"/>
      <w:divBdr>
        <w:top w:val="none" w:sz="0" w:space="0" w:color="auto"/>
        <w:left w:val="none" w:sz="0" w:space="0" w:color="auto"/>
        <w:bottom w:val="none" w:sz="0" w:space="0" w:color="auto"/>
        <w:right w:val="none" w:sz="0" w:space="0" w:color="auto"/>
      </w:divBdr>
    </w:div>
    <w:div w:id="811602192">
      <w:bodyDiv w:val="1"/>
      <w:marLeft w:val="0"/>
      <w:marRight w:val="0"/>
      <w:marTop w:val="0"/>
      <w:marBottom w:val="0"/>
      <w:divBdr>
        <w:top w:val="none" w:sz="0" w:space="0" w:color="auto"/>
        <w:left w:val="none" w:sz="0" w:space="0" w:color="auto"/>
        <w:bottom w:val="none" w:sz="0" w:space="0" w:color="auto"/>
        <w:right w:val="none" w:sz="0" w:space="0" w:color="auto"/>
      </w:divBdr>
      <w:divsChild>
        <w:div w:id="955411023">
          <w:marLeft w:val="0"/>
          <w:marRight w:val="0"/>
          <w:marTop w:val="375"/>
          <w:marBottom w:val="375"/>
          <w:divBdr>
            <w:top w:val="none" w:sz="0" w:space="0" w:color="auto"/>
            <w:left w:val="none" w:sz="0" w:space="0" w:color="auto"/>
            <w:bottom w:val="none" w:sz="0" w:space="0" w:color="auto"/>
            <w:right w:val="none" w:sz="0" w:space="0" w:color="auto"/>
          </w:divBdr>
        </w:div>
      </w:divsChild>
    </w:div>
    <w:div w:id="841552887">
      <w:bodyDiv w:val="1"/>
      <w:marLeft w:val="0"/>
      <w:marRight w:val="0"/>
      <w:marTop w:val="0"/>
      <w:marBottom w:val="0"/>
      <w:divBdr>
        <w:top w:val="none" w:sz="0" w:space="0" w:color="auto"/>
        <w:left w:val="none" w:sz="0" w:space="0" w:color="auto"/>
        <w:bottom w:val="none" w:sz="0" w:space="0" w:color="auto"/>
        <w:right w:val="none" w:sz="0" w:space="0" w:color="auto"/>
      </w:divBdr>
    </w:div>
    <w:div w:id="927884640">
      <w:bodyDiv w:val="1"/>
      <w:marLeft w:val="0"/>
      <w:marRight w:val="0"/>
      <w:marTop w:val="0"/>
      <w:marBottom w:val="0"/>
      <w:divBdr>
        <w:top w:val="none" w:sz="0" w:space="0" w:color="auto"/>
        <w:left w:val="none" w:sz="0" w:space="0" w:color="auto"/>
        <w:bottom w:val="none" w:sz="0" w:space="0" w:color="auto"/>
        <w:right w:val="none" w:sz="0" w:space="0" w:color="auto"/>
      </w:divBdr>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949170552">
      <w:bodyDiv w:val="1"/>
      <w:marLeft w:val="0"/>
      <w:marRight w:val="0"/>
      <w:marTop w:val="0"/>
      <w:marBottom w:val="0"/>
      <w:divBdr>
        <w:top w:val="none" w:sz="0" w:space="0" w:color="auto"/>
        <w:left w:val="none" w:sz="0" w:space="0" w:color="auto"/>
        <w:bottom w:val="none" w:sz="0" w:space="0" w:color="auto"/>
        <w:right w:val="none" w:sz="0" w:space="0" w:color="auto"/>
      </w:divBdr>
    </w:div>
    <w:div w:id="1034960590">
      <w:bodyDiv w:val="1"/>
      <w:marLeft w:val="0"/>
      <w:marRight w:val="0"/>
      <w:marTop w:val="0"/>
      <w:marBottom w:val="0"/>
      <w:divBdr>
        <w:top w:val="none" w:sz="0" w:space="0" w:color="auto"/>
        <w:left w:val="none" w:sz="0" w:space="0" w:color="auto"/>
        <w:bottom w:val="none" w:sz="0" w:space="0" w:color="auto"/>
        <w:right w:val="none" w:sz="0" w:space="0" w:color="auto"/>
      </w:divBdr>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371758741">
      <w:bodyDiv w:val="1"/>
      <w:marLeft w:val="0"/>
      <w:marRight w:val="0"/>
      <w:marTop w:val="0"/>
      <w:marBottom w:val="0"/>
      <w:divBdr>
        <w:top w:val="none" w:sz="0" w:space="0" w:color="auto"/>
        <w:left w:val="none" w:sz="0" w:space="0" w:color="auto"/>
        <w:bottom w:val="none" w:sz="0" w:space="0" w:color="auto"/>
        <w:right w:val="none" w:sz="0" w:space="0" w:color="auto"/>
      </w:divBdr>
    </w:div>
    <w:div w:id="1444424490">
      <w:bodyDiv w:val="1"/>
      <w:marLeft w:val="0"/>
      <w:marRight w:val="0"/>
      <w:marTop w:val="0"/>
      <w:marBottom w:val="0"/>
      <w:divBdr>
        <w:top w:val="none" w:sz="0" w:space="0" w:color="auto"/>
        <w:left w:val="none" w:sz="0" w:space="0" w:color="auto"/>
        <w:bottom w:val="none" w:sz="0" w:space="0" w:color="auto"/>
        <w:right w:val="none" w:sz="0" w:space="0" w:color="auto"/>
      </w:divBdr>
    </w:div>
    <w:div w:id="1464040838">
      <w:bodyDiv w:val="1"/>
      <w:marLeft w:val="0"/>
      <w:marRight w:val="0"/>
      <w:marTop w:val="0"/>
      <w:marBottom w:val="0"/>
      <w:divBdr>
        <w:top w:val="none" w:sz="0" w:space="0" w:color="auto"/>
        <w:left w:val="none" w:sz="0" w:space="0" w:color="auto"/>
        <w:bottom w:val="none" w:sz="0" w:space="0" w:color="auto"/>
        <w:right w:val="none" w:sz="0" w:space="0" w:color="auto"/>
      </w:divBdr>
    </w:div>
    <w:div w:id="1495223074">
      <w:bodyDiv w:val="1"/>
      <w:marLeft w:val="0"/>
      <w:marRight w:val="0"/>
      <w:marTop w:val="0"/>
      <w:marBottom w:val="0"/>
      <w:divBdr>
        <w:top w:val="none" w:sz="0" w:space="0" w:color="auto"/>
        <w:left w:val="none" w:sz="0" w:space="0" w:color="auto"/>
        <w:bottom w:val="none" w:sz="0" w:space="0" w:color="auto"/>
        <w:right w:val="none" w:sz="0" w:space="0" w:color="auto"/>
      </w:divBdr>
    </w:div>
    <w:div w:id="1502237944">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721175611">
      <w:bodyDiv w:val="1"/>
      <w:marLeft w:val="0"/>
      <w:marRight w:val="0"/>
      <w:marTop w:val="0"/>
      <w:marBottom w:val="0"/>
      <w:divBdr>
        <w:top w:val="none" w:sz="0" w:space="0" w:color="auto"/>
        <w:left w:val="none" w:sz="0" w:space="0" w:color="auto"/>
        <w:bottom w:val="none" w:sz="0" w:space="0" w:color="auto"/>
        <w:right w:val="none" w:sz="0" w:space="0" w:color="auto"/>
      </w:divBdr>
    </w:div>
    <w:div w:id="1813717125">
      <w:bodyDiv w:val="1"/>
      <w:marLeft w:val="0"/>
      <w:marRight w:val="0"/>
      <w:marTop w:val="0"/>
      <w:marBottom w:val="0"/>
      <w:divBdr>
        <w:top w:val="none" w:sz="0" w:space="0" w:color="auto"/>
        <w:left w:val="none" w:sz="0" w:space="0" w:color="auto"/>
        <w:bottom w:val="none" w:sz="0" w:space="0" w:color="auto"/>
        <w:right w:val="none" w:sz="0" w:space="0" w:color="auto"/>
      </w:divBdr>
    </w:div>
    <w:div w:id="1851796999">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 w:id="2123910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genesisnewsusa.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http://www.genesis.com/" TargetMode="External"/><Relationship Id="rId17" Type="http://schemas.openxmlformats.org/officeDocument/2006/relationships/hyperlink" Target="https://www.instagram.com/genesis_usa/" TargetMode="External"/><Relationship Id="rId2" Type="http://schemas.openxmlformats.org/officeDocument/2006/relationships/customXml" Target="../customXml/item2.xml"/><Relationship Id="rId16" Type="http://schemas.openxmlformats.org/officeDocument/2006/relationships/hyperlink" Target="https://www.facebook.com/GenesisMotorAmeric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www.youtube.com/genesisusa"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witter.com/genesisus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8D4D8A-63ED-485C-8B82-B8C7FAFED3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3.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724BAAD-B1B5-4CD9-B473-948123929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54</Words>
  <Characters>3164</Characters>
  <Application>Microsoft Office Word</Application>
  <DocSecurity>0</DocSecurity>
  <Lines>26</Lines>
  <Paragraphs>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711</CharactersWithSpaces>
  <SharedDoc>false</SharedDoc>
  <HLinks>
    <vt:vector size="36" baseType="variant">
      <vt:variant>
        <vt:i4>5242935</vt:i4>
      </vt:variant>
      <vt:variant>
        <vt:i4>15</vt:i4>
      </vt:variant>
      <vt:variant>
        <vt:i4>0</vt:i4>
      </vt:variant>
      <vt:variant>
        <vt:i4>5</vt:i4>
      </vt:variant>
      <vt:variant>
        <vt:lpwstr>https://www.instagram.com/genesis_usa/</vt:lpwstr>
      </vt:variant>
      <vt:variant>
        <vt:lpwstr/>
      </vt:variant>
      <vt:variant>
        <vt:i4>4391000</vt:i4>
      </vt:variant>
      <vt:variant>
        <vt:i4>12</vt:i4>
      </vt:variant>
      <vt:variant>
        <vt:i4>0</vt:i4>
      </vt:variant>
      <vt:variant>
        <vt:i4>5</vt:i4>
      </vt:variant>
      <vt:variant>
        <vt:lpwstr>https://www.facebook.com/GenesisMotorAmerica/</vt:lpwstr>
      </vt:variant>
      <vt:variant>
        <vt:lpwstr/>
      </vt:variant>
      <vt:variant>
        <vt:i4>2228264</vt:i4>
      </vt:variant>
      <vt:variant>
        <vt:i4>9</vt:i4>
      </vt:variant>
      <vt:variant>
        <vt:i4>0</vt:i4>
      </vt:variant>
      <vt:variant>
        <vt:i4>5</vt:i4>
      </vt:variant>
      <vt:variant>
        <vt:lpwstr>https://www.youtube.com/genesisusa</vt:lpwstr>
      </vt:variant>
      <vt:variant>
        <vt:lpwstr/>
      </vt:variant>
      <vt:variant>
        <vt:i4>6553647</vt:i4>
      </vt:variant>
      <vt:variant>
        <vt:i4>6</vt:i4>
      </vt:variant>
      <vt:variant>
        <vt:i4>0</vt:i4>
      </vt:variant>
      <vt:variant>
        <vt:i4>5</vt:i4>
      </vt:variant>
      <vt:variant>
        <vt:lpwstr>https://twitter.com/genesisusa</vt:lpwstr>
      </vt:variant>
      <vt:variant>
        <vt:lpwstr/>
      </vt:variant>
      <vt:variant>
        <vt:i4>2687034</vt:i4>
      </vt:variant>
      <vt:variant>
        <vt:i4>3</vt:i4>
      </vt:variant>
      <vt:variant>
        <vt:i4>0</vt:i4>
      </vt:variant>
      <vt:variant>
        <vt:i4>5</vt:i4>
      </vt:variant>
      <vt:variant>
        <vt:lpwstr>http://www.genesisnewsusa.com/</vt:lpwstr>
      </vt:variant>
      <vt:variant>
        <vt:lpwstr/>
      </vt:variant>
      <vt:variant>
        <vt:i4>2883704</vt:i4>
      </vt:variant>
      <vt:variant>
        <vt:i4>0</vt:i4>
      </vt:variant>
      <vt:variant>
        <vt:i4>0</vt:i4>
      </vt:variant>
      <vt:variant>
        <vt:i4>5</vt:i4>
      </vt:variant>
      <vt:variant>
        <vt:lpwstr>http://www.genesi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vin [HMA]</dc:creator>
  <cp:lastModifiedBy>Smith, Kevin [HMA]</cp:lastModifiedBy>
  <cp:revision>3</cp:revision>
  <cp:lastPrinted>2018-10-08T20:28:00Z</cp:lastPrinted>
  <dcterms:created xsi:type="dcterms:W3CDTF">2019-01-23T19:21:00Z</dcterms:created>
  <dcterms:modified xsi:type="dcterms:W3CDTF">2019-01-23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